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B15954" w14:textId="74246EC1" w:rsidR="00BC1ECE" w:rsidRDefault="00C12A46" w:rsidP="00556185">
      <w:pPr>
        <w:pStyle w:val="Heading1"/>
        <w:rPr>
          <w:lang w:val="en-US"/>
        </w:rPr>
      </w:pPr>
      <w:r>
        <w:rPr>
          <w:lang w:val="en-US"/>
        </w:rPr>
        <w:t>T</w:t>
      </w:r>
      <w:r w:rsidR="00556185">
        <w:rPr>
          <w:lang w:val="en-US"/>
        </w:rPr>
        <w:t>urning Git into an application database</w:t>
      </w:r>
    </w:p>
    <w:p w14:paraId="05C42F92" w14:textId="77777777" w:rsidR="00556185" w:rsidRPr="00556185" w:rsidRDefault="00556185" w:rsidP="00556185">
      <w:pPr>
        <w:rPr>
          <w:lang w:val="en-US"/>
        </w:rPr>
      </w:pPr>
    </w:p>
    <w:p w14:paraId="4A76A852" w14:textId="50C83114" w:rsidR="002A70AF" w:rsidRPr="00AE01AB" w:rsidRDefault="0044173D" w:rsidP="009220FD">
      <w:pPr>
        <w:rPr>
          <w:rFonts w:ascii="Calibri" w:hAnsi="Calibri" w:cs="Arial"/>
          <w:color w:val="000000"/>
          <w:lang w:val="en-US"/>
        </w:rPr>
      </w:pPr>
      <w:r w:rsidRPr="00AE01AB">
        <w:rPr>
          <w:rFonts w:ascii="Calibri" w:hAnsi="Calibri"/>
          <w:lang w:val="en-US"/>
        </w:rPr>
        <w:t xml:space="preserve">Today </w:t>
      </w:r>
      <w:r w:rsidR="0051490B" w:rsidRPr="00AE01AB">
        <w:rPr>
          <w:rFonts w:ascii="Calibri" w:hAnsi="Calibri"/>
          <w:lang w:val="en-US"/>
        </w:rPr>
        <w:t xml:space="preserve">when you are creating an application, you have </w:t>
      </w:r>
      <w:r w:rsidR="0006176F" w:rsidRPr="00AE01AB">
        <w:rPr>
          <w:rFonts w:ascii="Calibri" w:hAnsi="Calibri"/>
          <w:lang w:val="en-US"/>
        </w:rPr>
        <w:t xml:space="preserve">many </w:t>
      </w:r>
      <w:r w:rsidRPr="00AE01AB">
        <w:rPr>
          <w:rFonts w:ascii="Calibri" w:hAnsi="Calibri"/>
          <w:lang w:val="en-US"/>
        </w:rPr>
        <w:t xml:space="preserve">options </w:t>
      </w:r>
      <w:r w:rsidR="00406D20" w:rsidRPr="00AE01AB">
        <w:rPr>
          <w:rFonts w:ascii="Calibri" w:hAnsi="Calibri"/>
          <w:lang w:val="en-US"/>
        </w:rPr>
        <w:t xml:space="preserve">for a </w:t>
      </w:r>
      <w:r w:rsidR="00E6422B" w:rsidRPr="00AE01AB">
        <w:rPr>
          <w:rFonts w:ascii="Calibri" w:hAnsi="Calibri"/>
          <w:lang w:val="en-US"/>
        </w:rPr>
        <w:t>database</w:t>
      </w:r>
      <w:r w:rsidR="00406D20" w:rsidRPr="00AE01AB">
        <w:rPr>
          <w:rFonts w:ascii="Calibri" w:hAnsi="Calibri"/>
          <w:lang w:val="en-US"/>
        </w:rPr>
        <w:t xml:space="preserve"> to choose from. </w:t>
      </w:r>
      <w:r w:rsidR="002776D4" w:rsidRPr="00AE01AB">
        <w:rPr>
          <w:rFonts w:ascii="Calibri" w:hAnsi="Calibri"/>
          <w:lang w:val="en-US"/>
        </w:rPr>
        <w:br/>
      </w:r>
      <w:r w:rsidR="00DF27B8" w:rsidRPr="00DF27B8">
        <w:rPr>
          <w:rFonts w:ascii="Calibri" w:hAnsi="Calibri"/>
          <w:lang w:val="en-US"/>
        </w:rPr>
        <w:t xml:space="preserve">What you might not realize is that you could consider Git as </w:t>
      </w:r>
      <w:r w:rsidR="009B4029">
        <w:rPr>
          <w:rFonts w:ascii="Calibri" w:hAnsi="Calibri"/>
          <w:lang w:val="en-US"/>
        </w:rPr>
        <w:t xml:space="preserve">one </w:t>
      </w:r>
      <w:r w:rsidR="009E418E">
        <w:rPr>
          <w:rFonts w:ascii="Calibri" w:hAnsi="Calibri"/>
          <w:lang w:val="en-US"/>
        </w:rPr>
        <w:t xml:space="preserve">of the </w:t>
      </w:r>
      <w:r w:rsidR="00DF27B8" w:rsidRPr="00DF27B8">
        <w:rPr>
          <w:rFonts w:ascii="Calibri" w:hAnsi="Calibri"/>
          <w:lang w:val="en-US"/>
        </w:rPr>
        <w:t>option</w:t>
      </w:r>
      <w:r w:rsidR="009E418E">
        <w:rPr>
          <w:rFonts w:ascii="Calibri" w:hAnsi="Calibri"/>
          <w:lang w:val="en-US"/>
        </w:rPr>
        <w:t>s</w:t>
      </w:r>
      <w:r w:rsidR="00DF27B8" w:rsidRPr="00DF27B8">
        <w:rPr>
          <w:rFonts w:ascii="Calibri" w:hAnsi="Calibri"/>
          <w:lang w:val="en-US"/>
        </w:rPr>
        <w:t xml:space="preserve"> with some great advantages.</w:t>
      </w:r>
      <w:r w:rsidR="009E418E">
        <w:rPr>
          <w:rFonts w:ascii="Calibri" w:hAnsi="Calibri"/>
          <w:lang w:val="en-US"/>
        </w:rPr>
        <w:t xml:space="preserve"> </w:t>
      </w:r>
      <w:r w:rsidR="002A70AF" w:rsidRPr="00AE01AB">
        <w:rPr>
          <w:rFonts w:ascii="Calibri" w:hAnsi="Calibri"/>
          <w:lang w:val="en-US"/>
        </w:rPr>
        <w:t>Why</w:t>
      </w:r>
      <w:r w:rsidR="004D436D" w:rsidRPr="00AE01AB">
        <w:rPr>
          <w:rFonts w:ascii="Calibri" w:hAnsi="Calibri"/>
          <w:lang w:val="en-US"/>
        </w:rPr>
        <w:t xml:space="preserve"> and how</w:t>
      </w:r>
      <w:r w:rsidR="002A70AF" w:rsidRPr="00AE01AB">
        <w:rPr>
          <w:rFonts w:ascii="Calibri" w:hAnsi="Calibri"/>
          <w:lang w:val="en-US"/>
        </w:rPr>
        <w:t xml:space="preserve"> would </w:t>
      </w:r>
      <w:r w:rsidR="00D10896" w:rsidRPr="00AE01AB">
        <w:rPr>
          <w:rFonts w:ascii="Calibri" w:hAnsi="Calibri"/>
          <w:lang w:val="en-US"/>
        </w:rPr>
        <w:t>you do</w:t>
      </w:r>
      <w:r w:rsidR="00CF26B0" w:rsidRPr="00AE01AB">
        <w:rPr>
          <w:rFonts w:ascii="Calibri" w:hAnsi="Calibri"/>
          <w:lang w:val="en-US"/>
        </w:rPr>
        <w:t xml:space="preserve"> that</w:t>
      </w:r>
      <w:r w:rsidR="002A70AF" w:rsidRPr="00AE01AB">
        <w:rPr>
          <w:rFonts w:ascii="Calibri" w:hAnsi="Calibri"/>
          <w:lang w:val="en-US"/>
        </w:rPr>
        <w:t>?</w:t>
      </w:r>
      <w:r w:rsidR="00AA0C87" w:rsidRPr="00AE01AB">
        <w:rPr>
          <w:rFonts w:ascii="Calibri" w:hAnsi="Calibri"/>
          <w:lang w:val="en-US"/>
        </w:rPr>
        <w:t xml:space="preserve"> </w:t>
      </w:r>
      <w:r w:rsidR="007B5340" w:rsidRPr="00AE01AB">
        <w:rPr>
          <w:rFonts w:ascii="Calibri" w:hAnsi="Calibri"/>
          <w:lang w:val="en-US"/>
        </w:rPr>
        <w:t>Well</w:t>
      </w:r>
      <w:r w:rsidR="00CF26B0" w:rsidRPr="00AE01AB">
        <w:rPr>
          <w:rFonts w:ascii="Calibri" w:hAnsi="Calibri"/>
          <w:lang w:val="en-US"/>
        </w:rPr>
        <w:t>,</w:t>
      </w:r>
      <w:r w:rsidR="007B5340" w:rsidRPr="00AE01AB">
        <w:rPr>
          <w:rFonts w:ascii="Calibri" w:hAnsi="Calibri"/>
          <w:lang w:val="en-US"/>
        </w:rPr>
        <w:t xml:space="preserve"> read ahead</w:t>
      </w:r>
      <w:r w:rsidR="00CF26B0" w:rsidRPr="00AE01AB">
        <w:rPr>
          <w:rFonts w:ascii="Calibri" w:hAnsi="Calibri"/>
          <w:lang w:val="en-US"/>
        </w:rPr>
        <w:t>.</w:t>
      </w:r>
    </w:p>
    <w:p w14:paraId="711A9A63" w14:textId="1A8B87DA" w:rsidR="00950DB2" w:rsidRPr="00AE01AB" w:rsidRDefault="005F4C9A" w:rsidP="009220FD">
      <w:pPr>
        <w:rPr>
          <w:rFonts w:ascii="Calibri" w:hAnsi="Calibri" w:cs="Arial"/>
          <w:color w:val="000000"/>
          <w:lang w:val="en-US"/>
        </w:rPr>
      </w:pPr>
      <w:commentRangeStart w:id="0"/>
      <w:r w:rsidRPr="004922B9">
        <w:rPr>
          <w:rFonts w:ascii="Calibri" w:hAnsi="Calibri" w:cs="Arial"/>
          <w:color w:val="000000" w:themeColor="text1"/>
          <w:lang w:val="en-US"/>
        </w:rPr>
        <w:t xml:space="preserve">Recently I was creating a </w:t>
      </w:r>
      <w:r w:rsidR="00790F19" w:rsidRPr="004922B9">
        <w:rPr>
          <w:rFonts w:ascii="Calibri" w:hAnsi="Calibri" w:cs="Arial"/>
          <w:color w:val="000000" w:themeColor="text1"/>
          <w:lang w:val="en-US"/>
        </w:rPr>
        <w:t>simple invoicing application</w:t>
      </w:r>
      <w:r w:rsidRPr="004922B9">
        <w:rPr>
          <w:rFonts w:ascii="Calibri" w:hAnsi="Calibri" w:cs="Arial"/>
          <w:color w:val="000000" w:themeColor="text1"/>
          <w:lang w:val="en-US"/>
        </w:rPr>
        <w:t xml:space="preserve"> with my brother as a personal project for our needs.</w:t>
      </w:r>
      <w:r w:rsidR="009B5E2C" w:rsidRPr="00AE01AB">
        <w:rPr>
          <w:rFonts w:ascii="Calibri" w:hAnsi="Calibri" w:cs="Arial"/>
          <w:color w:val="000000" w:themeColor="text1"/>
          <w:lang w:val="en-US"/>
        </w:rPr>
        <w:t xml:space="preserve"> </w:t>
      </w:r>
      <w:commentRangeEnd w:id="0"/>
      <w:r w:rsidRPr="00AE01AB">
        <w:rPr>
          <w:rStyle w:val="CommentReference"/>
          <w:lang w:val="en-US"/>
        </w:rPr>
        <w:commentReference w:id="0"/>
      </w:r>
      <w:r w:rsidR="007F6529">
        <w:rPr>
          <w:rFonts w:ascii="Calibri" w:hAnsi="Calibri" w:cs="Arial"/>
          <w:color w:val="000000" w:themeColor="text1"/>
          <w:lang w:val="en-US"/>
        </w:rPr>
        <w:t>F</w:t>
      </w:r>
      <w:commentRangeStart w:id="1"/>
      <w:r w:rsidR="00950DB2" w:rsidRPr="004922B9">
        <w:rPr>
          <w:rFonts w:ascii="Calibri" w:hAnsi="Calibri" w:cs="Arial"/>
          <w:color w:val="000000" w:themeColor="text1"/>
          <w:lang w:val="en-US"/>
        </w:rPr>
        <w:t xml:space="preserve">rom </w:t>
      </w:r>
      <w:r w:rsidR="00E4461B" w:rsidRPr="004922B9">
        <w:rPr>
          <w:rFonts w:ascii="Calibri" w:hAnsi="Calibri" w:cs="Arial"/>
          <w:color w:val="000000" w:themeColor="text1"/>
          <w:lang w:val="en-US"/>
        </w:rPr>
        <w:t xml:space="preserve">the </w:t>
      </w:r>
      <w:r w:rsidR="001E6629" w:rsidRPr="004922B9">
        <w:rPr>
          <w:rFonts w:ascii="Calibri" w:hAnsi="Calibri" w:cs="Arial"/>
          <w:color w:val="000000" w:themeColor="text1"/>
          <w:lang w:val="en-US"/>
        </w:rPr>
        <w:t>very</w:t>
      </w:r>
      <w:r w:rsidR="00950DB2" w:rsidRPr="004922B9">
        <w:rPr>
          <w:rFonts w:ascii="Calibri" w:hAnsi="Calibri" w:cs="Arial"/>
          <w:color w:val="000000" w:themeColor="text1"/>
          <w:lang w:val="en-US"/>
        </w:rPr>
        <w:t xml:space="preserve"> beginning</w:t>
      </w:r>
      <w:r w:rsidR="00DD0F6E">
        <w:rPr>
          <w:rFonts w:ascii="Calibri" w:hAnsi="Calibri" w:cs="Arial"/>
          <w:color w:val="000000" w:themeColor="text1"/>
          <w:lang w:val="en-US"/>
        </w:rPr>
        <w:t>, we intended</w:t>
      </w:r>
      <w:r w:rsidR="00950DB2" w:rsidRPr="004922B9">
        <w:rPr>
          <w:rFonts w:ascii="Calibri" w:hAnsi="Calibri" w:cs="Arial"/>
          <w:color w:val="000000" w:themeColor="text1"/>
          <w:lang w:val="en-US"/>
        </w:rPr>
        <w:t xml:space="preserve"> to run </w:t>
      </w:r>
      <w:r w:rsidR="0030739F" w:rsidRPr="00AE01AB">
        <w:rPr>
          <w:rFonts w:ascii="Calibri" w:hAnsi="Calibri" w:cs="Arial"/>
          <w:color w:val="000000" w:themeColor="text1"/>
          <w:lang w:val="en-US"/>
        </w:rPr>
        <w:t xml:space="preserve">our application </w:t>
      </w:r>
      <w:r w:rsidR="00950DB2" w:rsidRPr="004922B9">
        <w:rPr>
          <w:rFonts w:ascii="Calibri" w:hAnsi="Calibri" w:cs="Arial"/>
          <w:color w:val="000000" w:themeColor="text1"/>
          <w:lang w:val="en-US"/>
        </w:rPr>
        <w:t xml:space="preserve">locally in </w:t>
      </w:r>
      <w:r w:rsidR="002E5ED3" w:rsidRPr="00AE01AB">
        <w:rPr>
          <w:rFonts w:ascii="Calibri" w:hAnsi="Calibri" w:cs="Arial"/>
          <w:color w:val="000000" w:themeColor="text1"/>
          <w:lang w:val="en-US"/>
        </w:rPr>
        <w:t xml:space="preserve">a </w:t>
      </w:r>
      <w:r w:rsidR="00950DB2" w:rsidRPr="004922B9">
        <w:rPr>
          <w:rFonts w:ascii="Calibri" w:hAnsi="Calibri" w:cs="Arial"/>
          <w:color w:val="000000" w:themeColor="text1"/>
          <w:lang w:val="en-US"/>
        </w:rPr>
        <w:t>single-user mode</w:t>
      </w:r>
      <w:r w:rsidR="00B86873" w:rsidRPr="004922B9">
        <w:rPr>
          <w:rFonts w:ascii="Calibri" w:hAnsi="Calibri" w:cs="Arial"/>
          <w:color w:val="000000" w:themeColor="text1"/>
          <w:lang w:val="en-US"/>
        </w:rPr>
        <w:t xml:space="preserve">, but </w:t>
      </w:r>
      <w:r w:rsidR="001378A7" w:rsidRPr="00AE01AB">
        <w:rPr>
          <w:rFonts w:ascii="Calibri" w:hAnsi="Calibri" w:cs="Arial"/>
          <w:color w:val="000000" w:themeColor="text1"/>
          <w:lang w:val="en-US"/>
        </w:rPr>
        <w:t>we required</w:t>
      </w:r>
      <w:r w:rsidR="00B86873" w:rsidRPr="004922B9">
        <w:rPr>
          <w:rFonts w:ascii="Calibri" w:hAnsi="Calibri" w:cs="Arial"/>
          <w:color w:val="000000" w:themeColor="text1"/>
          <w:lang w:val="en-US"/>
        </w:rPr>
        <w:t xml:space="preserve"> to be </w:t>
      </w:r>
      <w:r w:rsidR="001378A7" w:rsidRPr="00AE01AB">
        <w:rPr>
          <w:rFonts w:ascii="Calibri" w:hAnsi="Calibri" w:cs="Arial"/>
          <w:color w:val="000000" w:themeColor="text1"/>
          <w:lang w:val="en-US"/>
        </w:rPr>
        <w:t>able</w:t>
      </w:r>
      <w:r w:rsidR="001E6629" w:rsidRPr="004922B9">
        <w:rPr>
          <w:rFonts w:ascii="Calibri" w:hAnsi="Calibri" w:cs="Arial"/>
          <w:color w:val="000000" w:themeColor="text1"/>
          <w:lang w:val="en-US"/>
        </w:rPr>
        <w:t xml:space="preserve"> to access data from multiple places.</w:t>
      </w:r>
      <w:commentRangeEnd w:id="1"/>
      <w:r w:rsidR="00950DB2" w:rsidRPr="00AE01AB">
        <w:rPr>
          <w:rStyle w:val="CommentReference"/>
          <w:lang w:val="en-US"/>
        </w:rPr>
        <w:commentReference w:id="1"/>
      </w:r>
    </w:p>
    <w:p w14:paraId="6E3F725C" w14:textId="13FC6147" w:rsidR="00F92243" w:rsidRPr="00AE01AB" w:rsidRDefault="005F4C9A" w:rsidP="005040C0">
      <w:pPr>
        <w:rPr>
          <w:rFonts w:ascii="Calibri" w:eastAsia="Times New Roman" w:hAnsi="Calibri" w:cs="Calibri"/>
          <w:lang w:val="en-US" w:eastAsia="en-GB"/>
        </w:rPr>
      </w:pPr>
      <w:r w:rsidRPr="004922B9">
        <w:rPr>
          <w:rFonts w:ascii="Calibri" w:hAnsi="Calibri" w:cs="Arial"/>
          <w:color w:val="000000" w:themeColor="text1"/>
          <w:lang w:val="en-US"/>
        </w:rPr>
        <w:t xml:space="preserve">In the past, we </w:t>
      </w:r>
      <w:r w:rsidR="00D05946">
        <w:rPr>
          <w:rFonts w:ascii="Calibri" w:hAnsi="Calibri" w:cs="Arial"/>
          <w:color w:val="000000" w:themeColor="text1"/>
          <w:lang w:val="en-US"/>
        </w:rPr>
        <w:t>discussed</w:t>
      </w:r>
      <w:r w:rsidRPr="004922B9">
        <w:rPr>
          <w:rFonts w:ascii="Calibri" w:hAnsi="Calibri" w:cs="Arial"/>
          <w:color w:val="000000" w:themeColor="text1"/>
          <w:lang w:val="en-US"/>
        </w:rPr>
        <w:t xml:space="preserve"> the possibilities of using file system </w:t>
      </w:r>
      <w:r w:rsidR="00AF55A5">
        <w:rPr>
          <w:rFonts w:ascii="Calibri" w:hAnsi="Calibri" w:cs="Arial"/>
          <w:color w:val="000000" w:themeColor="text1"/>
          <w:lang w:val="en-US"/>
        </w:rPr>
        <w:t>along with</w:t>
      </w:r>
      <w:r w:rsidR="00CC294E">
        <w:rPr>
          <w:rFonts w:ascii="Calibri" w:hAnsi="Calibri" w:cs="Arial"/>
          <w:color w:val="000000" w:themeColor="text1"/>
          <w:lang w:val="en-US"/>
        </w:rPr>
        <w:t xml:space="preserve"> </w:t>
      </w:r>
      <w:r w:rsidR="00E51620" w:rsidRPr="00AE01AB">
        <w:rPr>
          <w:rFonts w:ascii="Calibri" w:hAnsi="Calibri" w:cs="Arial"/>
          <w:color w:val="000000" w:themeColor="text1"/>
          <w:lang w:val="en-US"/>
        </w:rPr>
        <w:t>G</w:t>
      </w:r>
      <w:r w:rsidR="001B185D" w:rsidRPr="00AE01AB">
        <w:rPr>
          <w:rFonts w:ascii="Calibri" w:hAnsi="Calibri" w:cs="Arial"/>
          <w:color w:val="000000" w:themeColor="text1"/>
          <w:lang w:val="en-US"/>
        </w:rPr>
        <w:t>it</w:t>
      </w:r>
      <w:r w:rsidRPr="004922B9">
        <w:rPr>
          <w:rFonts w:ascii="Calibri" w:hAnsi="Calibri" w:cs="Arial"/>
          <w:color w:val="000000" w:themeColor="text1"/>
          <w:lang w:val="en-US"/>
        </w:rPr>
        <w:t xml:space="preserve"> to create a simple</w:t>
      </w:r>
      <w:r w:rsidR="008B5C14">
        <w:rPr>
          <w:rFonts w:ascii="Calibri" w:hAnsi="Calibri" w:cs="Arial"/>
          <w:color w:val="000000" w:themeColor="text1"/>
          <w:lang w:val="en-US"/>
        </w:rPr>
        <w:t>,</w:t>
      </w:r>
      <w:r w:rsidRPr="004922B9">
        <w:rPr>
          <w:rFonts w:ascii="Calibri" w:hAnsi="Calibri" w:cs="Arial"/>
          <w:color w:val="000000" w:themeColor="text1"/>
          <w:lang w:val="en-US"/>
        </w:rPr>
        <w:t xml:space="preserve"> yet powerful database</w:t>
      </w:r>
      <w:r w:rsidR="004E28E9" w:rsidRPr="004922B9">
        <w:rPr>
          <w:rFonts w:ascii="Calibri" w:hAnsi="Calibri" w:cs="Arial"/>
          <w:color w:val="000000" w:themeColor="text1"/>
          <w:lang w:val="en-US"/>
        </w:rPr>
        <w:t xml:space="preserve">, so we decided to use this opportunity to make a </w:t>
      </w:r>
      <w:r w:rsidR="009108DC" w:rsidRPr="004922B9">
        <w:rPr>
          <w:rFonts w:ascii="Calibri" w:hAnsi="Calibri" w:cs="Arial"/>
          <w:color w:val="000000" w:themeColor="text1"/>
          <w:lang w:val="en-US"/>
        </w:rPr>
        <w:t>proof of concept</w:t>
      </w:r>
      <w:r w:rsidR="00EB2EA9" w:rsidRPr="004922B9">
        <w:rPr>
          <w:rFonts w:ascii="Calibri" w:hAnsi="Calibri" w:cs="Arial"/>
          <w:color w:val="000000" w:themeColor="text1"/>
          <w:lang w:val="en-US"/>
        </w:rPr>
        <w:t xml:space="preserve"> </w:t>
      </w:r>
      <w:r w:rsidRPr="004922B9">
        <w:rPr>
          <w:rFonts w:ascii="Calibri" w:hAnsi="Calibri" w:cs="Arial"/>
          <w:color w:val="000000" w:themeColor="text1"/>
          <w:lang w:val="en-US"/>
        </w:rPr>
        <w:t>o</w:t>
      </w:r>
      <w:r w:rsidR="008227F2" w:rsidRPr="00AE01AB">
        <w:rPr>
          <w:rFonts w:ascii="Calibri" w:hAnsi="Calibri" w:cs="Arial"/>
          <w:color w:val="000000" w:themeColor="text1"/>
          <w:lang w:val="en-US"/>
        </w:rPr>
        <w:t>f</w:t>
      </w:r>
      <w:r w:rsidRPr="004922B9">
        <w:rPr>
          <w:rFonts w:ascii="Calibri" w:hAnsi="Calibri" w:cs="Arial"/>
          <w:color w:val="000000" w:themeColor="text1"/>
          <w:lang w:val="en-US"/>
        </w:rPr>
        <w:t xml:space="preserve"> this </w:t>
      </w:r>
      <w:r w:rsidR="0086679F" w:rsidRPr="004922B9">
        <w:rPr>
          <w:rFonts w:ascii="Calibri" w:hAnsi="Calibri" w:cs="Arial"/>
          <w:color w:val="000000" w:themeColor="text1"/>
          <w:lang w:val="en-US"/>
        </w:rPr>
        <w:t>idea</w:t>
      </w:r>
      <w:r w:rsidRPr="004922B9">
        <w:rPr>
          <w:rFonts w:ascii="Calibri" w:hAnsi="Calibri" w:cs="Arial"/>
          <w:color w:val="000000" w:themeColor="text1"/>
          <w:lang w:val="en-US"/>
        </w:rPr>
        <w:t>.</w:t>
      </w:r>
      <w:r w:rsidR="00F92243" w:rsidRPr="00AE01AB">
        <w:rPr>
          <w:rFonts w:ascii="Calibri" w:eastAsia="Times New Roman" w:hAnsi="Calibri" w:cs="Calibri"/>
          <w:lang w:val="en-US" w:eastAsia="en-GB"/>
        </w:rPr>
        <w:t> </w:t>
      </w:r>
    </w:p>
    <w:p w14:paraId="13131BCD" w14:textId="28E8ED46" w:rsidR="00F92243" w:rsidRPr="00AE01AB" w:rsidRDefault="00D61838" w:rsidP="003305A0">
      <w:pPr>
        <w:pStyle w:val="Heading2"/>
        <w:rPr>
          <w:rFonts w:ascii="Calibri" w:eastAsia="Times New Roman" w:hAnsi="Calibri"/>
          <w:lang w:val="en-US" w:eastAsia="en-GB"/>
        </w:rPr>
      </w:pPr>
      <w:r>
        <w:rPr>
          <w:rFonts w:ascii="Calibri" w:eastAsia="Times New Roman" w:hAnsi="Calibri"/>
          <w:lang w:val="en-US" w:eastAsia="en-GB"/>
        </w:rPr>
        <w:t>Why Git?</w:t>
      </w:r>
    </w:p>
    <w:p w14:paraId="0761C84A" w14:textId="3A951121" w:rsidR="00EA33E6" w:rsidRPr="00AE01AB" w:rsidRDefault="00E7302D" w:rsidP="00EA33E6">
      <w:pPr>
        <w:rPr>
          <w:rFonts w:ascii="Calibri" w:hAnsi="Calibri"/>
          <w:lang w:val="en-US" w:eastAsia="en-GB"/>
        </w:rPr>
      </w:pPr>
      <w:r w:rsidRPr="00AE01AB">
        <w:rPr>
          <w:rFonts w:ascii="Calibri" w:hAnsi="Calibri"/>
          <w:lang w:val="en-US" w:eastAsia="en-GB"/>
        </w:rPr>
        <w:t>Let’s</w:t>
      </w:r>
      <w:r w:rsidR="00EA33E6" w:rsidRPr="00AE01AB">
        <w:rPr>
          <w:rFonts w:ascii="Calibri" w:hAnsi="Calibri"/>
          <w:lang w:val="en-US" w:eastAsia="en-GB"/>
        </w:rPr>
        <w:t xml:space="preserve"> look</w:t>
      </w:r>
      <w:r w:rsidR="004B4F3F">
        <w:rPr>
          <w:rFonts w:ascii="Calibri" w:hAnsi="Calibri"/>
          <w:lang w:val="en-US" w:eastAsia="en-GB"/>
        </w:rPr>
        <w:t xml:space="preserve"> at</w:t>
      </w:r>
      <w:r w:rsidR="00F26AF2">
        <w:rPr>
          <w:rFonts w:ascii="Calibri" w:hAnsi="Calibri"/>
          <w:lang w:val="en-US" w:eastAsia="en-GB"/>
        </w:rPr>
        <w:t xml:space="preserve"> </w:t>
      </w:r>
      <w:r w:rsidR="00473D3D">
        <w:rPr>
          <w:rFonts w:ascii="Calibri" w:hAnsi="Calibri"/>
          <w:lang w:val="en-US" w:eastAsia="en-GB"/>
        </w:rPr>
        <w:t xml:space="preserve">the </w:t>
      </w:r>
      <w:r w:rsidR="002A6930" w:rsidRPr="00AE01AB">
        <w:rPr>
          <w:rFonts w:ascii="Calibri" w:hAnsi="Calibri"/>
          <w:lang w:val="en-US" w:eastAsia="en-GB"/>
        </w:rPr>
        <w:t xml:space="preserve">benefits </w:t>
      </w:r>
      <w:r w:rsidR="00BC0492" w:rsidRPr="00AE01AB">
        <w:rPr>
          <w:rFonts w:ascii="Calibri" w:hAnsi="Calibri"/>
          <w:lang w:val="en-US" w:eastAsia="en-GB"/>
        </w:rPr>
        <w:t xml:space="preserve">of </w:t>
      </w:r>
      <w:r w:rsidR="00AD5BD2" w:rsidRPr="00AE01AB">
        <w:rPr>
          <w:rFonts w:ascii="Calibri" w:hAnsi="Calibri"/>
          <w:lang w:val="en-US" w:eastAsia="en-GB"/>
        </w:rPr>
        <w:t xml:space="preserve">using </w:t>
      </w:r>
      <w:r w:rsidR="00094F02" w:rsidRPr="00AE01AB">
        <w:rPr>
          <w:rFonts w:ascii="Calibri" w:hAnsi="Calibri"/>
          <w:lang w:val="en-US" w:eastAsia="en-GB"/>
        </w:rPr>
        <w:t>Git</w:t>
      </w:r>
      <w:r w:rsidR="009A10D6" w:rsidRPr="00AE01AB">
        <w:rPr>
          <w:rFonts w:ascii="Calibri" w:hAnsi="Calibri"/>
          <w:lang w:val="en-US" w:eastAsia="en-GB"/>
        </w:rPr>
        <w:t xml:space="preserve"> </w:t>
      </w:r>
      <w:commentRangeStart w:id="2"/>
      <w:r w:rsidR="009A10D6" w:rsidRPr="00AE01AB">
        <w:rPr>
          <w:rFonts w:ascii="Calibri" w:hAnsi="Calibri"/>
          <w:lang w:val="en-US" w:eastAsia="en-GB"/>
        </w:rPr>
        <w:t>ba</w:t>
      </w:r>
      <w:r w:rsidR="00A00A4D" w:rsidRPr="00AE01AB">
        <w:rPr>
          <w:rFonts w:ascii="Calibri" w:hAnsi="Calibri"/>
          <w:lang w:val="en-US" w:eastAsia="en-GB"/>
        </w:rPr>
        <w:t>c</w:t>
      </w:r>
      <w:r w:rsidR="009A10D6" w:rsidRPr="00AE01AB">
        <w:rPr>
          <w:rFonts w:ascii="Calibri" w:hAnsi="Calibri"/>
          <w:lang w:val="en-US" w:eastAsia="en-GB"/>
        </w:rPr>
        <w:t xml:space="preserve">ked </w:t>
      </w:r>
      <w:commentRangeEnd w:id="2"/>
      <w:r w:rsidR="00BE1C9C">
        <w:rPr>
          <w:rStyle w:val="CommentReference"/>
        </w:rPr>
        <w:commentReference w:id="2"/>
      </w:r>
      <w:r w:rsidR="009A10D6" w:rsidRPr="00AE01AB">
        <w:rPr>
          <w:rFonts w:ascii="Calibri" w:hAnsi="Calibri"/>
          <w:lang w:val="en-US" w:eastAsia="en-GB"/>
        </w:rPr>
        <w:t>filesystem</w:t>
      </w:r>
      <w:r w:rsidR="00094F02" w:rsidRPr="00AE01AB">
        <w:rPr>
          <w:rFonts w:ascii="Calibri" w:hAnsi="Calibri"/>
          <w:lang w:val="en-US" w:eastAsia="en-GB"/>
        </w:rPr>
        <w:t xml:space="preserve"> </w:t>
      </w:r>
      <w:r w:rsidR="003E64F4" w:rsidRPr="00AE01AB">
        <w:rPr>
          <w:rFonts w:ascii="Calibri" w:hAnsi="Calibri"/>
          <w:lang w:val="en-US" w:eastAsia="en-GB"/>
        </w:rPr>
        <w:t>as an application database</w:t>
      </w:r>
      <w:r w:rsidR="00CD0A8B" w:rsidRPr="00AE01AB">
        <w:rPr>
          <w:rFonts w:ascii="Calibri" w:hAnsi="Calibri"/>
          <w:lang w:val="en-US" w:eastAsia="en-GB"/>
        </w:rPr>
        <w:t>.</w:t>
      </w:r>
    </w:p>
    <w:p w14:paraId="5F1E3BFF" w14:textId="76AC4EE9" w:rsidR="00F92243" w:rsidRPr="00AE01AB" w:rsidRDefault="00F92243" w:rsidP="00F9224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Arial"/>
          <w:color w:val="000000"/>
          <w:lang w:val="en-US" w:eastAsia="en-GB"/>
        </w:rPr>
        <w:t>History</w:t>
      </w:r>
      <w:r w:rsidR="00E51715">
        <w:rPr>
          <w:rFonts w:ascii="Calibri" w:eastAsia="Times New Roman" w:hAnsi="Calibri" w:cs="Arial"/>
          <w:color w:val="000000"/>
          <w:lang w:val="en-US" w:eastAsia="en-GB"/>
        </w:rPr>
        <w:t xml:space="preserve"> 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>-</w:t>
      </w:r>
      <w:r w:rsidR="0049382D">
        <w:rPr>
          <w:rFonts w:ascii="Calibri" w:eastAsia="Times New Roman" w:hAnsi="Calibri" w:cs="Arial"/>
          <w:color w:val="000000"/>
          <w:lang w:val="en-US" w:eastAsia="en-GB"/>
        </w:rPr>
        <w:t xml:space="preserve"> Let`s face it,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</w:t>
      </w:r>
      <w:r w:rsidR="003E6200">
        <w:rPr>
          <w:rFonts w:ascii="Calibri" w:eastAsia="Times New Roman" w:hAnsi="Calibri" w:cs="Arial"/>
          <w:color w:val="000000"/>
          <w:lang w:val="en-US" w:eastAsia="en-GB"/>
        </w:rPr>
        <w:t>managing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</w:t>
      </w:r>
      <w:commentRangeStart w:id="3"/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history in </w:t>
      </w:r>
      <w:r w:rsidR="00E66DFA">
        <w:rPr>
          <w:rFonts w:ascii="Calibri" w:eastAsia="Times New Roman" w:hAnsi="Calibri" w:cs="Arial"/>
          <w:color w:val="000000"/>
          <w:lang w:val="en-US" w:eastAsia="en-GB"/>
        </w:rPr>
        <w:t>common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</w:t>
      </w:r>
      <w:r w:rsidR="00E6422B" w:rsidRPr="00AE01AB">
        <w:rPr>
          <w:rFonts w:ascii="Calibri" w:hAnsi="Calibri"/>
          <w:lang w:val="en-US"/>
        </w:rPr>
        <w:t xml:space="preserve">database </w:t>
      </w:r>
      <w:commentRangeEnd w:id="3"/>
      <w:r w:rsidR="009E2B2D">
        <w:rPr>
          <w:rStyle w:val="CommentReference"/>
        </w:rPr>
        <w:commentReference w:id="3"/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is usually not fun. You`ll end up with tables full of records where you </w:t>
      </w:r>
      <w:r w:rsidR="00934350" w:rsidRPr="00AE01AB">
        <w:rPr>
          <w:rFonts w:ascii="Calibri" w:eastAsia="Times New Roman" w:hAnsi="Calibri" w:cs="Arial"/>
          <w:color w:val="000000"/>
          <w:lang w:val="en-US" w:eastAsia="en-GB"/>
        </w:rPr>
        <w:t>must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check dates just to get the currently active record. Or you </w:t>
      </w:r>
      <w:r w:rsidR="007C5B3E" w:rsidRPr="00AE01AB">
        <w:rPr>
          <w:rFonts w:ascii="Calibri" w:eastAsia="Times New Roman" w:hAnsi="Calibri" w:cs="Arial"/>
          <w:color w:val="000000"/>
          <w:lang w:val="en-US" w:eastAsia="en-GB"/>
        </w:rPr>
        <w:t>must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move records to historical tables. Either way, it is tedious. But with Git</w:t>
      </w:r>
      <w:r w:rsidR="008D736C">
        <w:rPr>
          <w:rFonts w:ascii="Calibri" w:eastAsia="Times New Roman" w:hAnsi="Calibri" w:cs="Arial"/>
          <w:color w:val="000000"/>
          <w:lang w:val="en-US" w:eastAsia="en-GB"/>
        </w:rPr>
        <w:t>,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you`ll get history</w:t>
      </w:r>
      <w:r w:rsidR="002F7091"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basically for free.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</w:t>
      </w:r>
      <w:r w:rsidR="002F7091" w:rsidRPr="00AE01AB">
        <w:rPr>
          <w:rFonts w:ascii="Calibri" w:eastAsia="Times New Roman" w:hAnsi="Calibri" w:cs="Arial"/>
          <w:color w:val="000000"/>
          <w:lang w:val="en-US" w:eastAsia="en-GB"/>
        </w:rPr>
        <w:t>Y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ou are </w:t>
      </w:r>
      <w:r w:rsidR="002F7091" w:rsidRPr="00AE01AB">
        <w:rPr>
          <w:rFonts w:ascii="Calibri" w:eastAsia="Times New Roman" w:hAnsi="Calibri" w:cs="Arial"/>
          <w:color w:val="000000"/>
          <w:lang w:val="en-US" w:eastAsia="en-GB"/>
        </w:rPr>
        <w:t xml:space="preserve">even 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>able to compare versions</w:t>
      </w:r>
      <w:r w:rsidR="008D736C">
        <w:rPr>
          <w:rFonts w:ascii="Calibri" w:eastAsia="Times New Roman" w:hAnsi="Calibri" w:cs="Arial"/>
          <w:color w:val="000000"/>
          <w:lang w:val="en-US" w:eastAsia="en-GB"/>
        </w:rPr>
        <w:t>,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and you </w:t>
      </w:r>
      <w:r w:rsidR="00412ABF" w:rsidRPr="00AE01AB">
        <w:rPr>
          <w:rFonts w:ascii="Calibri" w:eastAsia="Times New Roman" w:hAnsi="Calibri" w:cs="Arial"/>
          <w:color w:val="000000"/>
          <w:lang w:val="en-US" w:eastAsia="en-GB"/>
        </w:rPr>
        <w:t xml:space="preserve">also 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know </w:t>
      </w:r>
      <w:r w:rsidR="00887E98" w:rsidRPr="00AE01AB">
        <w:rPr>
          <w:rFonts w:ascii="Calibri" w:eastAsia="Times New Roman" w:hAnsi="Calibri" w:cs="Arial"/>
          <w:color w:val="000000"/>
          <w:lang w:val="en-US" w:eastAsia="en-GB"/>
        </w:rPr>
        <w:t xml:space="preserve">who, 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>when</w:t>
      </w:r>
      <w:r w:rsidR="00263391">
        <w:rPr>
          <w:rFonts w:ascii="Calibri" w:eastAsia="Times New Roman" w:hAnsi="Calibri" w:cs="Arial"/>
          <w:color w:val="000000"/>
          <w:lang w:val="en-US" w:eastAsia="en-GB"/>
        </w:rPr>
        <w:t>,</w:t>
      </w:r>
      <w:r w:rsidRPr="00AE01AB">
        <w:rPr>
          <w:rFonts w:ascii="Calibri" w:eastAsia="Times New Roman" w:hAnsi="Calibri" w:cs="Arial"/>
          <w:color w:val="000000"/>
          <w:lang w:val="en-US" w:eastAsia="en-GB"/>
        </w:rPr>
        <w:t xml:space="preserve"> and why did the change.</w:t>
      </w:r>
    </w:p>
    <w:p w14:paraId="25F08C24" w14:textId="4E96D880" w:rsidR="00F92243" w:rsidRPr="00AE01AB" w:rsidRDefault="00F92243" w:rsidP="00F9224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 xml:space="preserve">Hosting for free </w:t>
      </w:r>
      <w:r w:rsidR="0019779B">
        <w:rPr>
          <w:rFonts w:ascii="Calibri" w:eastAsia="Times New Roman" w:hAnsi="Calibri" w:cs="Calibri"/>
          <w:lang w:val="en-US" w:eastAsia="en-GB"/>
        </w:rPr>
        <w:t>–</w:t>
      </w:r>
      <w:r w:rsidRPr="00AE01AB">
        <w:rPr>
          <w:rFonts w:ascii="Calibri" w:eastAsia="Times New Roman" w:hAnsi="Calibri" w:cs="Calibri"/>
          <w:lang w:val="en-US" w:eastAsia="en-GB"/>
        </w:rPr>
        <w:t xml:space="preserve"> Today</w:t>
      </w:r>
      <w:r w:rsidR="0019779B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you </w:t>
      </w:r>
      <w:r w:rsidR="00113010" w:rsidRPr="00AE01AB">
        <w:rPr>
          <w:rFonts w:ascii="Calibri" w:eastAsia="Times New Roman" w:hAnsi="Calibri" w:cs="Calibri"/>
          <w:lang w:val="en-US" w:eastAsia="en-GB"/>
        </w:rPr>
        <w:t>can</w:t>
      </w:r>
      <w:r w:rsidRPr="00AE01AB">
        <w:rPr>
          <w:rFonts w:ascii="Calibri" w:eastAsia="Times New Roman" w:hAnsi="Calibri" w:cs="Calibri"/>
          <w:lang w:val="en-US" w:eastAsia="en-GB"/>
        </w:rPr>
        <w:t xml:space="preserve"> create </w:t>
      </w:r>
      <w:r w:rsidR="0059179E" w:rsidRPr="00AE01AB">
        <w:rPr>
          <w:rFonts w:ascii="Calibri" w:eastAsia="Times New Roman" w:hAnsi="Calibri" w:cs="Calibri"/>
          <w:lang w:val="en-US" w:eastAsia="en-GB"/>
        </w:rPr>
        <w:t xml:space="preserve">a </w:t>
      </w:r>
      <w:r w:rsidRPr="00AE01AB">
        <w:rPr>
          <w:rFonts w:ascii="Calibri" w:eastAsia="Times New Roman" w:hAnsi="Calibri" w:cs="Calibri"/>
          <w:lang w:val="en-US" w:eastAsia="en-GB"/>
        </w:rPr>
        <w:t xml:space="preserve">private repo in Bitbucket and </w:t>
      </w:r>
      <w:proofErr w:type="spellStart"/>
      <w:r w:rsidRPr="00AE01AB">
        <w:rPr>
          <w:rFonts w:ascii="Calibri" w:eastAsia="Times New Roman" w:hAnsi="Calibri" w:cs="Calibri"/>
          <w:lang w:val="en-US" w:eastAsia="en-GB"/>
        </w:rPr>
        <w:t>Github</w:t>
      </w:r>
      <w:proofErr w:type="spellEnd"/>
      <w:r w:rsidRPr="00AE01AB">
        <w:rPr>
          <w:rFonts w:ascii="Calibri" w:eastAsia="Times New Roman" w:hAnsi="Calibri" w:cs="Calibri"/>
          <w:lang w:val="en-US" w:eastAsia="en-GB"/>
        </w:rPr>
        <w:t xml:space="preserve"> without any costs. Compared to ordinary database free </w:t>
      </w:r>
      <w:proofErr w:type="spellStart"/>
      <w:r w:rsidRPr="00AE01AB">
        <w:rPr>
          <w:rFonts w:ascii="Calibri" w:eastAsia="Times New Roman" w:hAnsi="Calibri" w:cs="Calibri"/>
          <w:lang w:val="en-US" w:eastAsia="en-GB"/>
        </w:rPr>
        <w:t>hosting</w:t>
      </w:r>
      <w:r w:rsidR="0019779B">
        <w:rPr>
          <w:rFonts w:ascii="Calibri" w:eastAsia="Times New Roman" w:hAnsi="Calibri" w:cs="Calibri"/>
          <w:lang w:val="en-US" w:eastAsia="en-GB"/>
        </w:rPr>
        <w:t>s</w:t>
      </w:r>
      <w:proofErr w:type="spellEnd"/>
      <w:r w:rsidRPr="00AE01AB">
        <w:rPr>
          <w:rFonts w:ascii="Calibri" w:eastAsia="Times New Roman" w:hAnsi="Calibri" w:cs="Calibri"/>
          <w:lang w:val="en-US" w:eastAsia="en-GB"/>
        </w:rPr>
        <w:t>, there are no row constraints, no read/write constraints</w:t>
      </w:r>
      <w:r w:rsidR="0019779B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and I consider both </w:t>
      </w:r>
      <w:proofErr w:type="spellStart"/>
      <w:r w:rsidRPr="00AE01AB">
        <w:rPr>
          <w:rFonts w:ascii="Calibri" w:eastAsia="Times New Roman" w:hAnsi="Calibri" w:cs="Calibri"/>
          <w:lang w:val="en-US" w:eastAsia="en-GB"/>
        </w:rPr>
        <w:t>Github</w:t>
      </w:r>
      <w:proofErr w:type="spellEnd"/>
      <w:r w:rsidRPr="00AE01AB">
        <w:rPr>
          <w:rFonts w:ascii="Calibri" w:eastAsia="Times New Roman" w:hAnsi="Calibri" w:cs="Calibri"/>
          <w:lang w:val="en-US" w:eastAsia="en-GB"/>
        </w:rPr>
        <w:t xml:space="preserve"> and Bitbucket reliable providers.</w:t>
      </w:r>
    </w:p>
    <w:p w14:paraId="183D0724" w14:textId="02C2C3AF" w:rsidR="00F92243" w:rsidRPr="00AE01AB" w:rsidRDefault="00F92243" w:rsidP="00F9224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 xml:space="preserve">Human readable data store - By storing data in plain </w:t>
      </w:r>
      <w:r w:rsidR="00FE6272">
        <w:rPr>
          <w:rFonts w:ascii="Calibri" w:eastAsia="Times New Roman" w:hAnsi="Calibri" w:cs="Calibri"/>
          <w:lang w:val="en-US" w:eastAsia="en-GB"/>
        </w:rPr>
        <w:t xml:space="preserve">text </w:t>
      </w:r>
      <w:r w:rsidRPr="00AE01AB">
        <w:rPr>
          <w:rFonts w:ascii="Calibri" w:eastAsia="Times New Roman" w:hAnsi="Calibri" w:cs="Calibri"/>
          <w:lang w:val="en-US" w:eastAsia="en-GB"/>
        </w:rPr>
        <w:t xml:space="preserve">files, </w:t>
      </w:r>
      <w:r w:rsidR="00A61F89">
        <w:rPr>
          <w:rFonts w:ascii="Calibri" w:eastAsia="Times New Roman" w:hAnsi="Calibri" w:cs="Calibri"/>
          <w:lang w:val="en-US" w:eastAsia="en-GB"/>
        </w:rPr>
        <w:t xml:space="preserve">you </w:t>
      </w:r>
      <w:r w:rsidR="00A01C6C">
        <w:rPr>
          <w:rFonts w:ascii="Calibri" w:eastAsia="Times New Roman" w:hAnsi="Calibri" w:cs="Calibri"/>
          <w:lang w:val="en-US" w:eastAsia="en-GB"/>
        </w:rPr>
        <w:t>can</w:t>
      </w:r>
      <w:r w:rsidR="001B3C74">
        <w:rPr>
          <w:rFonts w:ascii="Calibri" w:eastAsia="Times New Roman" w:hAnsi="Calibri" w:cs="Calibri"/>
          <w:lang w:val="en-US" w:eastAsia="en-GB"/>
        </w:rPr>
        <w:t xml:space="preserve"> </w:t>
      </w:r>
      <w:r w:rsidRPr="00AE01AB">
        <w:rPr>
          <w:rFonts w:ascii="Calibri" w:eastAsia="Times New Roman" w:hAnsi="Calibri" w:cs="Calibri"/>
          <w:lang w:val="en-US" w:eastAsia="en-GB"/>
        </w:rPr>
        <w:t>read and even edit data with</w:t>
      </w:r>
      <w:r w:rsidR="00036C67">
        <w:rPr>
          <w:rFonts w:ascii="Calibri" w:eastAsia="Times New Roman" w:hAnsi="Calibri" w:cs="Calibri"/>
          <w:lang w:val="en-US" w:eastAsia="en-GB"/>
        </w:rPr>
        <w:t xml:space="preserve"> </w:t>
      </w:r>
      <w:r w:rsidR="000C7EC8">
        <w:rPr>
          <w:rFonts w:ascii="Calibri" w:eastAsia="Times New Roman" w:hAnsi="Calibri" w:cs="Calibri"/>
          <w:lang w:val="en-US" w:eastAsia="en-GB"/>
        </w:rPr>
        <w:t>your favorite</w:t>
      </w:r>
      <w:commentRangeStart w:id="4"/>
      <w:r w:rsidRPr="00AE01AB">
        <w:rPr>
          <w:rFonts w:ascii="Calibri" w:eastAsia="Times New Roman" w:hAnsi="Calibri" w:cs="Calibri"/>
          <w:lang w:val="en-US" w:eastAsia="en-GB"/>
        </w:rPr>
        <w:t xml:space="preserve"> text editor</w:t>
      </w:r>
      <w:commentRangeEnd w:id="4"/>
      <w:r w:rsidR="00254E3F">
        <w:rPr>
          <w:rStyle w:val="CommentReference"/>
        </w:rPr>
        <w:commentReference w:id="4"/>
      </w:r>
      <w:r w:rsidRPr="00AE01AB">
        <w:rPr>
          <w:rFonts w:ascii="Calibri" w:eastAsia="Times New Roman" w:hAnsi="Calibri" w:cs="Calibri"/>
          <w:lang w:val="en-US" w:eastAsia="en-GB"/>
        </w:rPr>
        <w:t xml:space="preserve">. </w:t>
      </w:r>
      <w:commentRangeStart w:id="5"/>
      <w:r w:rsidRPr="00AE01AB">
        <w:rPr>
          <w:rFonts w:ascii="Calibri" w:eastAsia="Times New Roman" w:hAnsi="Calibri" w:cs="Calibri"/>
          <w:lang w:val="en-US" w:eastAsia="en-GB"/>
        </w:rPr>
        <w:t>Thanks to this</w:t>
      </w:r>
      <w:r w:rsidR="006526A4">
        <w:rPr>
          <w:rFonts w:ascii="Calibri" w:eastAsia="Times New Roman" w:hAnsi="Calibri" w:cs="Calibri"/>
          <w:lang w:val="en-US" w:eastAsia="en-GB"/>
        </w:rPr>
        <w:t xml:space="preserve">, you can </w:t>
      </w:r>
      <w:r w:rsidRPr="00AE01AB">
        <w:rPr>
          <w:rFonts w:ascii="Calibri" w:eastAsia="Times New Roman" w:hAnsi="Calibri" w:cs="Calibri"/>
          <w:lang w:val="en-US" w:eastAsia="en-GB"/>
        </w:rPr>
        <w:t>quickly hack some data, or rapidly prototype new features.</w:t>
      </w:r>
      <w:commentRangeEnd w:id="5"/>
      <w:r w:rsidR="00BF2408">
        <w:rPr>
          <w:rStyle w:val="CommentReference"/>
        </w:rPr>
        <w:commentReference w:id="5"/>
      </w:r>
      <w:r w:rsidRPr="00AE01AB">
        <w:rPr>
          <w:rFonts w:ascii="Calibri" w:eastAsia="Times New Roman" w:hAnsi="Calibri" w:cs="Calibri"/>
          <w:lang w:val="en-US" w:eastAsia="en-GB"/>
        </w:rPr>
        <w:t xml:space="preserve"> E.g.</w:t>
      </w:r>
      <w:r w:rsidR="00B965C0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you need to clone </w:t>
      </w:r>
      <w:r w:rsidR="0059179E" w:rsidRPr="00AE01AB">
        <w:rPr>
          <w:rFonts w:ascii="Calibri" w:eastAsia="Times New Roman" w:hAnsi="Calibri" w:cs="Calibri"/>
          <w:lang w:val="en-US" w:eastAsia="en-GB"/>
        </w:rPr>
        <w:t xml:space="preserve">an </w:t>
      </w:r>
      <w:r w:rsidRPr="00AE01AB">
        <w:rPr>
          <w:rFonts w:ascii="Calibri" w:eastAsia="Times New Roman" w:hAnsi="Calibri" w:cs="Calibri"/>
          <w:lang w:val="en-US" w:eastAsia="en-GB"/>
        </w:rPr>
        <w:t>old invoice</w:t>
      </w:r>
      <w:r w:rsidR="00B965C0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and you still had no time to implement this feature into you</w:t>
      </w:r>
      <w:r w:rsidR="0059179E" w:rsidRPr="00AE01AB">
        <w:rPr>
          <w:rFonts w:ascii="Calibri" w:eastAsia="Times New Roman" w:hAnsi="Calibri" w:cs="Calibri"/>
          <w:lang w:val="en-US" w:eastAsia="en-GB"/>
        </w:rPr>
        <w:t>r</w:t>
      </w:r>
      <w:r w:rsidRPr="00AE01AB">
        <w:rPr>
          <w:rFonts w:ascii="Calibri" w:eastAsia="Times New Roman" w:hAnsi="Calibri" w:cs="Calibri"/>
          <w:lang w:val="en-US" w:eastAsia="en-GB"/>
        </w:rPr>
        <w:t xml:space="preserve"> application? No problem, </w:t>
      </w:r>
      <w:r w:rsidR="00B87374">
        <w:rPr>
          <w:rFonts w:ascii="Calibri" w:eastAsia="Times New Roman" w:hAnsi="Calibri" w:cs="Calibri"/>
          <w:lang w:val="en-US" w:eastAsia="en-GB"/>
        </w:rPr>
        <w:t xml:space="preserve">simply </w:t>
      </w:r>
      <w:r w:rsidRPr="00AE01AB">
        <w:rPr>
          <w:rFonts w:ascii="Calibri" w:eastAsia="Times New Roman" w:hAnsi="Calibri" w:cs="Calibri"/>
          <w:lang w:val="en-US" w:eastAsia="en-GB"/>
        </w:rPr>
        <w:t>copy the file, open you</w:t>
      </w:r>
      <w:r w:rsidR="0059179E" w:rsidRPr="00AE01AB">
        <w:rPr>
          <w:rFonts w:ascii="Calibri" w:eastAsia="Times New Roman" w:hAnsi="Calibri" w:cs="Calibri"/>
          <w:lang w:val="en-US" w:eastAsia="en-GB"/>
        </w:rPr>
        <w:t>r</w:t>
      </w:r>
      <w:r w:rsidRPr="00AE01AB">
        <w:rPr>
          <w:rFonts w:ascii="Calibri" w:eastAsia="Times New Roman" w:hAnsi="Calibri" w:cs="Calibri"/>
          <w:lang w:val="en-US" w:eastAsia="en-GB"/>
        </w:rPr>
        <w:t xml:space="preserve"> favorite text editor</w:t>
      </w:r>
      <w:r w:rsidR="00B965C0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and you are done</w:t>
      </w:r>
      <w:commentRangeStart w:id="6"/>
      <w:r w:rsidRPr="00AE01AB">
        <w:rPr>
          <w:rFonts w:ascii="Calibri" w:eastAsia="Times New Roman" w:hAnsi="Calibri" w:cs="Calibri"/>
          <w:lang w:val="en-US" w:eastAsia="en-GB"/>
        </w:rPr>
        <w:t xml:space="preserve">. </w:t>
      </w:r>
      <w:r w:rsidR="001E19EC">
        <w:rPr>
          <w:rFonts w:ascii="Calibri" w:eastAsia="Times New Roman" w:hAnsi="Calibri" w:cs="Calibri"/>
          <w:lang w:val="en-US" w:eastAsia="en-GB"/>
        </w:rPr>
        <w:t>It`s m</w:t>
      </w:r>
      <w:r w:rsidR="004639CA" w:rsidRPr="004639CA">
        <w:rPr>
          <w:rFonts w:ascii="Calibri" w:eastAsia="Times New Roman" w:hAnsi="Calibri" w:cs="Calibri"/>
          <w:lang w:val="en-US" w:eastAsia="en-GB"/>
        </w:rPr>
        <w:t xml:space="preserve">uch easier than </w:t>
      </w:r>
      <w:r w:rsidR="00350FAD">
        <w:rPr>
          <w:rFonts w:ascii="Calibri" w:eastAsia="Times New Roman" w:hAnsi="Calibri" w:cs="Calibri"/>
          <w:lang w:val="en-US" w:eastAsia="en-GB"/>
        </w:rPr>
        <w:t xml:space="preserve">in </w:t>
      </w:r>
      <w:r w:rsidR="004639CA" w:rsidRPr="004639CA">
        <w:rPr>
          <w:rFonts w:ascii="Calibri" w:eastAsia="Times New Roman" w:hAnsi="Calibri" w:cs="Calibri"/>
          <w:lang w:val="en-US" w:eastAsia="en-GB"/>
        </w:rPr>
        <w:t xml:space="preserve">most database </w:t>
      </w:r>
      <w:r w:rsidR="00473D3D">
        <w:rPr>
          <w:rFonts w:ascii="Calibri" w:eastAsia="Times New Roman" w:hAnsi="Calibri" w:cs="Calibri"/>
          <w:lang w:val="en-US" w:eastAsia="en-GB"/>
        </w:rPr>
        <w:t>admin</w:t>
      </w:r>
      <w:r w:rsidR="004639CA" w:rsidRPr="004639CA">
        <w:rPr>
          <w:rFonts w:ascii="Calibri" w:eastAsia="Times New Roman" w:hAnsi="Calibri" w:cs="Calibri"/>
          <w:lang w:val="en-US" w:eastAsia="en-GB"/>
        </w:rPr>
        <w:t xml:space="preserve"> tools</w:t>
      </w:r>
      <w:r w:rsidRPr="00AE01AB">
        <w:rPr>
          <w:rFonts w:ascii="Calibri" w:eastAsia="Times New Roman" w:hAnsi="Calibri" w:cs="Calibri"/>
          <w:lang w:val="en-US" w:eastAsia="en-GB"/>
        </w:rPr>
        <w:t>.</w:t>
      </w:r>
      <w:commentRangeEnd w:id="6"/>
      <w:r w:rsidR="0034242D">
        <w:rPr>
          <w:rStyle w:val="CommentReference"/>
        </w:rPr>
        <w:commentReference w:id="6"/>
      </w:r>
    </w:p>
    <w:p w14:paraId="78479D2F" w14:textId="444AA3C4" w:rsidR="00F92243" w:rsidRPr="00AE01AB" w:rsidRDefault="00F92243" w:rsidP="00F92243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Distributed</w:t>
      </w:r>
      <w:r w:rsidR="00EA324E">
        <w:rPr>
          <w:rFonts w:ascii="Calibri" w:eastAsia="Times New Roman" w:hAnsi="Calibri" w:cs="Calibri"/>
          <w:lang w:val="en-US" w:eastAsia="en-GB"/>
        </w:rPr>
        <w:t xml:space="preserve"> and </w:t>
      </w:r>
      <w:r w:rsidR="00EA324E" w:rsidRPr="00EA324E">
        <w:rPr>
          <w:rFonts w:ascii="Calibri" w:eastAsia="Times New Roman" w:hAnsi="Calibri" w:cs="Calibri"/>
          <w:lang w:val="en-US" w:eastAsia="en-GB"/>
        </w:rPr>
        <w:t>disconnected</w:t>
      </w:r>
      <w:r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E6422B" w:rsidRPr="00AE01AB">
        <w:rPr>
          <w:rFonts w:ascii="Calibri" w:hAnsi="Calibri"/>
          <w:lang w:val="en-US"/>
        </w:rPr>
        <w:t xml:space="preserve">database </w:t>
      </w:r>
      <w:r w:rsidRPr="00AE01AB">
        <w:rPr>
          <w:rFonts w:ascii="Calibri" w:eastAsia="Times New Roman" w:hAnsi="Calibri" w:cs="Calibri"/>
          <w:lang w:val="en-US" w:eastAsia="en-GB"/>
        </w:rPr>
        <w:t xml:space="preserve">- Great thing about </w:t>
      </w:r>
      <w:r w:rsidR="006D71BC" w:rsidRPr="00AE01AB">
        <w:rPr>
          <w:rFonts w:ascii="Calibri" w:eastAsia="Times New Roman" w:hAnsi="Calibri" w:cs="Calibri"/>
          <w:lang w:val="en-US" w:eastAsia="en-GB"/>
        </w:rPr>
        <w:t>Gi</w:t>
      </w:r>
      <w:r w:rsidRPr="00AE01AB">
        <w:rPr>
          <w:rFonts w:ascii="Calibri" w:eastAsia="Times New Roman" w:hAnsi="Calibri" w:cs="Calibri"/>
          <w:lang w:val="en-US" w:eastAsia="en-GB"/>
        </w:rPr>
        <w:t>t is its distributed nature</w:t>
      </w:r>
      <w:r w:rsidR="00BF4FED">
        <w:rPr>
          <w:rFonts w:ascii="Calibri" w:eastAsia="Times New Roman" w:hAnsi="Calibri" w:cs="Calibri"/>
          <w:lang w:val="en-US" w:eastAsia="en-GB"/>
        </w:rPr>
        <w:t>.</w:t>
      </w:r>
      <w:r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BF4FED">
        <w:rPr>
          <w:rFonts w:ascii="Calibri" w:eastAsia="Times New Roman" w:hAnsi="Calibri" w:cs="Calibri"/>
          <w:lang w:val="en-US" w:eastAsia="en-GB"/>
        </w:rPr>
        <w:t>E</w:t>
      </w:r>
      <w:r w:rsidRPr="00AE01AB">
        <w:rPr>
          <w:rFonts w:ascii="Calibri" w:eastAsia="Times New Roman" w:hAnsi="Calibri" w:cs="Calibri"/>
          <w:lang w:val="en-US" w:eastAsia="en-GB"/>
        </w:rPr>
        <w:t xml:space="preserve">ach local repository contains </w:t>
      </w:r>
      <w:r w:rsidR="0050001D">
        <w:rPr>
          <w:rFonts w:ascii="Calibri" w:eastAsia="Times New Roman" w:hAnsi="Calibri" w:cs="Calibri"/>
          <w:lang w:val="en-US" w:eastAsia="en-GB"/>
        </w:rPr>
        <w:t xml:space="preserve">the </w:t>
      </w:r>
      <w:r w:rsidRPr="00AE01AB">
        <w:rPr>
          <w:rFonts w:ascii="Calibri" w:eastAsia="Times New Roman" w:hAnsi="Calibri" w:cs="Calibri"/>
          <w:lang w:val="en-US" w:eastAsia="en-GB"/>
        </w:rPr>
        <w:t>full history</w:t>
      </w:r>
      <w:commentRangeStart w:id="7"/>
      <w:r w:rsidR="00576A2B" w:rsidRPr="00AE01AB">
        <w:rPr>
          <w:rFonts w:ascii="Calibri" w:eastAsia="Times New Roman" w:hAnsi="Calibri" w:cs="Calibri"/>
          <w:lang w:val="en-US" w:eastAsia="en-GB"/>
        </w:rPr>
        <w:t>. I</w:t>
      </w:r>
      <w:r w:rsidRPr="00AE01AB">
        <w:rPr>
          <w:rFonts w:ascii="Calibri" w:eastAsia="Times New Roman" w:hAnsi="Calibri" w:cs="Calibri"/>
          <w:lang w:val="en-US" w:eastAsia="en-GB"/>
        </w:rPr>
        <w:t xml:space="preserve">f one of </w:t>
      </w:r>
      <w:r w:rsidR="00D54D64" w:rsidRPr="00AE01AB">
        <w:rPr>
          <w:rFonts w:ascii="Calibri" w:eastAsia="Times New Roman" w:hAnsi="Calibri" w:cs="Calibri"/>
          <w:lang w:val="en-US" w:eastAsia="en-GB"/>
        </w:rPr>
        <w:t xml:space="preserve">the </w:t>
      </w:r>
      <w:r w:rsidRPr="00AE01AB">
        <w:rPr>
          <w:rFonts w:ascii="Calibri" w:eastAsia="Times New Roman" w:hAnsi="Calibri" w:cs="Calibri"/>
          <w:lang w:val="en-US" w:eastAsia="en-GB"/>
        </w:rPr>
        <w:t xml:space="preserve">repositories dies, </w:t>
      </w:r>
      <w:r w:rsidR="002B3CE0">
        <w:rPr>
          <w:rFonts w:ascii="Calibri" w:eastAsia="Times New Roman" w:hAnsi="Calibri" w:cs="Calibri"/>
          <w:lang w:val="en-US" w:eastAsia="en-GB"/>
        </w:rPr>
        <w:t xml:space="preserve">it </w:t>
      </w:r>
      <w:r w:rsidRPr="00AE01AB">
        <w:rPr>
          <w:rFonts w:ascii="Calibri" w:eastAsia="Times New Roman" w:hAnsi="Calibri" w:cs="Calibri"/>
          <w:lang w:val="en-US" w:eastAsia="en-GB"/>
        </w:rPr>
        <w:t xml:space="preserve">doesn't </w:t>
      </w:r>
      <w:r w:rsidR="00DF3113">
        <w:rPr>
          <w:rFonts w:ascii="Calibri" w:eastAsia="Times New Roman" w:hAnsi="Calibri" w:cs="Calibri"/>
          <w:lang w:val="en-US" w:eastAsia="en-GB"/>
        </w:rPr>
        <w:t xml:space="preserve">usually </w:t>
      </w:r>
      <w:r w:rsidRPr="00AE01AB">
        <w:rPr>
          <w:rFonts w:ascii="Calibri" w:eastAsia="Times New Roman" w:hAnsi="Calibri" w:cs="Calibri"/>
          <w:lang w:val="en-US" w:eastAsia="en-GB"/>
        </w:rPr>
        <w:t xml:space="preserve">mean </w:t>
      </w:r>
      <w:r w:rsidR="007A7D27" w:rsidRPr="00AE01AB">
        <w:rPr>
          <w:rFonts w:ascii="Calibri" w:eastAsia="Times New Roman" w:hAnsi="Calibri" w:cs="Calibri"/>
          <w:lang w:val="en-US" w:eastAsia="en-GB"/>
        </w:rPr>
        <w:t xml:space="preserve">a </w:t>
      </w:r>
      <w:r w:rsidRPr="00AE01AB">
        <w:rPr>
          <w:rFonts w:ascii="Calibri" w:eastAsia="Times New Roman" w:hAnsi="Calibri" w:cs="Calibri"/>
          <w:lang w:val="en-US" w:eastAsia="en-GB"/>
        </w:rPr>
        <w:t>loss of data.</w:t>
      </w:r>
      <w:commentRangeEnd w:id="7"/>
      <w:r w:rsidR="00A40252">
        <w:rPr>
          <w:rStyle w:val="CommentReference"/>
        </w:rPr>
        <w:commentReference w:id="7"/>
      </w:r>
      <w:r w:rsidRPr="00AE01AB">
        <w:rPr>
          <w:rFonts w:ascii="Calibri" w:eastAsia="Times New Roman" w:hAnsi="Calibri" w:cs="Calibri"/>
          <w:lang w:val="en-US" w:eastAsia="en-GB"/>
        </w:rPr>
        <w:t xml:space="preserve"> It</w:t>
      </w:r>
      <w:r w:rsidR="00473D3D">
        <w:rPr>
          <w:rFonts w:ascii="Calibri" w:eastAsia="Times New Roman" w:hAnsi="Calibri" w:cs="Calibri"/>
          <w:lang w:val="en-US" w:eastAsia="en-GB"/>
        </w:rPr>
        <w:t xml:space="preserve"> is</w:t>
      </w:r>
      <w:r w:rsidRPr="00AE01AB">
        <w:rPr>
          <w:rFonts w:ascii="Calibri" w:eastAsia="Times New Roman" w:hAnsi="Calibri" w:cs="Calibri"/>
          <w:lang w:val="en-US" w:eastAsia="en-GB"/>
        </w:rPr>
        <w:t xml:space="preserve"> also </w:t>
      </w:r>
      <w:r w:rsidR="000B750F" w:rsidRPr="00AE01AB">
        <w:rPr>
          <w:rFonts w:ascii="Calibri" w:eastAsia="Times New Roman" w:hAnsi="Calibri" w:cs="Calibri"/>
          <w:lang w:val="en-US" w:eastAsia="en-GB"/>
        </w:rPr>
        <w:t xml:space="preserve">possible to work </w:t>
      </w:r>
      <w:r w:rsidRPr="00AE01AB">
        <w:rPr>
          <w:rFonts w:ascii="Calibri" w:eastAsia="Times New Roman" w:hAnsi="Calibri" w:cs="Calibri"/>
          <w:lang w:val="en-US" w:eastAsia="en-GB"/>
        </w:rPr>
        <w:t>in offline mode</w:t>
      </w:r>
      <w:r w:rsidR="000B750F" w:rsidRPr="00AE01AB">
        <w:rPr>
          <w:rFonts w:ascii="Calibri" w:eastAsia="Times New Roman" w:hAnsi="Calibri" w:cs="Calibri"/>
          <w:lang w:val="en-US" w:eastAsia="en-GB"/>
        </w:rPr>
        <w:t xml:space="preserve"> without any additional </w:t>
      </w:r>
      <w:r w:rsidR="00FA4F1B" w:rsidRPr="00AE01AB">
        <w:rPr>
          <w:rFonts w:ascii="Calibri" w:eastAsia="Times New Roman" w:hAnsi="Calibri" w:cs="Calibri"/>
          <w:lang w:val="en-US" w:eastAsia="en-GB"/>
        </w:rPr>
        <w:t>headaches</w:t>
      </w:r>
      <w:r w:rsidRPr="00AE01AB">
        <w:rPr>
          <w:rFonts w:ascii="Calibri" w:eastAsia="Times New Roman" w:hAnsi="Calibri" w:cs="Calibri"/>
          <w:lang w:val="en-US" w:eastAsia="en-GB"/>
        </w:rPr>
        <w:t>.</w:t>
      </w:r>
    </w:p>
    <w:p w14:paraId="572FC152" w14:textId="06CC16C7" w:rsidR="00873D08" w:rsidRPr="00AE01AB" w:rsidRDefault="004369B7" w:rsidP="0021541F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>
        <w:rPr>
          <w:rFonts w:ascii="Calibri" w:eastAsia="Times New Roman" w:hAnsi="Calibri" w:cs="Calibri"/>
          <w:lang w:val="en-US" w:eastAsia="en-GB"/>
        </w:rPr>
        <w:t>M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erging of conflicts - When two users change </w:t>
      </w:r>
      <w:r w:rsidR="003F21CF" w:rsidRPr="00AE01AB">
        <w:rPr>
          <w:rFonts w:ascii="Calibri" w:eastAsia="Times New Roman" w:hAnsi="Calibri" w:cs="Calibri"/>
          <w:lang w:val="en-US" w:eastAsia="en-GB"/>
        </w:rPr>
        <w:t xml:space="preserve">the </w:t>
      </w:r>
      <w:r w:rsidR="00F92243" w:rsidRPr="00AE01AB">
        <w:rPr>
          <w:rFonts w:ascii="Calibri" w:eastAsia="Times New Roman" w:hAnsi="Calibri" w:cs="Calibri"/>
          <w:lang w:val="en-US" w:eastAsia="en-GB"/>
        </w:rPr>
        <w:t>same entity, there must</w:t>
      </w:r>
      <w:r w:rsidR="00D755A5">
        <w:rPr>
          <w:rFonts w:ascii="Calibri" w:eastAsia="Times New Roman" w:hAnsi="Calibri" w:cs="Calibri"/>
          <w:lang w:val="en-US" w:eastAsia="en-GB"/>
        </w:rPr>
        <w:t xml:space="preserve"> be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3B44C1">
        <w:rPr>
          <w:rFonts w:ascii="Calibri" w:eastAsia="Times New Roman" w:hAnsi="Calibri" w:cs="Calibri"/>
          <w:lang w:val="en-US" w:eastAsia="en-GB"/>
        </w:rPr>
        <w:t>a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conflict resolution. </w:t>
      </w:r>
      <w:r w:rsidR="00A500E1">
        <w:rPr>
          <w:rFonts w:ascii="Calibri" w:eastAsia="Times New Roman" w:hAnsi="Calibri" w:cs="Calibri"/>
          <w:lang w:val="en-US" w:eastAsia="en-GB"/>
        </w:rPr>
        <w:t>That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A37FB4">
        <w:rPr>
          <w:rFonts w:ascii="Calibri" w:eastAsia="Times New Roman" w:hAnsi="Calibri" w:cs="Calibri"/>
          <w:lang w:val="en-US" w:eastAsia="en-GB"/>
        </w:rPr>
        <w:t>often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means that either the </w:t>
      </w:r>
      <w:r w:rsidR="0077510E">
        <w:rPr>
          <w:rFonts w:ascii="Calibri" w:eastAsia="Times New Roman" w:hAnsi="Calibri" w:cs="Calibri"/>
          <w:lang w:val="en-US" w:eastAsia="en-GB"/>
        </w:rPr>
        <w:t>later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change wins or the first one. Git</w:t>
      </w:r>
      <w:r w:rsidR="003F21CF" w:rsidRPr="00AE01AB">
        <w:rPr>
          <w:rFonts w:ascii="Calibri" w:eastAsia="Times New Roman" w:hAnsi="Calibri" w:cs="Calibri"/>
          <w:lang w:val="en-US" w:eastAsia="en-GB"/>
        </w:rPr>
        <w:t>, on the other hand,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gives user</w:t>
      </w:r>
      <w:r w:rsidR="00333F77">
        <w:rPr>
          <w:rFonts w:ascii="Calibri" w:eastAsia="Times New Roman" w:hAnsi="Calibri" w:cs="Calibri"/>
          <w:lang w:val="en-US" w:eastAsia="en-GB"/>
        </w:rPr>
        <w:t>s</w:t>
      </w:r>
      <w:r w:rsidR="00385424">
        <w:rPr>
          <w:rFonts w:ascii="Calibri" w:eastAsia="Times New Roman" w:hAnsi="Calibri" w:cs="Calibri"/>
          <w:lang w:val="en-US" w:eastAsia="en-GB"/>
        </w:rPr>
        <w:t xml:space="preserve"> the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ability to merge conflicts manually and in many cases</w:t>
      </w:r>
      <w:r w:rsidR="00385424">
        <w:rPr>
          <w:rFonts w:ascii="Calibri" w:eastAsia="Times New Roman" w:hAnsi="Calibri" w:cs="Calibri"/>
          <w:lang w:val="en-US" w:eastAsia="en-GB"/>
        </w:rPr>
        <w:t>,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A239FC" w:rsidRPr="00AE01AB">
        <w:rPr>
          <w:rFonts w:ascii="Calibri" w:eastAsia="Times New Roman" w:hAnsi="Calibri" w:cs="Calibri"/>
          <w:lang w:val="en-US" w:eastAsia="en-GB"/>
        </w:rPr>
        <w:t>can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merge changes automatically.</w:t>
      </w:r>
    </w:p>
    <w:p w14:paraId="5964A4BC" w14:textId="0E8D20CB" w:rsidR="00F92243" w:rsidRPr="00AE01AB" w:rsidRDefault="00F92243" w:rsidP="00873D08">
      <w:pPr>
        <w:spacing w:after="0" w:line="240" w:lineRule="auto"/>
        <w:ind w:left="540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 </w:t>
      </w:r>
    </w:p>
    <w:p w14:paraId="53B36ECC" w14:textId="5455A0CC" w:rsidR="00FF2ED4" w:rsidRPr="00AE01AB" w:rsidRDefault="00FF2ED4" w:rsidP="00FF2ED4">
      <w:pPr>
        <w:rPr>
          <w:rFonts w:ascii="Calibri" w:hAnsi="Calibri"/>
          <w:lang w:val="en-US" w:eastAsia="en-GB"/>
        </w:rPr>
      </w:pPr>
      <w:r w:rsidRPr="00AE01AB">
        <w:rPr>
          <w:rFonts w:ascii="Calibri" w:hAnsi="Calibri"/>
          <w:lang w:val="en-US" w:eastAsia="en-GB"/>
        </w:rPr>
        <w:t xml:space="preserve">Now, when we know what </w:t>
      </w:r>
      <w:r w:rsidR="009D2F00">
        <w:rPr>
          <w:rFonts w:ascii="Calibri" w:hAnsi="Calibri"/>
          <w:lang w:val="en-US" w:eastAsia="en-GB"/>
        </w:rPr>
        <w:t xml:space="preserve">the </w:t>
      </w:r>
      <w:r w:rsidRPr="00AE01AB">
        <w:rPr>
          <w:rFonts w:ascii="Calibri" w:hAnsi="Calibri"/>
          <w:lang w:val="en-US" w:eastAsia="en-GB"/>
        </w:rPr>
        <w:t>benefits of</w:t>
      </w:r>
      <w:r w:rsidR="009D2F00">
        <w:rPr>
          <w:rFonts w:ascii="Calibri" w:hAnsi="Calibri"/>
          <w:lang w:val="en-US" w:eastAsia="en-GB"/>
        </w:rPr>
        <w:t xml:space="preserve"> a</w:t>
      </w:r>
      <w:r w:rsidRPr="00AE01AB">
        <w:rPr>
          <w:rFonts w:ascii="Calibri" w:hAnsi="Calibri"/>
          <w:lang w:val="en-US" w:eastAsia="en-GB"/>
        </w:rPr>
        <w:t xml:space="preserve"> Git application database</w:t>
      </w:r>
      <w:r w:rsidR="00570C2B">
        <w:rPr>
          <w:rFonts w:ascii="Calibri" w:hAnsi="Calibri"/>
          <w:lang w:val="en-US" w:eastAsia="en-GB"/>
        </w:rPr>
        <w:t xml:space="preserve"> </w:t>
      </w:r>
      <w:r w:rsidR="00570C2B" w:rsidRPr="00AE01AB">
        <w:rPr>
          <w:rFonts w:ascii="Calibri" w:hAnsi="Calibri"/>
          <w:lang w:val="en-US" w:eastAsia="en-GB"/>
        </w:rPr>
        <w:t>are</w:t>
      </w:r>
      <w:r w:rsidRPr="00AE01AB">
        <w:rPr>
          <w:rFonts w:ascii="Calibri" w:hAnsi="Calibri"/>
          <w:lang w:val="en-US" w:eastAsia="en-GB"/>
        </w:rPr>
        <w:t>, let us dive into implementation.</w:t>
      </w:r>
    </w:p>
    <w:p w14:paraId="05109C17" w14:textId="01368A8F" w:rsidR="00F92243" w:rsidRPr="00AE01AB" w:rsidRDefault="00A07E80" w:rsidP="00D31976">
      <w:pPr>
        <w:pStyle w:val="Heading2"/>
        <w:rPr>
          <w:rFonts w:ascii="Calibri" w:eastAsia="Times New Roman" w:hAnsi="Calibri"/>
          <w:lang w:val="en-US" w:eastAsia="en-GB"/>
        </w:rPr>
      </w:pPr>
      <w:r>
        <w:rPr>
          <w:rFonts w:ascii="Calibri" w:eastAsia="Times New Roman" w:hAnsi="Calibri"/>
          <w:lang w:val="en-US" w:eastAsia="en-GB"/>
        </w:rPr>
        <w:t>H</w:t>
      </w:r>
      <w:r w:rsidR="00FF2ED4">
        <w:rPr>
          <w:rFonts w:ascii="Calibri" w:eastAsia="Times New Roman" w:hAnsi="Calibri"/>
          <w:lang w:val="en-US" w:eastAsia="en-GB"/>
        </w:rPr>
        <w:t xml:space="preserve">ow to store </w:t>
      </w:r>
      <w:r w:rsidR="008573D4">
        <w:rPr>
          <w:rFonts w:ascii="Calibri" w:eastAsia="Times New Roman" w:hAnsi="Calibri"/>
          <w:lang w:val="en-US" w:eastAsia="en-GB"/>
        </w:rPr>
        <w:t>documents</w:t>
      </w:r>
    </w:p>
    <w:p w14:paraId="7CCA0081" w14:textId="2753AF5F" w:rsidR="003B7CE7" w:rsidRPr="00AE01AB" w:rsidRDefault="00770882" w:rsidP="003B7CE7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hAnsi="Calibri"/>
          <w:lang w:val="en-US" w:eastAsia="en-GB"/>
        </w:rPr>
        <w:t>First</w:t>
      </w:r>
      <w:r w:rsidR="00CE64FE" w:rsidRPr="00AE01AB">
        <w:rPr>
          <w:rFonts w:ascii="Calibri" w:hAnsi="Calibri"/>
          <w:lang w:val="en-US" w:eastAsia="en-GB"/>
        </w:rPr>
        <w:t>,</w:t>
      </w:r>
      <w:r w:rsidRPr="00AE01AB">
        <w:rPr>
          <w:rFonts w:ascii="Calibri" w:hAnsi="Calibri"/>
          <w:lang w:val="en-US" w:eastAsia="en-GB"/>
        </w:rPr>
        <w:t xml:space="preserve"> we need to </w:t>
      </w:r>
      <w:r w:rsidR="00F44555" w:rsidRPr="00AE01AB">
        <w:rPr>
          <w:rFonts w:ascii="Calibri" w:hAnsi="Calibri"/>
          <w:lang w:val="en-US" w:eastAsia="en-GB"/>
        </w:rPr>
        <w:t xml:space="preserve">decide how we are going </w:t>
      </w:r>
      <w:r w:rsidR="004A109B" w:rsidRPr="00AE01AB">
        <w:rPr>
          <w:rFonts w:ascii="Calibri" w:hAnsi="Calibri"/>
          <w:lang w:val="en-US" w:eastAsia="en-GB"/>
        </w:rPr>
        <w:t xml:space="preserve">to model our </w:t>
      </w:r>
      <w:commentRangeStart w:id="8"/>
      <w:r w:rsidR="004A109B" w:rsidRPr="00AE01AB">
        <w:rPr>
          <w:rFonts w:ascii="Calibri" w:hAnsi="Calibri"/>
          <w:lang w:val="en-US" w:eastAsia="en-GB"/>
        </w:rPr>
        <w:t>database.</w:t>
      </w:r>
      <w:commentRangeEnd w:id="8"/>
      <w:r w:rsidR="001C38D1">
        <w:rPr>
          <w:rStyle w:val="CommentReference"/>
        </w:rPr>
        <w:commentReference w:id="8"/>
      </w:r>
      <w:r w:rsidR="004A109B" w:rsidRPr="00AE01AB">
        <w:rPr>
          <w:rFonts w:ascii="Calibri" w:hAnsi="Calibri"/>
          <w:lang w:val="en-US" w:eastAsia="en-GB"/>
        </w:rPr>
        <w:t xml:space="preserve"> </w:t>
      </w:r>
      <w:r w:rsidR="005923FB" w:rsidRPr="00AE01AB">
        <w:rPr>
          <w:rFonts w:ascii="Calibri" w:hAnsi="Calibri"/>
          <w:lang w:val="en-US" w:eastAsia="en-GB"/>
        </w:rPr>
        <w:t>We will use folders for collections and files for documents.</w:t>
      </w:r>
    </w:p>
    <w:p w14:paraId="5925AD30" w14:textId="6C824315" w:rsidR="00692DCE" w:rsidRPr="00AE01AB" w:rsidRDefault="00692DCE" w:rsidP="00692DCE">
      <w:pPr>
        <w:rPr>
          <w:rFonts w:ascii="Calibri" w:hAnsi="Calibri"/>
          <w:lang w:val="en-US" w:eastAsia="en-GB"/>
        </w:rPr>
      </w:pPr>
    </w:p>
    <w:p w14:paraId="47FB214B" w14:textId="1571F6F0" w:rsidR="00770882" w:rsidRPr="00AE01AB" w:rsidRDefault="00770882" w:rsidP="0061422F">
      <w:pPr>
        <w:rPr>
          <w:rFonts w:ascii="Calibri" w:hAnsi="Calibri"/>
          <w:lang w:val="en-US" w:eastAsia="en-GB"/>
        </w:rPr>
      </w:pPr>
    </w:p>
    <w:p w14:paraId="7F30B976" w14:textId="6B9D0B6B" w:rsidR="00134DB9" w:rsidRDefault="002A0821" w:rsidP="00DF6CEB">
      <w:pPr>
        <w:jc w:val="center"/>
        <w:rPr>
          <w:rFonts w:ascii="Calibri" w:hAnsi="Calibri"/>
          <w:lang w:val="en-US" w:eastAsia="en-GB"/>
        </w:rPr>
      </w:pPr>
      <w:r w:rsidRPr="00AE01AB">
        <w:rPr>
          <w:noProof/>
          <w:lang w:val="en-US"/>
        </w:rPr>
        <w:drawing>
          <wp:inline distT="0" distB="0" distL="0" distR="0" wp14:anchorId="11C4203C" wp14:editId="42B43ECA">
            <wp:extent cx="4991532" cy="2049958"/>
            <wp:effectExtent l="0" t="0" r="0" b="7620"/>
            <wp:docPr id="1222859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1532" cy="20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C63B" w14:textId="6D03C026" w:rsidR="005C067B" w:rsidRDefault="00055B2F" w:rsidP="00055B2F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This way</w:t>
      </w:r>
      <w:r w:rsidR="00CC053F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it is easy to collect all </w:t>
      </w:r>
      <w:r w:rsidR="00C45C8C">
        <w:rPr>
          <w:rFonts w:ascii="Calibri" w:eastAsia="Times New Roman" w:hAnsi="Calibri" w:cs="Calibri"/>
          <w:lang w:val="en-US" w:eastAsia="en-GB"/>
        </w:rPr>
        <w:t xml:space="preserve">the </w:t>
      </w:r>
      <w:r w:rsidRPr="00AE01AB">
        <w:rPr>
          <w:rFonts w:ascii="Calibri" w:eastAsia="Times New Roman" w:hAnsi="Calibri" w:cs="Calibri"/>
          <w:lang w:val="en-US" w:eastAsia="en-GB"/>
        </w:rPr>
        <w:t>entities stored in one collection</w:t>
      </w:r>
      <w:r w:rsidR="00C45C8C">
        <w:rPr>
          <w:rFonts w:ascii="Calibri" w:eastAsia="Times New Roman" w:hAnsi="Calibri" w:cs="Calibri"/>
          <w:lang w:val="en-US" w:eastAsia="en-GB"/>
        </w:rPr>
        <w:t xml:space="preserve">, </w:t>
      </w:r>
      <w:r w:rsidRPr="00AE01AB">
        <w:rPr>
          <w:rFonts w:ascii="Calibri" w:eastAsia="Times New Roman" w:hAnsi="Calibri" w:cs="Calibri"/>
          <w:lang w:val="en-US" w:eastAsia="en-GB"/>
        </w:rPr>
        <w:t>and it is also more readable for a human.</w:t>
      </w:r>
      <w:r>
        <w:rPr>
          <w:rFonts w:ascii="Calibri" w:eastAsia="Times New Roman" w:hAnsi="Calibri" w:cs="Calibri"/>
          <w:lang w:val="en-US" w:eastAsia="en-GB"/>
        </w:rPr>
        <w:t xml:space="preserve"> We are going to use </w:t>
      </w:r>
      <w:r w:rsidR="00A460D5">
        <w:rPr>
          <w:rFonts w:ascii="Calibri" w:eastAsia="Times New Roman" w:hAnsi="Calibri" w:cs="Calibri"/>
          <w:lang w:val="en-US" w:eastAsia="en-GB"/>
        </w:rPr>
        <w:t xml:space="preserve">a </w:t>
      </w:r>
      <w:r>
        <w:rPr>
          <w:rFonts w:ascii="Calibri" w:eastAsia="Times New Roman" w:hAnsi="Calibri" w:cs="Calibri"/>
          <w:lang w:val="en-US" w:eastAsia="en-GB"/>
        </w:rPr>
        <w:t>non</w:t>
      </w:r>
      <w:r w:rsidR="008D6808">
        <w:rPr>
          <w:rFonts w:ascii="Calibri" w:eastAsia="Times New Roman" w:hAnsi="Calibri" w:cs="Calibri"/>
          <w:lang w:val="en-US" w:eastAsia="en-GB"/>
        </w:rPr>
        <w:t>-</w:t>
      </w:r>
      <w:r>
        <w:rPr>
          <w:rFonts w:ascii="Calibri" w:eastAsia="Times New Roman" w:hAnsi="Calibri" w:cs="Calibri"/>
          <w:lang w:val="en-US" w:eastAsia="en-GB"/>
        </w:rPr>
        <w:t xml:space="preserve">bare repository, so we will be able to access files directly, which I </w:t>
      </w:r>
      <w:r w:rsidR="002B102E">
        <w:rPr>
          <w:rFonts w:ascii="Calibri" w:eastAsia="Times New Roman" w:hAnsi="Calibri" w:cs="Calibri"/>
          <w:lang w:val="en-US" w:eastAsia="en-GB"/>
        </w:rPr>
        <w:t xml:space="preserve">consider to be a </w:t>
      </w:r>
      <w:r>
        <w:rPr>
          <w:rFonts w:ascii="Calibri" w:eastAsia="Times New Roman" w:hAnsi="Calibri" w:cs="Calibri"/>
          <w:lang w:val="en-US" w:eastAsia="en-GB"/>
        </w:rPr>
        <w:t xml:space="preserve">big advantage. </w:t>
      </w:r>
    </w:p>
    <w:p w14:paraId="08CAD632" w14:textId="0B33A5F8" w:rsidR="00055B2F" w:rsidRPr="00AE01AB" w:rsidRDefault="005C067B" w:rsidP="00055B2F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>
        <w:rPr>
          <w:rFonts w:ascii="Calibri" w:eastAsia="Times New Roman" w:hAnsi="Calibri" w:cs="Calibri"/>
          <w:lang w:val="en-US" w:eastAsia="en-GB"/>
        </w:rPr>
        <w:t>Let`s</w:t>
      </w:r>
      <w:r w:rsidR="00055B2F" w:rsidRPr="00AE01AB">
        <w:rPr>
          <w:rFonts w:ascii="Calibri" w:eastAsia="Times New Roman" w:hAnsi="Calibri" w:cs="Calibri"/>
          <w:lang w:val="en-US" w:eastAsia="en-GB"/>
        </w:rPr>
        <w:t xml:space="preserve"> point out </w:t>
      </w:r>
      <w:r w:rsidR="00055B2F">
        <w:rPr>
          <w:rFonts w:ascii="Calibri" w:eastAsia="Times New Roman" w:hAnsi="Calibri" w:cs="Calibri"/>
          <w:lang w:val="en-US" w:eastAsia="en-GB"/>
        </w:rPr>
        <w:t xml:space="preserve">here </w:t>
      </w:r>
      <w:r w:rsidR="00055B2F" w:rsidRPr="00AE01AB">
        <w:rPr>
          <w:rFonts w:ascii="Calibri" w:eastAsia="Times New Roman" w:hAnsi="Calibri" w:cs="Calibri"/>
          <w:lang w:val="en-US" w:eastAsia="en-GB"/>
        </w:rPr>
        <w:t xml:space="preserve">an interesting article </w:t>
      </w:r>
      <w:hyperlink r:id="rId10" w:history="1">
        <w:r w:rsidR="00055B2F" w:rsidRPr="00AE01AB">
          <w:rPr>
            <w:rFonts w:ascii="Calibri" w:eastAsia="Times New Roman" w:hAnsi="Calibri" w:cs="Calibri"/>
            <w:color w:val="0000FF"/>
            <w:u w:val="single"/>
            <w:lang w:val="en-US" w:eastAsia="en-GB"/>
          </w:rPr>
          <w:t>https://www.kenneth-truyers.net/2016/10/13/git-nosql-database/</w:t>
        </w:r>
      </w:hyperlink>
      <w:r w:rsidR="00055B2F" w:rsidRPr="00AE01AB">
        <w:rPr>
          <w:rFonts w:ascii="Calibri" w:eastAsia="Times New Roman" w:hAnsi="Calibri" w:cs="Calibri"/>
          <w:lang w:val="en-US" w:eastAsia="en-GB"/>
        </w:rPr>
        <w:t xml:space="preserve"> that is </w:t>
      </w:r>
      <w:r w:rsidR="00055B2F">
        <w:rPr>
          <w:rFonts w:ascii="Calibri" w:eastAsia="Times New Roman" w:hAnsi="Calibri" w:cs="Calibri"/>
          <w:lang w:val="en-US" w:eastAsia="en-GB"/>
        </w:rPr>
        <w:t xml:space="preserve">also </w:t>
      </w:r>
      <w:r w:rsidR="00055B2F" w:rsidRPr="00AE01AB">
        <w:rPr>
          <w:rFonts w:ascii="Calibri" w:eastAsia="Times New Roman" w:hAnsi="Calibri" w:cs="Calibri"/>
          <w:lang w:val="en-US" w:eastAsia="en-GB"/>
        </w:rPr>
        <w:t xml:space="preserve">dealing with </w:t>
      </w:r>
      <w:r w:rsidR="00221CD3">
        <w:rPr>
          <w:rFonts w:ascii="Calibri" w:eastAsia="Times New Roman" w:hAnsi="Calibri" w:cs="Calibri"/>
          <w:lang w:val="en-US" w:eastAsia="en-GB"/>
        </w:rPr>
        <w:t xml:space="preserve">the </w:t>
      </w:r>
      <w:r w:rsidR="00055B2F" w:rsidRPr="00AE01AB">
        <w:rPr>
          <w:rFonts w:ascii="Calibri" w:eastAsia="Times New Roman" w:hAnsi="Calibri" w:cs="Calibri"/>
          <w:lang w:val="en-US" w:eastAsia="en-GB"/>
        </w:rPr>
        <w:t xml:space="preserve">concept of using </w:t>
      </w:r>
      <w:r w:rsidR="00055B2F">
        <w:rPr>
          <w:rFonts w:ascii="Calibri" w:eastAsia="Times New Roman" w:hAnsi="Calibri" w:cs="Calibri"/>
          <w:lang w:val="en-US" w:eastAsia="en-GB"/>
        </w:rPr>
        <w:t>G</w:t>
      </w:r>
      <w:r w:rsidR="00055B2F" w:rsidRPr="00AE01AB">
        <w:rPr>
          <w:rFonts w:ascii="Calibri" w:eastAsia="Times New Roman" w:hAnsi="Calibri" w:cs="Calibri"/>
          <w:lang w:val="en-US" w:eastAsia="en-GB"/>
        </w:rPr>
        <w:t xml:space="preserve">it as a database, but instead </w:t>
      </w:r>
      <w:r w:rsidR="00055B2F">
        <w:rPr>
          <w:rFonts w:ascii="Calibri" w:eastAsia="Times New Roman" w:hAnsi="Calibri" w:cs="Calibri"/>
          <w:lang w:val="en-US" w:eastAsia="en-GB"/>
        </w:rPr>
        <w:t>is using bare repositories.</w:t>
      </w:r>
    </w:p>
    <w:p w14:paraId="0614CE25" w14:textId="77777777" w:rsidR="00E17162" w:rsidRDefault="00E17162" w:rsidP="004E2FFB">
      <w:pPr>
        <w:rPr>
          <w:rFonts w:ascii="Calibri" w:hAnsi="Calibri"/>
          <w:lang w:val="en-US" w:eastAsia="en-GB"/>
        </w:rPr>
      </w:pPr>
    </w:p>
    <w:p w14:paraId="161D697A" w14:textId="01BF6E7D" w:rsidR="007F3B9D" w:rsidRDefault="00B033D6" w:rsidP="004E2FFB">
      <w:pPr>
        <w:rPr>
          <w:rFonts w:ascii="Calibri" w:hAnsi="Calibri"/>
          <w:lang w:val="en-US" w:eastAsia="en-GB"/>
        </w:rPr>
      </w:pPr>
      <w:r>
        <w:rPr>
          <w:rFonts w:ascii="Calibri" w:hAnsi="Calibri"/>
          <w:lang w:val="en-US" w:eastAsia="en-GB"/>
        </w:rPr>
        <w:t>T</w:t>
      </w:r>
      <w:r w:rsidR="00820049" w:rsidRPr="00AE01AB">
        <w:rPr>
          <w:rFonts w:ascii="Calibri" w:hAnsi="Calibri"/>
          <w:lang w:val="en-US" w:eastAsia="en-GB"/>
        </w:rPr>
        <w:t xml:space="preserve">o </w:t>
      </w:r>
      <w:r w:rsidR="007F47A6" w:rsidRPr="00AE01AB">
        <w:rPr>
          <w:rFonts w:ascii="Calibri" w:hAnsi="Calibri"/>
          <w:lang w:val="en-US" w:eastAsia="en-GB"/>
        </w:rPr>
        <w:t xml:space="preserve">speed up lookups, </w:t>
      </w:r>
      <w:r w:rsidR="00E603AC" w:rsidRPr="00AE01AB">
        <w:rPr>
          <w:rFonts w:ascii="Calibri" w:hAnsi="Calibri"/>
          <w:lang w:val="en-US" w:eastAsia="en-GB"/>
        </w:rPr>
        <w:t>we are going to store</w:t>
      </w:r>
      <w:r w:rsidR="000C442D" w:rsidRPr="00AE01AB">
        <w:rPr>
          <w:rFonts w:ascii="Calibri" w:hAnsi="Calibri"/>
          <w:lang w:val="en-US" w:eastAsia="en-GB"/>
        </w:rPr>
        <w:t xml:space="preserve"> document </w:t>
      </w:r>
      <w:r w:rsidR="000147B9" w:rsidRPr="00AE01AB">
        <w:rPr>
          <w:rFonts w:ascii="Calibri" w:hAnsi="Calibri"/>
          <w:lang w:val="en-US" w:eastAsia="en-GB"/>
        </w:rPr>
        <w:t>ID</w:t>
      </w:r>
      <w:r w:rsidR="000C442D" w:rsidRPr="00AE01AB">
        <w:rPr>
          <w:rFonts w:ascii="Calibri" w:hAnsi="Calibri"/>
          <w:lang w:val="en-US" w:eastAsia="en-GB"/>
        </w:rPr>
        <w:t xml:space="preserve"> directly in </w:t>
      </w:r>
      <w:r w:rsidR="00D800FA">
        <w:rPr>
          <w:rFonts w:ascii="Calibri" w:hAnsi="Calibri"/>
          <w:lang w:val="en-US" w:eastAsia="en-GB"/>
        </w:rPr>
        <w:t xml:space="preserve">the </w:t>
      </w:r>
      <w:r w:rsidR="000C442D" w:rsidRPr="00AE01AB">
        <w:rPr>
          <w:rFonts w:ascii="Calibri" w:hAnsi="Calibri"/>
          <w:lang w:val="en-US" w:eastAsia="en-GB"/>
        </w:rPr>
        <w:t xml:space="preserve">file name. </w:t>
      </w:r>
      <w:r w:rsidR="000147B9" w:rsidRPr="00AE01AB">
        <w:rPr>
          <w:rFonts w:ascii="Calibri" w:hAnsi="Calibri"/>
          <w:lang w:val="en-US" w:eastAsia="en-GB"/>
        </w:rPr>
        <w:t>This way</w:t>
      </w:r>
      <w:r w:rsidR="00843674">
        <w:rPr>
          <w:rFonts w:ascii="Calibri" w:hAnsi="Calibri"/>
          <w:lang w:val="en-US" w:eastAsia="en-GB"/>
        </w:rPr>
        <w:t>,</w:t>
      </w:r>
      <w:r w:rsidR="000147B9" w:rsidRPr="00AE01AB">
        <w:rPr>
          <w:rFonts w:ascii="Calibri" w:hAnsi="Calibri"/>
          <w:lang w:val="en-US" w:eastAsia="en-GB"/>
        </w:rPr>
        <w:t xml:space="preserve"> it is not necessary to open </w:t>
      </w:r>
      <w:r w:rsidR="00D800FA">
        <w:rPr>
          <w:rFonts w:ascii="Calibri" w:hAnsi="Calibri"/>
          <w:lang w:val="en-US" w:eastAsia="en-GB"/>
        </w:rPr>
        <w:t xml:space="preserve">a </w:t>
      </w:r>
      <w:r w:rsidR="000147B9" w:rsidRPr="00AE01AB">
        <w:rPr>
          <w:rFonts w:ascii="Calibri" w:hAnsi="Calibri"/>
          <w:lang w:val="en-US" w:eastAsia="en-GB"/>
        </w:rPr>
        <w:t xml:space="preserve">file to get </w:t>
      </w:r>
      <w:r w:rsidR="005B0F30">
        <w:rPr>
          <w:rFonts w:ascii="Calibri" w:hAnsi="Calibri"/>
          <w:lang w:val="en-US" w:eastAsia="en-GB"/>
        </w:rPr>
        <w:t xml:space="preserve">the </w:t>
      </w:r>
      <w:r w:rsidR="000147B9" w:rsidRPr="00AE01AB">
        <w:rPr>
          <w:rFonts w:ascii="Calibri" w:hAnsi="Calibri"/>
          <w:lang w:val="en-US" w:eastAsia="en-GB"/>
        </w:rPr>
        <w:t>ID.</w:t>
      </w:r>
      <w:r w:rsidR="00846743" w:rsidRPr="00AE01AB">
        <w:rPr>
          <w:rFonts w:ascii="Calibri" w:hAnsi="Calibri"/>
          <w:lang w:val="en-US" w:eastAsia="en-GB"/>
        </w:rPr>
        <w:t xml:space="preserve"> And it is again more readable for a human</w:t>
      </w:r>
      <w:r w:rsidR="00D05AB4" w:rsidRPr="00AE01AB">
        <w:rPr>
          <w:rFonts w:ascii="Calibri" w:hAnsi="Calibri"/>
          <w:lang w:val="en-US" w:eastAsia="en-GB"/>
        </w:rPr>
        <w:t>.</w:t>
      </w:r>
      <w:r w:rsidR="002D1973" w:rsidRPr="00AE01AB">
        <w:rPr>
          <w:rFonts w:ascii="Calibri" w:hAnsi="Calibri"/>
          <w:lang w:val="en-US" w:eastAsia="en-GB"/>
        </w:rPr>
        <w:t xml:space="preserve"> </w:t>
      </w:r>
      <w:r w:rsidR="00013298" w:rsidRPr="00AE01AB">
        <w:rPr>
          <w:rFonts w:ascii="Calibri" w:hAnsi="Calibri"/>
          <w:lang w:val="en-US" w:eastAsia="en-GB"/>
        </w:rPr>
        <w:t xml:space="preserve">It </w:t>
      </w:r>
      <w:r w:rsidR="00374E70" w:rsidRPr="00AE01AB">
        <w:rPr>
          <w:rFonts w:ascii="Calibri" w:hAnsi="Calibri"/>
          <w:lang w:val="en-US" w:eastAsia="en-GB"/>
        </w:rPr>
        <w:t xml:space="preserve">would </w:t>
      </w:r>
      <w:r w:rsidR="00E83455">
        <w:rPr>
          <w:rFonts w:ascii="Calibri" w:hAnsi="Calibri"/>
          <w:lang w:val="en-US" w:eastAsia="en-GB"/>
        </w:rPr>
        <w:t>also be</w:t>
      </w:r>
      <w:r w:rsidR="00013298" w:rsidRPr="00AE01AB">
        <w:rPr>
          <w:rFonts w:ascii="Calibri" w:hAnsi="Calibri"/>
          <w:lang w:val="en-US" w:eastAsia="en-GB"/>
        </w:rPr>
        <w:t xml:space="preserve"> possible to </w:t>
      </w:r>
      <w:r w:rsidR="00357FF3" w:rsidRPr="00AE01AB">
        <w:rPr>
          <w:rFonts w:ascii="Calibri" w:hAnsi="Calibri"/>
          <w:lang w:val="en-US" w:eastAsia="en-GB"/>
        </w:rPr>
        <w:t xml:space="preserve">store more </w:t>
      </w:r>
      <w:r w:rsidR="00576480" w:rsidRPr="00AE01AB">
        <w:rPr>
          <w:rFonts w:ascii="Calibri" w:hAnsi="Calibri"/>
          <w:lang w:val="en-US" w:eastAsia="en-GB"/>
        </w:rPr>
        <w:t>fields</w:t>
      </w:r>
      <w:r w:rsidR="000158F1" w:rsidRPr="00AE01AB">
        <w:rPr>
          <w:rFonts w:ascii="Calibri" w:hAnsi="Calibri"/>
          <w:lang w:val="en-US" w:eastAsia="en-GB"/>
        </w:rPr>
        <w:t xml:space="preserve"> in </w:t>
      </w:r>
      <w:r w:rsidR="00576480" w:rsidRPr="00AE01AB">
        <w:rPr>
          <w:rFonts w:ascii="Calibri" w:hAnsi="Calibri"/>
          <w:lang w:val="en-US" w:eastAsia="en-GB"/>
        </w:rPr>
        <w:t xml:space="preserve">the </w:t>
      </w:r>
      <w:r w:rsidR="000158F1" w:rsidRPr="00AE01AB">
        <w:rPr>
          <w:rFonts w:ascii="Calibri" w:hAnsi="Calibri"/>
          <w:lang w:val="en-US" w:eastAsia="en-GB"/>
        </w:rPr>
        <w:t xml:space="preserve">file </w:t>
      </w:r>
      <w:r w:rsidR="00576480" w:rsidRPr="00AE01AB">
        <w:rPr>
          <w:rFonts w:ascii="Calibri" w:hAnsi="Calibri"/>
          <w:lang w:val="en-US" w:eastAsia="en-GB"/>
        </w:rPr>
        <w:t>name</w:t>
      </w:r>
      <w:r w:rsidR="002555E7" w:rsidRPr="00AE01AB">
        <w:rPr>
          <w:rFonts w:ascii="Calibri" w:hAnsi="Calibri"/>
          <w:lang w:val="en-US" w:eastAsia="en-GB"/>
        </w:rPr>
        <w:t xml:space="preserve"> and thus make </w:t>
      </w:r>
      <w:r w:rsidR="009E05C7">
        <w:rPr>
          <w:rFonts w:ascii="Calibri" w:hAnsi="Calibri"/>
          <w:lang w:val="en-US" w:eastAsia="en-GB"/>
        </w:rPr>
        <w:t xml:space="preserve">a </w:t>
      </w:r>
      <w:r w:rsidR="002555E7" w:rsidRPr="00AE01AB">
        <w:rPr>
          <w:rFonts w:ascii="Calibri" w:hAnsi="Calibri"/>
          <w:lang w:val="en-US" w:eastAsia="en-GB"/>
        </w:rPr>
        <w:t>sort of index.</w:t>
      </w:r>
      <w:r w:rsidR="002D2051" w:rsidRPr="00AE01AB">
        <w:rPr>
          <w:rFonts w:ascii="Calibri" w:hAnsi="Calibri"/>
          <w:lang w:val="en-US" w:eastAsia="en-GB"/>
        </w:rPr>
        <w:br/>
      </w:r>
    </w:p>
    <w:p w14:paraId="6977B418" w14:textId="54B949D7" w:rsidR="00820049" w:rsidRDefault="009867C9" w:rsidP="004E2FFB">
      <w:pPr>
        <w:rPr>
          <w:rFonts w:ascii="Calibri" w:hAnsi="Calibri"/>
          <w:lang w:val="en-US" w:eastAsia="en-GB"/>
        </w:rPr>
      </w:pPr>
      <w:commentRangeStart w:id="9"/>
      <w:r w:rsidRPr="00AE01AB">
        <w:rPr>
          <w:rFonts w:ascii="Calibri" w:hAnsi="Calibri"/>
          <w:lang w:val="en-US" w:eastAsia="en-GB"/>
        </w:rPr>
        <w:t xml:space="preserve">As a </w:t>
      </w:r>
      <w:commentRangeEnd w:id="9"/>
      <w:r w:rsidR="00A67962">
        <w:rPr>
          <w:rStyle w:val="CommentReference"/>
        </w:rPr>
        <w:commentReference w:id="9"/>
      </w:r>
      <w:r w:rsidR="00617E73" w:rsidRPr="00AE01AB">
        <w:rPr>
          <w:rFonts w:ascii="Calibri" w:hAnsi="Calibri"/>
          <w:lang w:val="en-US" w:eastAsia="en-GB"/>
        </w:rPr>
        <w:t xml:space="preserve">file format for document files, we will use YAML. </w:t>
      </w:r>
      <w:r w:rsidR="00785776" w:rsidRPr="00AE01AB">
        <w:rPr>
          <w:rFonts w:ascii="Calibri" w:hAnsi="Calibri"/>
          <w:lang w:val="en-US" w:eastAsia="en-GB"/>
        </w:rPr>
        <w:t xml:space="preserve">YAML </w:t>
      </w:r>
      <w:r w:rsidR="0054614A" w:rsidRPr="00AE01AB">
        <w:rPr>
          <w:rFonts w:ascii="Calibri" w:hAnsi="Calibri"/>
          <w:lang w:val="en-US" w:eastAsia="en-GB"/>
        </w:rPr>
        <w:t xml:space="preserve">is great for serializing data while keeping </w:t>
      </w:r>
      <w:r w:rsidR="000C4D8D" w:rsidRPr="00AE01AB">
        <w:rPr>
          <w:rFonts w:ascii="Calibri" w:hAnsi="Calibri"/>
          <w:lang w:val="en-US" w:eastAsia="en-GB"/>
        </w:rPr>
        <w:t>them human</w:t>
      </w:r>
      <w:r w:rsidR="00FA7699">
        <w:rPr>
          <w:rFonts w:ascii="Calibri" w:hAnsi="Calibri"/>
          <w:lang w:val="en-US" w:eastAsia="en-GB"/>
        </w:rPr>
        <w:t>-</w:t>
      </w:r>
      <w:r w:rsidR="000C4D8D" w:rsidRPr="00AE01AB">
        <w:rPr>
          <w:rFonts w:ascii="Calibri" w:hAnsi="Calibri"/>
          <w:lang w:val="en-US" w:eastAsia="en-GB"/>
        </w:rPr>
        <w:t>readable</w:t>
      </w:r>
      <w:r w:rsidR="00C150E3">
        <w:rPr>
          <w:rFonts w:ascii="Calibri" w:hAnsi="Calibri"/>
          <w:lang w:val="en-US" w:eastAsia="en-GB"/>
        </w:rPr>
        <w:t xml:space="preserve">, </w:t>
      </w:r>
      <w:r w:rsidR="00D25703">
        <w:rPr>
          <w:rFonts w:ascii="Calibri" w:hAnsi="Calibri"/>
          <w:lang w:val="en-US" w:eastAsia="en-GB"/>
        </w:rPr>
        <w:t xml:space="preserve">so </w:t>
      </w:r>
      <w:r w:rsidR="00D30AEE" w:rsidRPr="00AE01AB">
        <w:rPr>
          <w:rFonts w:ascii="Calibri" w:hAnsi="Calibri"/>
          <w:lang w:val="en-US" w:eastAsia="en-GB"/>
        </w:rPr>
        <w:t xml:space="preserve">checking </w:t>
      </w:r>
      <w:r w:rsidR="006026C6" w:rsidRPr="00AE01AB">
        <w:rPr>
          <w:rFonts w:ascii="Calibri" w:hAnsi="Calibri"/>
          <w:lang w:val="en-US" w:eastAsia="en-GB"/>
        </w:rPr>
        <w:t>diff</w:t>
      </w:r>
      <w:r w:rsidR="0075194C" w:rsidRPr="00AE01AB">
        <w:rPr>
          <w:rFonts w:ascii="Calibri" w:hAnsi="Calibri"/>
          <w:lang w:val="en-US" w:eastAsia="en-GB"/>
        </w:rPr>
        <w:t xml:space="preserve">s in </w:t>
      </w:r>
      <w:r w:rsidR="00CB7017" w:rsidRPr="00AE01AB">
        <w:rPr>
          <w:rFonts w:ascii="Calibri" w:hAnsi="Calibri"/>
          <w:lang w:val="en-US" w:eastAsia="en-GB"/>
        </w:rPr>
        <w:t>the Git histor</w:t>
      </w:r>
      <w:r w:rsidR="006E1A7D">
        <w:rPr>
          <w:rFonts w:ascii="Calibri" w:hAnsi="Calibri"/>
          <w:lang w:val="en-US" w:eastAsia="en-GB"/>
        </w:rPr>
        <w:t>y</w:t>
      </w:r>
      <w:r w:rsidR="005811A3">
        <w:rPr>
          <w:rFonts w:ascii="Calibri" w:hAnsi="Calibri"/>
          <w:lang w:val="en-US" w:eastAsia="en-GB"/>
        </w:rPr>
        <w:t xml:space="preserve"> </w:t>
      </w:r>
      <w:r w:rsidR="009F7EB8">
        <w:rPr>
          <w:rFonts w:ascii="Calibri" w:hAnsi="Calibri"/>
          <w:lang w:val="en-US" w:eastAsia="en-GB"/>
        </w:rPr>
        <w:t xml:space="preserve">will be </w:t>
      </w:r>
      <w:r w:rsidR="005811A3">
        <w:rPr>
          <w:rFonts w:ascii="Calibri" w:hAnsi="Calibri"/>
          <w:lang w:val="en-US" w:eastAsia="en-GB"/>
        </w:rPr>
        <w:t>easier</w:t>
      </w:r>
      <w:r w:rsidR="009F7EB8">
        <w:rPr>
          <w:rFonts w:ascii="Calibri" w:hAnsi="Calibri"/>
          <w:lang w:val="en-US" w:eastAsia="en-GB"/>
        </w:rPr>
        <w:t xml:space="preserve"> for us</w:t>
      </w:r>
      <w:r w:rsidR="000C7086" w:rsidRPr="00AE01AB">
        <w:rPr>
          <w:rFonts w:ascii="Calibri" w:hAnsi="Calibri"/>
          <w:lang w:val="en-US" w:eastAsia="en-GB"/>
        </w:rPr>
        <w:t>.</w:t>
      </w:r>
    </w:p>
    <w:p w14:paraId="25B06536" w14:textId="0D6E6617" w:rsidR="0000062F" w:rsidRPr="0089777F" w:rsidRDefault="004F4F21" w:rsidP="006008D4">
      <w:pPr>
        <w:pStyle w:val="Heading2"/>
        <w:rPr>
          <w:lang w:eastAsia="en-GB"/>
        </w:rPr>
      </w:pPr>
      <w:r>
        <w:rPr>
          <w:lang w:val="en-US" w:eastAsia="en-GB"/>
        </w:rPr>
        <w:t>Let</w:t>
      </w:r>
      <w:r w:rsidR="0089777F">
        <w:rPr>
          <w:lang w:eastAsia="en-GB"/>
        </w:rPr>
        <w:t>`s have some performance</w:t>
      </w:r>
    </w:p>
    <w:p w14:paraId="01945EE8" w14:textId="3EE664D3" w:rsidR="00832A37" w:rsidRDefault="00FE0D0E" w:rsidP="004E2FFB">
      <w:pPr>
        <w:rPr>
          <w:rFonts w:ascii="Calibri" w:hAnsi="Calibri"/>
          <w:lang w:val="en-US" w:eastAsia="en-GB"/>
        </w:rPr>
      </w:pPr>
      <w:r w:rsidRPr="00AE01AB">
        <w:rPr>
          <w:rFonts w:ascii="Calibri" w:hAnsi="Calibri"/>
          <w:lang w:val="en-US" w:eastAsia="en-GB"/>
        </w:rPr>
        <w:t>Ok</w:t>
      </w:r>
      <w:r w:rsidR="002A345B">
        <w:rPr>
          <w:rFonts w:ascii="Calibri" w:hAnsi="Calibri"/>
          <w:lang w:val="en-US" w:eastAsia="en-GB"/>
        </w:rPr>
        <w:t>,</w:t>
      </w:r>
      <w:r w:rsidRPr="00AE01AB">
        <w:rPr>
          <w:rFonts w:ascii="Calibri" w:hAnsi="Calibri"/>
          <w:lang w:val="en-US" w:eastAsia="en-GB"/>
        </w:rPr>
        <w:t xml:space="preserve"> so now </w:t>
      </w:r>
      <w:r w:rsidR="00C27672" w:rsidRPr="00AE01AB">
        <w:rPr>
          <w:rFonts w:ascii="Calibri" w:hAnsi="Calibri"/>
          <w:lang w:val="en-US" w:eastAsia="en-GB"/>
        </w:rPr>
        <w:t xml:space="preserve">when </w:t>
      </w:r>
      <w:r w:rsidRPr="00AE01AB">
        <w:rPr>
          <w:rFonts w:ascii="Calibri" w:hAnsi="Calibri"/>
          <w:lang w:val="en-US" w:eastAsia="en-GB"/>
        </w:rPr>
        <w:t xml:space="preserve">we have our </w:t>
      </w:r>
      <w:r w:rsidR="00F64551" w:rsidRPr="00AE01AB">
        <w:rPr>
          <w:rFonts w:ascii="Calibri" w:hAnsi="Calibri"/>
          <w:lang w:val="en-US" w:eastAsia="en-GB"/>
        </w:rPr>
        <w:t xml:space="preserve">file </w:t>
      </w:r>
      <w:r w:rsidR="000B7BB8">
        <w:rPr>
          <w:rFonts w:ascii="Calibri" w:hAnsi="Calibri"/>
          <w:lang w:val="en-US" w:eastAsia="en-GB"/>
        </w:rPr>
        <w:t>structure</w:t>
      </w:r>
      <w:r w:rsidR="0096627E" w:rsidRPr="00AE01AB">
        <w:rPr>
          <w:rFonts w:ascii="Calibri" w:hAnsi="Calibri"/>
          <w:lang w:val="en-US" w:eastAsia="en-GB"/>
        </w:rPr>
        <w:t xml:space="preserve">, </w:t>
      </w:r>
      <w:r w:rsidR="00A04FB8" w:rsidRPr="00AE01AB">
        <w:rPr>
          <w:rFonts w:ascii="Calibri" w:hAnsi="Calibri"/>
          <w:lang w:val="en-US" w:eastAsia="en-GB"/>
        </w:rPr>
        <w:t xml:space="preserve">to have any sense of speed, we </w:t>
      </w:r>
      <w:r w:rsidR="00D57105" w:rsidRPr="00AE01AB">
        <w:rPr>
          <w:rFonts w:ascii="Calibri" w:hAnsi="Calibri"/>
          <w:lang w:val="en-US" w:eastAsia="en-GB"/>
        </w:rPr>
        <w:t>need caching</w:t>
      </w:r>
      <w:r w:rsidR="0017554E" w:rsidRPr="00AE01AB">
        <w:rPr>
          <w:rFonts w:ascii="Calibri" w:hAnsi="Calibri"/>
          <w:lang w:val="en-US" w:eastAsia="en-GB"/>
        </w:rPr>
        <w:t>.</w:t>
      </w:r>
      <w:r w:rsidR="00D57105" w:rsidRPr="00AE01AB">
        <w:rPr>
          <w:rFonts w:ascii="Calibri" w:hAnsi="Calibri"/>
          <w:lang w:val="en-US" w:eastAsia="en-GB"/>
        </w:rPr>
        <w:t xml:space="preserve"> We </w:t>
      </w:r>
      <w:r w:rsidR="001E1F6D">
        <w:rPr>
          <w:rFonts w:ascii="Calibri" w:hAnsi="Calibri"/>
          <w:lang w:val="en-US" w:eastAsia="en-GB"/>
        </w:rPr>
        <w:t>are going to</w:t>
      </w:r>
      <w:r w:rsidR="007B2914" w:rsidRPr="00AE01AB">
        <w:rPr>
          <w:rFonts w:ascii="Calibri" w:hAnsi="Calibri"/>
          <w:lang w:val="en-US" w:eastAsia="en-GB"/>
        </w:rPr>
        <w:t xml:space="preserve"> do caching on two levels. First, we will cache </w:t>
      </w:r>
      <w:r w:rsidR="006007BC">
        <w:rPr>
          <w:rFonts w:ascii="Calibri" w:hAnsi="Calibri"/>
          <w:lang w:val="en-US" w:eastAsia="en-GB"/>
        </w:rPr>
        <w:t>collection</w:t>
      </w:r>
      <w:r w:rsidR="00E02FC3" w:rsidRPr="00AE01AB">
        <w:rPr>
          <w:rFonts w:ascii="Calibri" w:hAnsi="Calibri"/>
          <w:lang w:val="en-US" w:eastAsia="en-GB"/>
        </w:rPr>
        <w:t xml:space="preserve"> and then also </w:t>
      </w:r>
      <w:r w:rsidR="00545395" w:rsidRPr="00AE01AB">
        <w:rPr>
          <w:rFonts w:ascii="Calibri" w:hAnsi="Calibri"/>
          <w:lang w:val="en-US" w:eastAsia="en-GB"/>
        </w:rPr>
        <w:t>individual documents.</w:t>
      </w:r>
      <w:r w:rsidR="008C18A4" w:rsidRPr="00AE01AB">
        <w:rPr>
          <w:rFonts w:ascii="Calibri" w:hAnsi="Calibri"/>
          <w:lang w:val="en-US" w:eastAsia="en-GB"/>
        </w:rPr>
        <w:t xml:space="preserve"> </w:t>
      </w:r>
    </w:p>
    <w:p w14:paraId="60D52CE5" w14:textId="40CE3FC6" w:rsidR="00820049" w:rsidRPr="00AE01AB" w:rsidRDefault="008C18A4" w:rsidP="004E2FFB">
      <w:pPr>
        <w:rPr>
          <w:rFonts w:ascii="Calibri" w:hAnsi="Calibri"/>
          <w:lang w:val="en-US" w:eastAsia="en-GB"/>
        </w:rPr>
      </w:pPr>
      <w:commentRangeStart w:id="10"/>
      <w:r w:rsidRPr="004922B9">
        <w:rPr>
          <w:rFonts w:ascii="Calibri" w:hAnsi="Calibri"/>
          <w:lang w:val="en-US" w:eastAsia="en-GB"/>
        </w:rPr>
        <w:t>C</w:t>
      </w:r>
      <w:commentRangeEnd w:id="10"/>
      <w:r w:rsidR="000756A7">
        <w:rPr>
          <w:rStyle w:val="CommentReference"/>
        </w:rPr>
        <w:commentReference w:id="10"/>
      </w:r>
      <w:r w:rsidRPr="004922B9">
        <w:rPr>
          <w:rFonts w:ascii="Calibri" w:hAnsi="Calibri"/>
          <w:lang w:val="en-US" w:eastAsia="en-GB"/>
        </w:rPr>
        <w:t>aching</w:t>
      </w:r>
      <w:r w:rsidRPr="00AE01AB">
        <w:rPr>
          <w:rFonts w:ascii="Calibri" w:hAnsi="Calibri"/>
          <w:lang w:val="en-US" w:eastAsia="en-GB"/>
        </w:rPr>
        <w:t xml:space="preserve"> of individual documents is more interesting</w:t>
      </w:r>
      <w:r w:rsidR="009A3CF9" w:rsidRPr="00AE01AB">
        <w:rPr>
          <w:rFonts w:ascii="Calibri" w:hAnsi="Calibri"/>
          <w:lang w:val="en-US" w:eastAsia="en-GB"/>
        </w:rPr>
        <w:t xml:space="preserve">, so let us start with that. </w:t>
      </w:r>
      <w:r w:rsidR="003B266F" w:rsidRPr="00AE01AB">
        <w:rPr>
          <w:rFonts w:ascii="Calibri" w:hAnsi="Calibri"/>
          <w:lang w:val="en-US" w:eastAsia="en-GB"/>
        </w:rPr>
        <w:t xml:space="preserve">We should better not keep </w:t>
      </w:r>
      <w:r w:rsidR="00EB11C5" w:rsidRPr="00AE01AB">
        <w:rPr>
          <w:rFonts w:ascii="Calibri" w:hAnsi="Calibri"/>
          <w:lang w:val="en-US" w:eastAsia="en-GB"/>
        </w:rPr>
        <w:t>documents in memory forever,</w:t>
      </w:r>
      <w:r w:rsidR="003F6213" w:rsidRPr="00AE01AB">
        <w:rPr>
          <w:rFonts w:ascii="Calibri" w:hAnsi="Calibri"/>
          <w:lang w:val="en-US" w:eastAsia="en-GB"/>
        </w:rPr>
        <w:t xml:space="preserve"> but rather </w:t>
      </w:r>
      <w:r w:rsidR="00D81483">
        <w:rPr>
          <w:rFonts w:ascii="Calibri" w:hAnsi="Calibri"/>
          <w:lang w:val="en-US" w:eastAsia="en-GB"/>
        </w:rPr>
        <w:t>they</w:t>
      </w:r>
      <w:r w:rsidR="003F6213" w:rsidRPr="00AE01AB">
        <w:rPr>
          <w:rFonts w:ascii="Calibri" w:hAnsi="Calibri"/>
          <w:lang w:val="en-US" w:eastAsia="en-GB"/>
        </w:rPr>
        <w:t xml:space="preserve"> should have TTL </w:t>
      </w:r>
      <w:r w:rsidR="003F6213" w:rsidRPr="00AE01AB">
        <w:rPr>
          <w:rFonts w:ascii="Calibri" w:hAnsi="Calibri"/>
          <w:lang w:val="en-US"/>
        </w:rPr>
        <w:t>(time to live)</w:t>
      </w:r>
      <w:r w:rsidR="003F6213" w:rsidRPr="00AE01AB">
        <w:rPr>
          <w:rFonts w:ascii="Calibri" w:hAnsi="Calibri"/>
          <w:lang w:val="en-US" w:eastAsia="en-GB"/>
        </w:rPr>
        <w:t xml:space="preserve"> specified.</w:t>
      </w:r>
      <w:r w:rsidR="00B95C1B" w:rsidRPr="00AE01AB">
        <w:rPr>
          <w:rFonts w:ascii="Calibri" w:hAnsi="Calibri"/>
          <w:lang w:val="en-US" w:eastAsia="en-GB"/>
        </w:rPr>
        <w:t xml:space="preserve"> For actual implementation, we will use </w:t>
      </w:r>
      <w:r w:rsidR="00485578" w:rsidRPr="00AE01AB">
        <w:rPr>
          <w:rFonts w:ascii="Calibri" w:hAnsi="Calibri"/>
          <w:lang w:val="en-US" w:eastAsia="en-GB"/>
        </w:rPr>
        <w:t>node-cache</w:t>
      </w:r>
      <w:r w:rsidR="00B95C1B" w:rsidRPr="00AE01AB">
        <w:rPr>
          <w:rFonts w:ascii="Calibri" w:hAnsi="Calibri"/>
          <w:lang w:val="en-US" w:eastAsia="en-GB"/>
        </w:rPr>
        <w:t xml:space="preserve"> </w:t>
      </w:r>
      <w:r w:rsidR="00485578" w:rsidRPr="00AE01AB">
        <w:rPr>
          <w:rFonts w:ascii="Calibri" w:hAnsi="Calibri"/>
          <w:lang w:val="en-US" w:eastAsia="en-GB"/>
        </w:rPr>
        <w:t>(</w:t>
      </w:r>
      <w:hyperlink r:id="rId11" w:history="1">
        <w:r w:rsidR="00485578" w:rsidRPr="00AE01AB">
          <w:rPr>
            <w:rStyle w:val="Hyperlink"/>
            <w:rFonts w:ascii="Calibri" w:hAnsi="Calibri"/>
            <w:lang w:val="en-US"/>
          </w:rPr>
          <w:t>https://www.npmjs.com/package/node-cache</w:t>
        </w:r>
      </w:hyperlink>
      <w:r w:rsidR="00485578" w:rsidRPr="00AE01AB">
        <w:rPr>
          <w:rFonts w:ascii="Calibri" w:hAnsi="Calibri"/>
          <w:lang w:val="en-US" w:eastAsia="en-GB"/>
        </w:rPr>
        <w:t xml:space="preserve">) </w:t>
      </w:r>
      <w:r w:rsidR="00B95C1B" w:rsidRPr="00AE01AB">
        <w:rPr>
          <w:rFonts w:ascii="Calibri" w:hAnsi="Calibri"/>
          <w:lang w:val="en-US" w:eastAsia="en-GB"/>
        </w:rPr>
        <w:t>library</w:t>
      </w:r>
      <w:r w:rsidR="00485578" w:rsidRPr="00AE01AB">
        <w:rPr>
          <w:rFonts w:ascii="Calibri" w:hAnsi="Calibri"/>
          <w:lang w:val="en-US" w:eastAsia="en-GB"/>
        </w:rPr>
        <w:t>.</w:t>
      </w:r>
    </w:p>
    <w:p w14:paraId="5FD932D4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id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any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&gt; {</w:t>
      </w:r>
    </w:p>
    <w:p w14:paraId="2A7FD8E4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documentCacheKey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CacheKey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, id);</w:t>
      </w:r>
    </w:p>
    <w:p w14:paraId="05B06F8F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let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document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ocumentCache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documentCacheKey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5CB4746C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document) {</w:t>
      </w:r>
    </w:p>
    <w:p w14:paraId="11E34B46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</w:t>
      </w:r>
      <w:proofErr w:type="spellStart"/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file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Path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, id);</w:t>
      </w:r>
    </w:p>
    <w:p w14:paraId="57CB6F74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</w:t>
      </w:r>
      <w:proofErr w:type="spellStart"/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fileConten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readFile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, 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utf-8'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327FA9BB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document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yaml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safeLoad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fileConten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||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{};</w:t>
      </w:r>
    </w:p>
    <w:p w14:paraId="669F36AF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(document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any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[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id'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] 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id;</w:t>
      </w:r>
    </w:p>
    <w:p w14:paraId="0501C9EB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</w:t>
      </w:r>
      <w:proofErr w:type="spellStart"/>
      <w:r w:rsidRPr="00CE2B0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ocumentCache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set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documentCacheKey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document);</w:t>
      </w:r>
    </w:p>
    <w:p w14:paraId="30ABF6E4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}</w:t>
      </w:r>
    </w:p>
    <w:p w14:paraId="502B5D59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document;</w:t>
      </w:r>
    </w:p>
    <w:p w14:paraId="2AA8F4FA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2ECAE5E6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CacheKey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id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38E2828B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${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}-${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d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}`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;</w:t>
      </w:r>
    </w:p>
    <w:p w14:paraId="64B6EE1A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58D952F4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24504FFB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Path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id</w:t>
      </w:r>
      <w:r w:rsidRPr="00CE2B0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E2B0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381914E5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CE2B0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E2B0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E2B0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join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baseDir</w:t>
      </w:r>
      <w:proofErr w:type="spellEnd"/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collection, 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${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d</w:t>
      </w:r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}.</w:t>
      </w:r>
      <w:proofErr w:type="spellStart"/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yaml</w:t>
      </w:r>
      <w:proofErr w:type="spellEnd"/>
      <w:r w:rsidRPr="00CE2B0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</w:t>
      </w: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35435E53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E2B0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7486546A" w14:textId="77777777" w:rsidR="00CE2B08" w:rsidRPr="00CE2B08" w:rsidRDefault="00CE2B08" w:rsidP="00CE2B0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3F1ADF2C" w14:textId="183E10EC" w:rsidR="00485578" w:rsidRPr="00AE01AB" w:rsidRDefault="00485578" w:rsidP="00485578">
      <w:pPr>
        <w:spacing w:after="0" w:line="240" w:lineRule="auto"/>
        <w:ind w:left="540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  <w:r w:rsidRPr="00AE01AB"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  <w:t> </w:t>
      </w:r>
    </w:p>
    <w:p w14:paraId="7F78EF6C" w14:textId="6F04A89E" w:rsidR="00CD31B3" w:rsidRDefault="00A824BC" w:rsidP="003B1ED5">
      <w:pPr>
        <w:spacing w:after="0" w:line="240" w:lineRule="auto"/>
        <w:textAlignment w:val="center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 xml:space="preserve">First, we retrieve </w:t>
      </w:r>
      <w:r w:rsidR="00854CC4">
        <w:rPr>
          <w:rFonts w:ascii="Calibri" w:eastAsia="Times New Roman" w:hAnsi="Calibri" w:cs="Calibri"/>
          <w:lang w:val="en-US" w:eastAsia="en-GB"/>
        </w:rPr>
        <w:t xml:space="preserve">the </w:t>
      </w:r>
      <w:r w:rsidR="00042A05" w:rsidRPr="00AE01AB">
        <w:rPr>
          <w:rFonts w:ascii="Calibri" w:eastAsia="Times New Roman" w:hAnsi="Calibri" w:cs="Calibri"/>
          <w:lang w:val="en-US" w:eastAsia="en-GB"/>
        </w:rPr>
        <w:t>cache key for a given document</w:t>
      </w:r>
      <w:r w:rsidR="0021731F" w:rsidRPr="00AE01AB">
        <w:rPr>
          <w:rFonts w:ascii="Calibri" w:eastAsia="Times New Roman" w:hAnsi="Calibri" w:cs="Calibri"/>
          <w:lang w:val="en-US" w:eastAsia="en-GB"/>
        </w:rPr>
        <w:t xml:space="preserve">. </w:t>
      </w:r>
      <w:r w:rsidR="00F57692">
        <w:rPr>
          <w:rFonts w:ascii="Calibri" w:eastAsia="Times New Roman" w:hAnsi="Calibri" w:cs="Calibri"/>
          <w:lang w:val="en-US" w:eastAsia="en-GB"/>
        </w:rPr>
        <w:t>For this</w:t>
      </w:r>
      <w:r w:rsidR="00931D97">
        <w:rPr>
          <w:rFonts w:ascii="Calibri" w:eastAsia="Times New Roman" w:hAnsi="Calibri" w:cs="Calibri"/>
          <w:lang w:val="en-US" w:eastAsia="en-GB"/>
        </w:rPr>
        <w:t>,</w:t>
      </w:r>
      <w:r w:rsidR="00F57692">
        <w:rPr>
          <w:rFonts w:ascii="Calibri" w:eastAsia="Times New Roman" w:hAnsi="Calibri" w:cs="Calibri"/>
          <w:lang w:val="en-US" w:eastAsia="en-GB"/>
        </w:rPr>
        <w:t xml:space="preserve"> we</w:t>
      </w:r>
      <w:r w:rsidR="0021731F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4C3B02" w:rsidRPr="00AE01AB">
        <w:rPr>
          <w:rFonts w:ascii="Calibri" w:eastAsia="Times New Roman" w:hAnsi="Calibri" w:cs="Calibri"/>
          <w:lang w:val="en-US" w:eastAsia="en-GB"/>
        </w:rPr>
        <w:t>concat</w:t>
      </w:r>
      <w:r w:rsidR="008212C7">
        <w:rPr>
          <w:rFonts w:ascii="Calibri" w:eastAsia="Times New Roman" w:hAnsi="Calibri" w:cs="Calibri"/>
          <w:lang w:val="en-US" w:eastAsia="en-GB"/>
        </w:rPr>
        <w:t>enate</w:t>
      </w:r>
      <w:r w:rsidR="004C3B02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500BF4">
        <w:rPr>
          <w:rFonts w:ascii="Calibri" w:eastAsia="Times New Roman" w:hAnsi="Calibri" w:cs="Calibri"/>
          <w:lang w:val="en-US" w:eastAsia="en-GB"/>
        </w:rPr>
        <w:t xml:space="preserve">the </w:t>
      </w:r>
      <w:commentRangeStart w:id="11"/>
      <w:r w:rsidR="00EC45AE" w:rsidRPr="00AE01AB">
        <w:rPr>
          <w:rFonts w:ascii="Calibri" w:eastAsia="Times New Roman" w:hAnsi="Calibri" w:cs="Calibri"/>
          <w:lang w:val="en-US" w:eastAsia="en-GB"/>
        </w:rPr>
        <w:t>collection</w:t>
      </w:r>
      <w:r w:rsidR="008D139E">
        <w:rPr>
          <w:rFonts w:ascii="Calibri" w:eastAsia="Times New Roman" w:hAnsi="Calibri" w:cs="Calibri"/>
          <w:lang w:val="en-US" w:eastAsia="en-GB"/>
        </w:rPr>
        <w:t xml:space="preserve"> (folder)</w:t>
      </w:r>
      <w:r w:rsidR="00EC45AE" w:rsidRPr="00AE01AB">
        <w:rPr>
          <w:rFonts w:ascii="Calibri" w:eastAsia="Times New Roman" w:hAnsi="Calibri" w:cs="Calibri"/>
          <w:lang w:val="en-US" w:eastAsia="en-GB"/>
        </w:rPr>
        <w:t xml:space="preserve"> name </w:t>
      </w:r>
      <w:commentRangeEnd w:id="11"/>
      <w:r w:rsidR="002F55F5">
        <w:rPr>
          <w:rStyle w:val="CommentReference"/>
        </w:rPr>
        <w:commentReference w:id="11"/>
      </w:r>
      <w:r w:rsidR="00EC45AE" w:rsidRPr="00AE01AB">
        <w:rPr>
          <w:rFonts w:ascii="Calibri" w:eastAsia="Times New Roman" w:hAnsi="Calibri" w:cs="Calibri"/>
          <w:lang w:val="en-US" w:eastAsia="en-GB"/>
        </w:rPr>
        <w:t xml:space="preserve">and ID of the required document. </w:t>
      </w:r>
      <w:r w:rsidR="001F4405" w:rsidRPr="00AE01AB">
        <w:rPr>
          <w:rFonts w:ascii="Calibri" w:eastAsia="Times New Roman" w:hAnsi="Calibri" w:cs="Calibri"/>
          <w:lang w:val="en-US" w:eastAsia="en-GB"/>
        </w:rPr>
        <w:t xml:space="preserve">We then use this key </w:t>
      </w:r>
      <w:r w:rsidR="001A491A">
        <w:rPr>
          <w:rFonts w:ascii="Calibri" w:eastAsia="Times New Roman" w:hAnsi="Calibri" w:cs="Calibri"/>
          <w:lang w:val="en-US" w:eastAsia="en-GB"/>
        </w:rPr>
        <w:t>to access</w:t>
      </w:r>
      <w:r w:rsidR="001F4405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8F01AC">
        <w:rPr>
          <w:rFonts w:ascii="Calibri" w:eastAsia="Times New Roman" w:hAnsi="Calibri" w:cs="Calibri"/>
          <w:lang w:val="en-US" w:eastAsia="en-GB"/>
        </w:rPr>
        <w:t xml:space="preserve">the </w:t>
      </w:r>
      <w:r w:rsidR="001F4405" w:rsidRPr="00AE01AB">
        <w:rPr>
          <w:rFonts w:ascii="Calibri" w:eastAsia="Times New Roman" w:hAnsi="Calibri" w:cs="Calibri"/>
          <w:lang w:val="en-US" w:eastAsia="en-GB"/>
        </w:rPr>
        <w:t xml:space="preserve">document in the cache. If </w:t>
      </w:r>
      <w:r w:rsidR="00621E2A">
        <w:rPr>
          <w:rFonts w:ascii="Calibri" w:eastAsia="Times New Roman" w:hAnsi="Calibri" w:cs="Calibri"/>
          <w:lang w:val="en-US" w:eastAsia="en-GB"/>
        </w:rPr>
        <w:t xml:space="preserve">it is not there, </w:t>
      </w:r>
      <w:r w:rsidR="00E46ED9" w:rsidRPr="00AE01AB">
        <w:rPr>
          <w:rFonts w:ascii="Calibri" w:eastAsia="Times New Roman" w:hAnsi="Calibri" w:cs="Calibri"/>
          <w:lang w:val="en-US" w:eastAsia="en-GB"/>
        </w:rPr>
        <w:t>we need to load it from the file system</w:t>
      </w:r>
      <w:r w:rsidR="00401A4A" w:rsidRPr="00AE01AB">
        <w:rPr>
          <w:rFonts w:ascii="Calibri" w:eastAsia="Times New Roman" w:hAnsi="Calibri" w:cs="Calibri"/>
          <w:lang w:val="en-US" w:eastAsia="en-GB"/>
        </w:rPr>
        <w:t xml:space="preserve"> and then store it in </w:t>
      </w:r>
      <w:r w:rsidR="00182539">
        <w:rPr>
          <w:rFonts w:ascii="Calibri" w:eastAsia="Times New Roman" w:hAnsi="Calibri" w:cs="Calibri"/>
          <w:lang w:val="en-US" w:eastAsia="en-GB"/>
        </w:rPr>
        <w:t xml:space="preserve">the </w:t>
      </w:r>
      <w:r w:rsidR="00401A4A" w:rsidRPr="00AE01AB">
        <w:rPr>
          <w:rFonts w:ascii="Calibri" w:eastAsia="Times New Roman" w:hAnsi="Calibri" w:cs="Calibri"/>
          <w:lang w:val="en-US" w:eastAsia="en-GB"/>
        </w:rPr>
        <w:t xml:space="preserve">cache under </w:t>
      </w:r>
      <w:r w:rsidR="0028791B" w:rsidRPr="00AE01AB">
        <w:rPr>
          <w:rFonts w:ascii="Calibri" w:eastAsia="Times New Roman" w:hAnsi="Calibri" w:cs="Calibri"/>
          <w:lang w:val="en-US" w:eastAsia="en-GB"/>
        </w:rPr>
        <w:t>our cache key</w:t>
      </w:r>
      <w:r w:rsidR="00E46ED9" w:rsidRPr="00AE01AB">
        <w:rPr>
          <w:rFonts w:ascii="Calibri" w:eastAsia="Times New Roman" w:hAnsi="Calibri" w:cs="Calibri"/>
          <w:lang w:val="en-US" w:eastAsia="en-GB"/>
        </w:rPr>
        <w:t xml:space="preserve">. </w:t>
      </w:r>
    </w:p>
    <w:p w14:paraId="4A147EFB" w14:textId="77777777" w:rsidR="004F3F33" w:rsidRDefault="00E536FB" w:rsidP="003B1ED5">
      <w:pPr>
        <w:spacing w:after="0" w:line="240" w:lineRule="auto"/>
        <w:textAlignment w:val="center"/>
        <w:rPr>
          <w:rFonts w:ascii="Calibri" w:hAnsi="Calibri"/>
          <w:lang w:val="en-US"/>
        </w:rPr>
      </w:pPr>
      <w:commentRangeStart w:id="12"/>
      <w:r w:rsidRPr="00AE01AB">
        <w:rPr>
          <w:rFonts w:ascii="Calibri" w:eastAsia="Times New Roman" w:hAnsi="Calibri" w:cs="Calibri"/>
          <w:lang w:val="en-US" w:eastAsia="en-GB"/>
        </w:rPr>
        <w:t>F</w:t>
      </w:r>
      <w:commentRangeEnd w:id="12"/>
      <w:r w:rsidR="004462E1">
        <w:rPr>
          <w:rStyle w:val="CommentReference"/>
        </w:rPr>
        <w:commentReference w:id="12"/>
      </w:r>
      <w:r w:rsidRPr="00AE01AB">
        <w:rPr>
          <w:rFonts w:ascii="Calibri" w:eastAsia="Times New Roman" w:hAnsi="Calibri" w:cs="Calibri"/>
          <w:lang w:val="en-US" w:eastAsia="en-GB"/>
        </w:rPr>
        <w:t xml:space="preserve">or </w:t>
      </w:r>
      <w:r w:rsidR="00A462A6" w:rsidRPr="00AE01AB">
        <w:rPr>
          <w:rFonts w:ascii="Calibri" w:eastAsia="Times New Roman" w:hAnsi="Calibri" w:cs="Calibri"/>
          <w:lang w:val="en-US" w:eastAsia="en-GB"/>
        </w:rPr>
        <w:t xml:space="preserve">parsing YAML files, we will use </w:t>
      </w:r>
      <w:proofErr w:type="spellStart"/>
      <w:r w:rsidR="00CA746E" w:rsidRPr="00AE01AB">
        <w:rPr>
          <w:rFonts w:ascii="Calibri" w:eastAsia="Times New Roman" w:hAnsi="Calibri" w:cs="Calibri"/>
          <w:lang w:val="en-US" w:eastAsia="en-GB"/>
        </w:rPr>
        <w:t>js-yaml</w:t>
      </w:r>
      <w:proofErr w:type="spellEnd"/>
      <w:r w:rsidR="00CA746E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1F5F51" w:rsidRPr="00AE01AB">
        <w:rPr>
          <w:rFonts w:ascii="Calibri" w:eastAsia="Times New Roman" w:hAnsi="Calibri" w:cs="Calibri"/>
          <w:lang w:val="en-US" w:eastAsia="en-GB"/>
        </w:rPr>
        <w:t>(</w:t>
      </w:r>
      <w:hyperlink r:id="rId12" w:history="1">
        <w:r w:rsidR="001F5F51" w:rsidRPr="00AE01AB">
          <w:rPr>
            <w:rStyle w:val="Hyperlink"/>
            <w:rFonts w:ascii="Calibri" w:hAnsi="Calibri"/>
            <w:lang w:val="en-US"/>
          </w:rPr>
          <w:t>https://www.npmjs.com/package/js-yaml</w:t>
        </w:r>
      </w:hyperlink>
      <w:r w:rsidR="001F5F51" w:rsidRPr="00AE01AB">
        <w:rPr>
          <w:rFonts w:ascii="Calibri" w:hAnsi="Calibri"/>
          <w:lang w:val="en-US"/>
        </w:rPr>
        <w:t>) library.</w:t>
      </w:r>
      <w:r w:rsidR="002C684F" w:rsidRPr="00AE01AB">
        <w:rPr>
          <w:rFonts w:ascii="Calibri" w:hAnsi="Calibri"/>
          <w:lang w:val="en-US"/>
        </w:rPr>
        <w:br/>
      </w:r>
    </w:p>
    <w:p w14:paraId="4D4909E3" w14:textId="5B8D15B9" w:rsidR="0021731F" w:rsidRPr="00AE01AB" w:rsidRDefault="002C684F" w:rsidP="003B1ED5">
      <w:pPr>
        <w:spacing w:after="0" w:line="240" w:lineRule="auto"/>
        <w:textAlignment w:val="center"/>
        <w:rPr>
          <w:rFonts w:ascii="Calibri" w:hAnsi="Calibri"/>
          <w:lang w:val="en-US"/>
        </w:rPr>
      </w:pPr>
      <w:commentRangeStart w:id="13"/>
      <w:r w:rsidRPr="00AE01AB">
        <w:rPr>
          <w:rFonts w:ascii="Calibri" w:hAnsi="Calibri"/>
          <w:lang w:val="en-US"/>
        </w:rPr>
        <w:t>F</w:t>
      </w:r>
      <w:commentRangeEnd w:id="13"/>
      <w:r w:rsidR="00B03A97">
        <w:rPr>
          <w:rStyle w:val="CommentReference"/>
        </w:rPr>
        <w:commentReference w:id="13"/>
      </w:r>
      <w:r w:rsidRPr="00AE01AB">
        <w:rPr>
          <w:rFonts w:ascii="Calibri" w:hAnsi="Calibri"/>
          <w:lang w:val="en-US"/>
        </w:rPr>
        <w:t xml:space="preserve">or caching </w:t>
      </w:r>
      <w:r w:rsidR="004F3F33">
        <w:rPr>
          <w:rFonts w:ascii="Calibri" w:hAnsi="Calibri"/>
          <w:lang w:val="en-US"/>
        </w:rPr>
        <w:t>collections</w:t>
      </w:r>
      <w:r w:rsidR="008A53F1" w:rsidRPr="00AE01AB">
        <w:rPr>
          <w:rFonts w:ascii="Calibri" w:hAnsi="Calibri"/>
          <w:lang w:val="en-US"/>
        </w:rPr>
        <w:t xml:space="preserve">, </w:t>
      </w:r>
      <w:r w:rsidR="00BC1DAB">
        <w:rPr>
          <w:rFonts w:ascii="Calibri" w:hAnsi="Calibri"/>
          <w:lang w:val="en-US"/>
        </w:rPr>
        <w:t xml:space="preserve">a </w:t>
      </w:r>
      <w:r w:rsidR="008A53F1" w:rsidRPr="00AE01AB">
        <w:rPr>
          <w:rFonts w:ascii="Calibri" w:hAnsi="Calibri"/>
          <w:lang w:val="en-US"/>
        </w:rPr>
        <w:t>simple</w:t>
      </w:r>
      <w:r w:rsidR="005215E8" w:rsidRPr="00AE01AB">
        <w:rPr>
          <w:rFonts w:ascii="Calibri" w:hAnsi="Calibri"/>
          <w:lang w:val="en-US"/>
        </w:rPr>
        <w:t xml:space="preserve"> </w:t>
      </w:r>
      <w:r w:rsidR="00EE3D9D" w:rsidRPr="00AE01AB">
        <w:rPr>
          <w:rFonts w:ascii="Calibri" w:hAnsi="Calibri"/>
          <w:lang w:val="en-US"/>
        </w:rPr>
        <w:t xml:space="preserve">dictionary of arrays is </w:t>
      </w:r>
      <w:r w:rsidR="00FC5C68" w:rsidRPr="00AE01AB">
        <w:rPr>
          <w:rFonts w:ascii="Calibri" w:hAnsi="Calibri"/>
          <w:lang w:val="en-US"/>
        </w:rPr>
        <w:t>enough</w:t>
      </w:r>
      <w:r w:rsidR="00EE3D9D" w:rsidRPr="00AE01AB">
        <w:rPr>
          <w:rFonts w:ascii="Calibri" w:hAnsi="Calibri"/>
          <w:lang w:val="en-US"/>
        </w:rPr>
        <w:t>. We don’t need TTL in this case</w:t>
      </w:r>
      <w:r w:rsidR="00D41498" w:rsidRPr="00AE01AB">
        <w:rPr>
          <w:rFonts w:ascii="Calibri" w:hAnsi="Calibri"/>
          <w:lang w:val="en-US"/>
        </w:rPr>
        <w:t xml:space="preserve">, because </w:t>
      </w:r>
      <w:r w:rsidR="004E4A86">
        <w:rPr>
          <w:rFonts w:ascii="Calibri" w:hAnsi="Calibri"/>
          <w:lang w:val="en-US"/>
        </w:rPr>
        <w:t>we will query</w:t>
      </w:r>
      <w:r w:rsidR="00D41498" w:rsidRPr="00AE01AB">
        <w:rPr>
          <w:rFonts w:ascii="Calibri" w:hAnsi="Calibri"/>
          <w:lang w:val="en-US"/>
        </w:rPr>
        <w:t xml:space="preserve"> </w:t>
      </w:r>
      <w:r w:rsidR="004E4A86" w:rsidRPr="00AE01AB">
        <w:rPr>
          <w:rFonts w:ascii="Calibri" w:hAnsi="Calibri"/>
          <w:lang w:val="en-US"/>
        </w:rPr>
        <w:t xml:space="preserve">collections </w:t>
      </w:r>
      <w:r w:rsidR="00D41498" w:rsidRPr="00AE01AB">
        <w:rPr>
          <w:rFonts w:ascii="Calibri" w:hAnsi="Calibri"/>
          <w:lang w:val="en-US"/>
        </w:rPr>
        <w:t xml:space="preserve">more often than actual documents </w:t>
      </w:r>
      <w:r w:rsidR="003B2234" w:rsidRPr="00AE01AB">
        <w:rPr>
          <w:rFonts w:ascii="Calibri" w:hAnsi="Calibri"/>
          <w:lang w:val="en-US"/>
        </w:rPr>
        <w:t xml:space="preserve">and </w:t>
      </w:r>
      <w:r w:rsidR="001B1634" w:rsidRPr="00AE01AB">
        <w:rPr>
          <w:rFonts w:ascii="Calibri" w:hAnsi="Calibri"/>
          <w:lang w:val="en-US"/>
        </w:rPr>
        <w:t>actual content in memory is rather small.</w:t>
      </w:r>
      <w:r w:rsidR="00D41498" w:rsidRPr="00AE01AB">
        <w:rPr>
          <w:rFonts w:ascii="Calibri" w:hAnsi="Calibri"/>
          <w:lang w:val="en-US"/>
        </w:rPr>
        <w:t xml:space="preserve"> </w:t>
      </w:r>
    </w:p>
    <w:p w14:paraId="5AEDADA1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Collection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C7E54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</w:t>
      </w:r>
      <w:r w:rsidRPr="004C7E54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[]&gt; {</w:t>
      </w:r>
    </w:p>
    <w:p w14:paraId="6B2ADE44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proofErr w:type="spellStart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Cache</w:t>
      </w:r>
      <w:proofErr w:type="spellEnd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[collection]) {</w:t>
      </w:r>
    </w:p>
    <w:p w14:paraId="669DBC4E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collectionCache[collection] 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lob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4C7E54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join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baseDir, collection, </w:t>
      </w:r>
      <w:r w:rsidRPr="004C7E54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*.${yaml}'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))</w:t>
      </w:r>
    </w:p>
    <w:p w14:paraId="4C4DE1DD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    .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map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p 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{</w:t>
      </w:r>
    </w:p>
    <w:p w14:paraId="62DEB9D8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        id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C7E54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basename</w:t>
      </w:r>
      <w:proofErr w:type="spellEnd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p, </w:t>
      </w:r>
      <w:proofErr w:type="spellStart"/>
      <w:r w:rsidRPr="004C7E54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extname</w:t>
      </w:r>
      <w:proofErr w:type="spellEnd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p)),</w:t>
      </w:r>
    </w:p>
    <w:p w14:paraId="158C7627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        path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</w:t>
      </w:r>
    </w:p>
    <w:p w14:paraId="489D721C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    }));</w:t>
      </w:r>
    </w:p>
    <w:p w14:paraId="5B2F8200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}</w:t>
      </w:r>
    </w:p>
    <w:p w14:paraId="489B0E12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Cache</w:t>
      </w:r>
      <w:proofErr w:type="spellEnd"/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[collection]</w:t>
      </w:r>
      <w:r w:rsidRPr="004C7E54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</w:p>
    <w:p w14:paraId="7F779ABB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.</w:t>
      </w:r>
      <w:r w:rsidRPr="004C7E54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map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 </w:t>
      </w:r>
      <w:r w:rsidRPr="004C7E54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C7E54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f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C7E54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2A78021A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C7E54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58F5772F" w14:textId="77777777" w:rsidR="004C7E54" w:rsidRPr="004C7E54" w:rsidRDefault="004C7E54" w:rsidP="004C7E54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766EB311" w14:textId="5F6B6349" w:rsidR="00F92243" w:rsidRPr="00AE01AB" w:rsidRDefault="00F92243" w:rsidP="00B5656A">
      <w:pPr>
        <w:spacing w:after="0" w:line="240" w:lineRule="auto"/>
        <w:textAlignment w:val="center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  <w:r w:rsidRPr="00AE01AB"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  <w:t>    </w:t>
      </w:r>
    </w:p>
    <w:p w14:paraId="7D3BF874" w14:textId="2CAA73F9" w:rsidR="007D4EE9" w:rsidRDefault="002229A9" w:rsidP="003A6B69">
      <w:pPr>
        <w:pStyle w:val="Heading2"/>
        <w:rPr>
          <w:rFonts w:eastAsia="Times New Roman"/>
          <w:lang w:val="en-US" w:eastAsia="en-GB"/>
        </w:rPr>
      </w:pPr>
      <w:r>
        <w:rPr>
          <w:rFonts w:eastAsia="Times New Roman"/>
          <w:lang w:val="en-US" w:eastAsia="en-GB"/>
        </w:rPr>
        <w:t xml:space="preserve">Text </w:t>
      </w:r>
      <w:r w:rsidR="00F25DE5">
        <w:rPr>
          <w:rFonts w:eastAsia="Times New Roman"/>
          <w:lang w:val="en-US" w:eastAsia="en-GB"/>
        </w:rPr>
        <w:t>editor to</w:t>
      </w:r>
      <w:r w:rsidR="00B47A54">
        <w:rPr>
          <w:rFonts w:eastAsia="Times New Roman"/>
          <w:lang w:val="en-US" w:eastAsia="en-GB"/>
        </w:rPr>
        <w:t xml:space="preserve"> </w:t>
      </w:r>
      <w:r w:rsidR="004F15BD">
        <w:rPr>
          <w:rFonts w:eastAsia="Times New Roman"/>
          <w:lang w:val="en-US" w:eastAsia="en-GB"/>
        </w:rPr>
        <w:t>the rescue</w:t>
      </w:r>
    </w:p>
    <w:p w14:paraId="42646F69" w14:textId="37746B10" w:rsidR="006B33CF" w:rsidRPr="00AE01AB" w:rsidRDefault="00EA0F75" w:rsidP="00953463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 xml:space="preserve">Because we have all </w:t>
      </w:r>
      <w:r w:rsidR="00237C85">
        <w:rPr>
          <w:rFonts w:ascii="Calibri" w:eastAsia="Times New Roman" w:hAnsi="Calibri" w:cs="Calibri"/>
          <w:lang w:val="en-US" w:eastAsia="en-GB"/>
        </w:rPr>
        <w:t>documents</w:t>
      </w:r>
      <w:r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055029" w:rsidRPr="00AE01AB">
        <w:rPr>
          <w:rFonts w:ascii="Calibri" w:eastAsia="Times New Roman" w:hAnsi="Calibri" w:cs="Calibri"/>
          <w:lang w:val="en-US" w:eastAsia="en-GB"/>
        </w:rPr>
        <w:t xml:space="preserve">nicely accessible from </w:t>
      </w:r>
      <w:r w:rsidR="00A36ACC">
        <w:rPr>
          <w:rFonts w:ascii="Calibri" w:eastAsia="Times New Roman" w:hAnsi="Calibri" w:cs="Calibri"/>
          <w:lang w:val="en-US" w:eastAsia="en-GB"/>
        </w:rPr>
        <w:t xml:space="preserve">the </w:t>
      </w:r>
      <w:r w:rsidR="00055029" w:rsidRPr="00AE01AB">
        <w:rPr>
          <w:rFonts w:ascii="Calibri" w:eastAsia="Times New Roman" w:hAnsi="Calibri" w:cs="Calibri"/>
          <w:lang w:val="en-US" w:eastAsia="en-GB"/>
        </w:rPr>
        <w:t>file system</w:t>
      </w:r>
      <w:r w:rsidR="009057CF" w:rsidRPr="00AE01AB">
        <w:rPr>
          <w:rFonts w:ascii="Calibri" w:eastAsia="Times New Roman" w:hAnsi="Calibri" w:cs="Calibri"/>
          <w:lang w:val="en-US" w:eastAsia="en-GB"/>
        </w:rPr>
        <w:t xml:space="preserve">, it would be a shame not </w:t>
      </w:r>
      <w:r w:rsidR="007C1C69" w:rsidRPr="00AE01AB">
        <w:rPr>
          <w:rFonts w:ascii="Calibri" w:eastAsia="Times New Roman" w:hAnsi="Calibri" w:cs="Calibri"/>
          <w:lang w:val="en-US" w:eastAsia="en-GB"/>
        </w:rPr>
        <w:t xml:space="preserve">to </w:t>
      </w:r>
      <w:r w:rsidR="007C65B9" w:rsidRPr="00AE01AB">
        <w:rPr>
          <w:rFonts w:ascii="Calibri" w:eastAsia="Times New Roman" w:hAnsi="Calibri" w:cs="Calibri"/>
          <w:lang w:val="en-US" w:eastAsia="en-GB"/>
        </w:rPr>
        <w:t xml:space="preserve">support </w:t>
      </w:r>
      <w:r w:rsidR="0095680E" w:rsidRPr="00AE01AB">
        <w:rPr>
          <w:rFonts w:ascii="Calibri" w:eastAsia="Times New Roman" w:hAnsi="Calibri" w:cs="Calibri"/>
          <w:lang w:val="en-US" w:eastAsia="en-GB"/>
        </w:rPr>
        <w:t xml:space="preserve">changes outside of </w:t>
      </w:r>
      <w:r w:rsidR="00522714" w:rsidRPr="00AE01AB">
        <w:rPr>
          <w:rFonts w:ascii="Calibri" w:eastAsia="Times New Roman" w:hAnsi="Calibri" w:cs="Calibri"/>
          <w:lang w:val="en-US" w:eastAsia="en-GB"/>
        </w:rPr>
        <w:t xml:space="preserve">the application. </w:t>
      </w:r>
      <w:r w:rsidR="004C697E" w:rsidRPr="00AE01AB">
        <w:rPr>
          <w:rFonts w:ascii="Calibri" w:eastAsia="Times New Roman" w:hAnsi="Calibri" w:cs="Calibri"/>
          <w:lang w:val="en-US" w:eastAsia="en-GB"/>
        </w:rPr>
        <w:t>This way</w:t>
      </w:r>
      <w:r w:rsidR="00A00AC4">
        <w:rPr>
          <w:rFonts w:ascii="Calibri" w:eastAsia="Times New Roman" w:hAnsi="Calibri" w:cs="Calibri"/>
          <w:lang w:val="en-US" w:eastAsia="en-GB"/>
        </w:rPr>
        <w:t>,</w:t>
      </w:r>
      <w:r w:rsidR="004C697E" w:rsidRPr="00AE01AB">
        <w:rPr>
          <w:rFonts w:ascii="Calibri" w:eastAsia="Times New Roman" w:hAnsi="Calibri" w:cs="Calibri"/>
          <w:lang w:val="en-US" w:eastAsia="en-GB"/>
        </w:rPr>
        <w:t xml:space="preserve"> it is possible to handle usability patterns, that </w:t>
      </w:r>
      <w:r w:rsidR="00814A45">
        <w:rPr>
          <w:rFonts w:ascii="Calibri" w:eastAsia="Times New Roman" w:hAnsi="Calibri" w:cs="Calibri"/>
          <w:lang w:val="en-US" w:eastAsia="en-GB"/>
        </w:rPr>
        <w:t xml:space="preserve">we are not </w:t>
      </w:r>
      <w:r w:rsidR="004C697E" w:rsidRPr="00AE01AB">
        <w:rPr>
          <w:rFonts w:ascii="Calibri" w:eastAsia="Times New Roman" w:hAnsi="Calibri" w:cs="Calibri"/>
          <w:lang w:val="en-US" w:eastAsia="en-GB"/>
        </w:rPr>
        <w:t xml:space="preserve">directly </w:t>
      </w:r>
      <w:r w:rsidR="00814A45">
        <w:rPr>
          <w:rFonts w:ascii="Calibri" w:eastAsia="Times New Roman" w:hAnsi="Calibri" w:cs="Calibri"/>
          <w:lang w:val="en-US" w:eastAsia="en-GB"/>
        </w:rPr>
        <w:t>supporting</w:t>
      </w:r>
      <w:r w:rsidR="004C697E" w:rsidRPr="00AE01AB">
        <w:rPr>
          <w:rFonts w:ascii="Calibri" w:eastAsia="Times New Roman" w:hAnsi="Calibri" w:cs="Calibri"/>
          <w:lang w:val="en-US" w:eastAsia="en-GB"/>
        </w:rPr>
        <w:t xml:space="preserve"> in the application. </w:t>
      </w:r>
      <w:r w:rsidR="00D316F0" w:rsidRPr="00AE01AB">
        <w:rPr>
          <w:rFonts w:ascii="Calibri" w:eastAsia="Times New Roman" w:hAnsi="Calibri" w:cs="Calibri"/>
          <w:lang w:val="en-US" w:eastAsia="en-GB"/>
        </w:rPr>
        <w:t>E.g.</w:t>
      </w:r>
      <w:r w:rsidR="0064675F">
        <w:rPr>
          <w:rFonts w:ascii="Calibri" w:eastAsia="Times New Roman" w:hAnsi="Calibri" w:cs="Calibri"/>
          <w:lang w:val="en-US" w:eastAsia="en-GB"/>
        </w:rPr>
        <w:t>,</w:t>
      </w:r>
      <w:r w:rsidR="00D316F0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07163F">
        <w:rPr>
          <w:rFonts w:ascii="Calibri" w:eastAsia="Times New Roman" w:hAnsi="Calibri" w:cs="Calibri"/>
          <w:lang w:val="en-US" w:eastAsia="en-GB"/>
        </w:rPr>
        <w:t xml:space="preserve">as we said previously, </w:t>
      </w:r>
      <w:r w:rsidR="00C07D30">
        <w:rPr>
          <w:rFonts w:ascii="Calibri" w:eastAsia="Times New Roman" w:hAnsi="Calibri" w:cs="Calibri"/>
          <w:lang w:val="en-US" w:eastAsia="en-GB"/>
        </w:rPr>
        <w:t xml:space="preserve">we </w:t>
      </w:r>
      <w:r w:rsidR="00CD02D9">
        <w:rPr>
          <w:rFonts w:ascii="Calibri" w:eastAsia="Times New Roman" w:hAnsi="Calibri" w:cs="Calibri"/>
          <w:lang w:val="en-US" w:eastAsia="en-GB"/>
        </w:rPr>
        <w:t>will</w:t>
      </w:r>
      <w:r w:rsidR="00B048BC">
        <w:rPr>
          <w:rFonts w:ascii="Calibri" w:eastAsia="Times New Roman" w:hAnsi="Calibri" w:cs="Calibri"/>
          <w:lang w:val="en-US" w:eastAsia="en-GB"/>
        </w:rPr>
        <w:t xml:space="preserve"> be able to </w:t>
      </w:r>
      <w:r w:rsidR="00D316F0" w:rsidRPr="00AE01AB">
        <w:rPr>
          <w:rFonts w:ascii="Calibri" w:eastAsia="Times New Roman" w:hAnsi="Calibri" w:cs="Calibri"/>
          <w:lang w:val="en-US" w:eastAsia="en-GB"/>
        </w:rPr>
        <w:t xml:space="preserve">copy invoices before </w:t>
      </w:r>
      <w:r w:rsidR="00E90811" w:rsidRPr="00AE01AB">
        <w:rPr>
          <w:rFonts w:ascii="Calibri" w:eastAsia="Times New Roman" w:hAnsi="Calibri" w:cs="Calibri"/>
          <w:lang w:val="en-US" w:eastAsia="en-GB"/>
        </w:rPr>
        <w:t>adding</w:t>
      </w:r>
      <w:r w:rsidR="00B10829" w:rsidRPr="00AE01AB">
        <w:rPr>
          <w:rFonts w:ascii="Calibri" w:eastAsia="Times New Roman" w:hAnsi="Calibri" w:cs="Calibri"/>
          <w:lang w:val="en-US" w:eastAsia="en-GB"/>
        </w:rPr>
        <w:t xml:space="preserve"> this feature </w:t>
      </w:r>
      <w:r w:rsidR="00066964" w:rsidRPr="00AE01AB">
        <w:rPr>
          <w:rFonts w:ascii="Calibri" w:eastAsia="Times New Roman" w:hAnsi="Calibri" w:cs="Calibri"/>
          <w:lang w:val="en-US" w:eastAsia="en-GB"/>
        </w:rPr>
        <w:t>into</w:t>
      </w:r>
      <w:r w:rsidR="00B10829" w:rsidRPr="00AE01AB">
        <w:rPr>
          <w:rFonts w:ascii="Calibri" w:eastAsia="Times New Roman" w:hAnsi="Calibri" w:cs="Calibri"/>
          <w:lang w:val="en-US" w:eastAsia="en-GB"/>
        </w:rPr>
        <w:t xml:space="preserve"> the application.</w:t>
      </w:r>
      <w:r w:rsidR="00066964" w:rsidRPr="00AE01AB">
        <w:rPr>
          <w:rFonts w:ascii="Calibri" w:eastAsia="Times New Roman" w:hAnsi="Calibri" w:cs="Calibri"/>
          <w:lang w:val="en-US" w:eastAsia="en-GB"/>
        </w:rPr>
        <w:t xml:space="preserve"> </w:t>
      </w:r>
    </w:p>
    <w:p w14:paraId="74169100" w14:textId="50D286E6" w:rsidR="00E61E5E" w:rsidRPr="00AE01AB" w:rsidRDefault="00B3215A" w:rsidP="00953463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>
        <w:rPr>
          <w:rFonts w:ascii="Calibri" w:eastAsia="Times New Roman" w:hAnsi="Calibri" w:cs="Calibri"/>
          <w:lang w:val="en-US" w:eastAsia="en-GB"/>
        </w:rPr>
        <w:t>For this, w</w:t>
      </w:r>
      <w:r w:rsidR="004478DD" w:rsidRPr="00AE01AB">
        <w:rPr>
          <w:rFonts w:ascii="Calibri" w:eastAsia="Times New Roman" w:hAnsi="Calibri" w:cs="Calibri"/>
          <w:lang w:val="en-US" w:eastAsia="en-GB"/>
        </w:rPr>
        <w:t xml:space="preserve">e </w:t>
      </w:r>
      <w:r w:rsidR="00EA0851">
        <w:rPr>
          <w:rFonts w:ascii="Calibri" w:eastAsia="Times New Roman" w:hAnsi="Calibri" w:cs="Calibri"/>
          <w:lang w:val="en-US" w:eastAsia="en-GB"/>
        </w:rPr>
        <w:t xml:space="preserve">are going to </w:t>
      </w:r>
      <w:r w:rsidR="004478DD" w:rsidRPr="00AE01AB">
        <w:rPr>
          <w:rFonts w:ascii="Calibri" w:eastAsia="Times New Roman" w:hAnsi="Calibri" w:cs="Calibri"/>
          <w:lang w:val="en-US" w:eastAsia="en-GB"/>
        </w:rPr>
        <w:t xml:space="preserve">introduce </w:t>
      </w:r>
      <w:r w:rsidR="0032562C" w:rsidRPr="00AE01AB">
        <w:rPr>
          <w:rFonts w:ascii="Calibri" w:eastAsia="Times New Roman" w:hAnsi="Calibri" w:cs="Calibri"/>
          <w:lang w:val="en-US" w:eastAsia="en-GB"/>
        </w:rPr>
        <w:t>file watcher</w:t>
      </w:r>
      <w:r w:rsidR="00E61E5E" w:rsidRPr="00AE01AB">
        <w:rPr>
          <w:rFonts w:ascii="Calibri" w:eastAsia="Times New Roman" w:hAnsi="Calibri" w:cs="Calibri"/>
          <w:lang w:val="en-US" w:eastAsia="en-GB"/>
        </w:rPr>
        <w:t xml:space="preserve"> using </w:t>
      </w:r>
      <w:proofErr w:type="spellStart"/>
      <w:r w:rsidR="00E61E5E" w:rsidRPr="00AE01AB">
        <w:rPr>
          <w:rFonts w:ascii="Calibri" w:eastAsia="Times New Roman" w:hAnsi="Calibri" w:cs="Calibri"/>
          <w:lang w:val="en-US" w:eastAsia="en-GB"/>
        </w:rPr>
        <w:t>chokidar</w:t>
      </w:r>
      <w:proofErr w:type="spellEnd"/>
      <w:r w:rsidR="00E61E5E" w:rsidRPr="00AE01AB">
        <w:rPr>
          <w:rFonts w:ascii="Calibri" w:eastAsia="Times New Roman" w:hAnsi="Calibri" w:cs="Calibri"/>
          <w:lang w:val="en-US" w:eastAsia="en-GB"/>
        </w:rPr>
        <w:t xml:space="preserve"> (</w:t>
      </w:r>
      <w:hyperlink r:id="rId13" w:history="1">
        <w:r w:rsidR="00E61E5E" w:rsidRPr="00AE01AB">
          <w:rPr>
            <w:rFonts w:ascii="Calibri" w:eastAsia="Times New Roman" w:hAnsi="Calibri" w:cs="Calibri"/>
            <w:color w:val="0000FF"/>
            <w:u w:val="single"/>
            <w:lang w:val="en-US" w:eastAsia="en-GB"/>
          </w:rPr>
          <w:t>https://www.npmjs.com/package/chokidar</w:t>
        </w:r>
      </w:hyperlink>
      <w:r w:rsidR="00E61E5E" w:rsidRPr="00AE01AB">
        <w:rPr>
          <w:rFonts w:ascii="Calibri" w:eastAsia="Times New Roman" w:hAnsi="Calibri" w:cs="Calibri"/>
          <w:lang w:val="en-US" w:eastAsia="en-GB"/>
        </w:rPr>
        <w:t>) library.</w:t>
      </w:r>
      <w:r w:rsidR="00AE1052" w:rsidRPr="00AE01AB">
        <w:rPr>
          <w:rFonts w:ascii="Calibri" w:eastAsia="Times New Roman" w:hAnsi="Calibri" w:cs="Calibri"/>
          <w:lang w:val="en-US" w:eastAsia="en-GB"/>
        </w:rPr>
        <w:br/>
      </w:r>
    </w:p>
    <w:p w14:paraId="3E2A2BB0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watcher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chokidar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watch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**/*.</w:t>
      </w:r>
      <w:proofErr w:type="spellStart"/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yaml</w:t>
      </w:r>
      <w:proofErr w:type="spellEnd"/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{ 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wd</w:t>
      </w:r>
      <w:proofErr w:type="spellEnd"/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baseDir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});</w:t>
      </w:r>
    </w:p>
    <w:p w14:paraId="72DAD9D3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watcher</w:t>
      </w:r>
    </w:p>
    <w:p w14:paraId="50E35A27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add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file </w:t>
      </w: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Chang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,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add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)</w:t>
      </w:r>
    </w:p>
    <w:p w14:paraId="3D067697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unlink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file </w:t>
      </w: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Chang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,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unlink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)</w:t>
      </w:r>
    </w:p>
    <w:p w14:paraId="3C005253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change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file </w:t>
      </w: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Chang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,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change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);</w:t>
      </w:r>
    </w:p>
    <w:p w14:paraId="73632153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3D0271ED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nChange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changeType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add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|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unlink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|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change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21D965D8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proofErr w:type="spellStart"/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collecti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basenam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dirnam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));</w:t>
      </w:r>
    </w:p>
    <w:p w14:paraId="2C24D3A8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proofErr w:type="spellStart"/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basenam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, 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path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extnam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file));</w:t>
      </w:r>
    </w:p>
    <w:p w14:paraId="1BD892C0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invalidateDocumentInCache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, id, changeType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=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change'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5E82847F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5021F78B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invalidateDocumentInCache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id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invalidateCollectionCache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boolean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42226F8E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const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documentCacheKey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CacheKey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, id);</w:t>
      </w:r>
    </w:p>
    <w:p w14:paraId="3E1E6F2E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proofErr w:type="spellStart"/>
      <w:r w:rsidRPr="001D06FF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ocumentCache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D06FF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del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documentCacheKey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309C1453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D06FF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Cach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&amp;&amp;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alidateCollectionCach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6EC47B1B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</w:t>
      </w:r>
      <w:proofErr w:type="spellStart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Cache</w:t>
      </w:r>
      <w:proofErr w:type="spellEnd"/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[collection] </w:t>
      </w:r>
      <w:r w:rsidRPr="001D06FF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D06FF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null</w:t>
      </w: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;</w:t>
      </w:r>
    </w:p>
    <w:p w14:paraId="02B3BB8A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}</w:t>
      </w:r>
    </w:p>
    <w:p w14:paraId="442E5302" w14:textId="77777777" w:rsidR="001D06FF" w:rsidRPr="001D06FF" w:rsidRDefault="001D06FF" w:rsidP="001D06FF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D06FF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3BA943F9" w14:textId="266FEA86" w:rsidR="00EF2442" w:rsidRPr="00AE01AB" w:rsidRDefault="00EF2442" w:rsidP="00E61E5E">
      <w:pPr>
        <w:spacing w:after="0" w:line="240" w:lineRule="auto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</w:p>
    <w:p w14:paraId="2E84D8EB" w14:textId="37D462F3" w:rsidR="00EF2442" w:rsidRDefault="00EF2442" w:rsidP="00EF2442">
      <w:pPr>
        <w:rPr>
          <w:rFonts w:ascii="Calibri" w:hAnsi="Calibri"/>
          <w:lang w:val="en-US" w:eastAsia="en-GB"/>
        </w:rPr>
      </w:pPr>
      <w:r w:rsidRPr="00AE01AB">
        <w:rPr>
          <w:rFonts w:ascii="Calibri" w:hAnsi="Calibri"/>
          <w:lang w:val="en-US" w:eastAsia="en-GB"/>
        </w:rPr>
        <w:t xml:space="preserve">In case of detecting </w:t>
      </w:r>
      <w:r w:rsidR="007602BA" w:rsidRPr="00AE01AB">
        <w:rPr>
          <w:rFonts w:ascii="Calibri" w:hAnsi="Calibri"/>
          <w:lang w:val="en-US" w:eastAsia="en-GB"/>
        </w:rPr>
        <w:t xml:space="preserve">a </w:t>
      </w:r>
      <w:r w:rsidR="00826B94" w:rsidRPr="00AE01AB">
        <w:rPr>
          <w:rFonts w:ascii="Calibri" w:hAnsi="Calibri"/>
          <w:lang w:val="en-US" w:eastAsia="en-GB"/>
        </w:rPr>
        <w:t>change</w:t>
      </w:r>
      <w:r w:rsidR="00795788" w:rsidRPr="00AE01AB">
        <w:rPr>
          <w:rFonts w:ascii="Calibri" w:hAnsi="Calibri"/>
          <w:lang w:val="en-US" w:eastAsia="en-GB"/>
        </w:rPr>
        <w:t xml:space="preserve"> to a YAML file, </w:t>
      </w:r>
      <w:r w:rsidR="0031668B" w:rsidRPr="00AE01AB">
        <w:rPr>
          <w:rFonts w:ascii="Calibri" w:hAnsi="Calibri"/>
          <w:lang w:val="en-US" w:eastAsia="en-GB"/>
        </w:rPr>
        <w:t xml:space="preserve">we </w:t>
      </w:r>
      <w:r w:rsidR="005363C3" w:rsidRPr="00AE01AB">
        <w:rPr>
          <w:rFonts w:ascii="Calibri" w:hAnsi="Calibri"/>
          <w:lang w:val="en-US" w:eastAsia="en-GB"/>
        </w:rPr>
        <w:t>remove</w:t>
      </w:r>
      <w:r w:rsidR="0031668B" w:rsidRPr="00AE01AB">
        <w:rPr>
          <w:rFonts w:ascii="Calibri" w:hAnsi="Calibri"/>
          <w:lang w:val="en-US" w:eastAsia="en-GB"/>
        </w:rPr>
        <w:t xml:space="preserve"> it </w:t>
      </w:r>
      <w:r w:rsidR="005363C3" w:rsidRPr="00AE01AB">
        <w:rPr>
          <w:rFonts w:ascii="Calibri" w:hAnsi="Calibri"/>
          <w:lang w:val="en-US" w:eastAsia="en-GB"/>
        </w:rPr>
        <w:t xml:space="preserve">from </w:t>
      </w:r>
      <w:r w:rsidR="0031668B" w:rsidRPr="00AE01AB">
        <w:rPr>
          <w:rFonts w:ascii="Calibri" w:hAnsi="Calibri"/>
          <w:lang w:val="en-US" w:eastAsia="en-GB"/>
        </w:rPr>
        <w:t>the node-cache</w:t>
      </w:r>
      <w:r w:rsidR="008B6C7C">
        <w:rPr>
          <w:rFonts w:ascii="Calibri" w:hAnsi="Calibri"/>
          <w:lang w:val="en-US" w:eastAsia="en-GB"/>
        </w:rPr>
        <w:t xml:space="preserve">. </w:t>
      </w:r>
      <w:r w:rsidR="00EB388E">
        <w:rPr>
          <w:rFonts w:ascii="Calibri" w:hAnsi="Calibri"/>
          <w:lang w:val="en-US" w:eastAsia="en-GB"/>
        </w:rPr>
        <w:t xml:space="preserve">If the file </w:t>
      </w:r>
      <w:r w:rsidR="008E0CC0">
        <w:rPr>
          <w:rFonts w:ascii="Calibri" w:hAnsi="Calibri"/>
          <w:lang w:val="en-US" w:eastAsia="en-GB"/>
        </w:rPr>
        <w:t>is</w:t>
      </w:r>
      <w:r w:rsidR="00EB388E">
        <w:rPr>
          <w:rFonts w:ascii="Calibri" w:hAnsi="Calibri"/>
          <w:lang w:val="en-US" w:eastAsia="en-GB"/>
        </w:rPr>
        <w:t xml:space="preserve"> removed, added</w:t>
      </w:r>
      <w:r w:rsidR="00004BB7">
        <w:rPr>
          <w:rFonts w:ascii="Calibri" w:hAnsi="Calibri"/>
          <w:lang w:val="en-US" w:eastAsia="en-GB"/>
        </w:rPr>
        <w:t>,</w:t>
      </w:r>
      <w:r w:rsidR="00EB388E">
        <w:rPr>
          <w:rFonts w:ascii="Calibri" w:hAnsi="Calibri"/>
          <w:lang w:val="en-US" w:eastAsia="en-GB"/>
        </w:rPr>
        <w:t xml:space="preserve"> or renam</w:t>
      </w:r>
      <w:r w:rsidR="00434736">
        <w:rPr>
          <w:rFonts w:ascii="Calibri" w:hAnsi="Calibri"/>
          <w:lang w:val="en-US" w:eastAsia="en-GB"/>
        </w:rPr>
        <w:t>ed (add</w:t>
      </w:r>
      <w:r w:rsidR="00964301">
        <w:rPr>
          <w:rFonts w:ascii="Calibri" w:hAnsi="Calibri"/>
          <w:lang w:val="en-US" w:eastAsia="en-GB"/>
        </w:rPr>
        <w:t xml:space="preserve"> </w:t>
      </w:r>
      <w:r w:rsidR="00434736">
        <w:rPr>
          <w:rFonts w:ascii="Calibri" w:hAnsi="Calibri"/>
          <w:lang w:val="en-US" w:eastAsia="en-GB"/>
        </w:rPr>
        <w:t>+</w:t>
      </w:r>
      <w:r w:rsidR="00964301">
        <w:rPr>
          <w:rFonts w:ascii="Calibri" w:hAnsi="Calibri"/>
          <w:lang w:val="en-US" w:eastAsia="en-GB"/>
        </w:rPr>
        <w:t xml:space="preserve"> </w:t>
      </w:r>
      <w:r w:rsidR="00434736">
        <w:rPr>
          <w:rFonts w:ascii="Calibri" w:hAnsi="Calibri"/>
          <w:lang w:val="en-US" w:eastAsia="en-GB"/>
        </w:rPr>
        <w:t xml:space="preserve">unlink), </w:t>
      </w:r>
      <w:r w:rsidR="00B65CA1" w:rsidRPr="00AE01AB">
        <w:rPr>
          <w:rFonts w:ascii="Calibri" w:hAnsi="Calibri"/>
          <w:lang w:val="en-US" w:eastAsia="en-GB"/>
        </w:rPr>
        <w:t xml:space="preserve">then </w:t>
      </w:r>
      <w:r w:rsidR="008B74E6" w:rsidRPr="00AE01AB">
        <w:rPr>
          <w:rFonts w:ascii="Calibri" w:hAnsi="Calibri"/>
          <w:lang w:val="en-US" w:eastAsia="en-GB"/>
        </w:rPr>
        <w:t xml:space="preserve">we also </w:t>
      </w:r>
      <w:r w:rsidR="00FB4BEF" w:rsidRPr="00AE01AB">
        <w:rPr>
          <w:rFonts w:ascii="Calibri" w:hAnsi="Calibri"/>
          <w:lang w:val="en-US" w:eastAsia="en-GB"/>
        </w:rPr>
        <w:t>clear</w:t>
      </w:r>
      <w:r w:rsidR="005A26AD" w:rsidRPr="00AE01AB">
        <w:rPr>
          <w:rFonts w:ascii="Calibri" w:hAnsi="Calibri"/>
          <w:lang w:val="en-US" w:eastAsia="en-GB"/>
        </w:rPr>
        <w:t xml:space="preserve"> </w:t>
      </w:r>
      <w:r w:rsidR="00CD0F6D" w:rsidRPr="00AE01AB">
        <w:rPr>
          <w:rFonts w:ascii="Calibri" w:hAnsi="Calibri"/>
          <w:lang w:val="en-US" w:eastAsia="en-GB"/>
        </w:rPr>
        <w:t xml:space="preserve">the whole collection in </w:t>
      </w:r>
      <w:r w:rsidR="00FB4BEF" w:rsidRPr="00AE01AB">
        <w:rPr>
          <w:rFonts w:ascii="Calibri" w:hAnsi="Calibri"/>
          <w:lang w:val="en-US" w:eastAsia="en-GB"/>
        </w:rPr>
        <w:t xml:space="preserve">the </w:t>
      </w:r>
      <w:r w:rsidR="005F6F90">
        <w:rPr>
          <w:rFonts w:ascii="Calibri" w:hAnsi="Calibri"/>
          <w:lang w:val="en-US" w:eastAsia="en-GB"/>
        </w:rPr>
        <w:t>collection</w:t>
      </w:r>
      <w:r w:rsidR="00593246" w:rsidRPr="00AE01AB">
        <w:rPr>
          <w:rFonts w:ascii="Calibri" w:hAnsi="Calibri"/>
          <w:lang w:val="en-US" w:eastAsia="en-GB"/>
        </w:rPr>
        <w:t xml:space="preserve"> cache.</w:t>
      </w:r>
      <w:r w:rsidR="00402C6A" w:rsidRPr="00AE01AB">
        <w:rPr>
          <w:rFonts w:ascii="Calibri" w:hAnsi="Calibri"/>
          <w:lang w:val="en-US" w:eastAsia="en-GB"/>
        </w:rPr>
        <w:t xml:space="preserve"> </w:t>
      </w:r>
    </w:p>
    <w:p w14:paraId="5F7C099C" w14:textId="6F9CAFF8" w:rsidR="007A2EA9" w:rsidRPr="00AE01AB" w:rsidRDefault="00D764F8" w:rsidP="00D764F8">
      <w:pPr>
        <w:pStyle w:val="Heading2"/>
        <w:rPr>
          <w:lang w:val="en-US" w:eastAsia="en-GB"/>
        </w:rPr>
      </w:pPr>
      <w:r>
        <w:rPr>
          <w:lang w:val="en-US" w:eastAsia="en-GB"/>
        </w:rPr>
        <w:t>Let`s search</w:t>
      </w:r>
    </w:p>
    <w:p w14:paraId="3A9742E6" w14:textId="33E7A35C" w:rsidR="00A9229B" w:rsidRPr="00AE01AB" w:rsidRDefault="00B95383" w:rsidP="00EF2442">
      <w:pPr>
        <w:rPr>
          <w:rFonts w:ascii="Calibri" w:hAnsi="Calibri"/>
          <w:lang w:val="en-US" w:eastAsia="en-GB"/>
        </w:rPr>
      </w:pPr>
      <w:r>
        <w:rPr>
          <w:rFonts w:ascii="Calibri" w:hAnsi="Calibri"/>
          <w:lang w:val="en-US" w:eastAsia="en-GB"/>
        </w:rPr>
        <w:t>Finally</w:t>
      </w:r>
      <w:r w:rsidR="00D2121A">
        <w:rPr>
          <w:rFonts w:ascii="Calibri" w:hAnsi="Calibri"/>
          <w:lang w:val="en-US" w:eastAsia="en-GB"/>
        </w:rPr>
        <w:t>,</w:t>
      </w:r>
      <w:r w:rsidR="00E44C7E" w:rsidRPr="00AE01AB">
        <w:rPr>
          <w:rFonts w:ascii="Calibri" w:hAnsi="Calibri"/>
          <w:lang w:val="en-US" w:eastAsia="en-GB"/>
        </w:rPr>
        <w:t xml:space="preserve"> we have everything prepared for </w:t>
      </w:r>
      <w:r w:rsidR="00BA3952" w:rsidRPr="00AE01AB">
        <w:rPr>
          <w:rFonts w:ascii="Calibri" w:hAnsi="Calibri"/>
          <w:lang w:val="en-US" w:eastAsia="en-GB"/>
        </w:rPr>
        <w:t xml:space="preserve">doing </w:t>
      </w:r>
      <w:r w:rsidR="00DD7071">
        <w:rPr>
          <w:rFonts w:ascii="Calibri" w:hAnsi="Calibri"/>
          <w:lang w:val="en-US" w:eastAsia="en-GB"/>
        </w:rPr>
        <w:t>an</w:t>
      </w:r>
      <w:r w:rsidR="00BA3952" w:rsidRPr="00AE01AB">
        <w:rPr>
          <w:rFonts w:ascii="Calibri" w:hAnsi="Calibri"/>
          <w:lang w:val="en-US" w:eastAsia="en-GB"/>
        </w:rPr>
        <w:t xml:space="preserve"> actual querying</w:t>
      </w:r>
      <w:r w:rsidR="009E32C2" w:rsidRPr="00AE01AB">
        <w:rPr>
          <w:rFonts w:ascii="Calibri" w:hAnsi="Calibri"/>
          <w:lang w:val="en-US" w:eastAsia="en-GB"/>
        </w:rPr>
        <w:t xml:space="preserve">. We are going to do it on two levels. </w:t>
      </w:r>
      <w:r w:rsidR="009E32C2" w:rsidRPr="00AE01AB">
        <w:rPr>
          <w:rFonts w:ascii="Calibri" w:eastAsia="Times New Roman" w:hAnsi="Calibri" w:cs="Calibri"/>
          <w:lang w:val="en-US" w:eastAsia="en-GB"/>
        </w:rPr>
        <w:t xml:space="preserve">Query by </w:t>
      </w:r>
      <w:r w:rsidR="0078782B">
        <w:rPr>
          <w:rFonts w:ascii="Calibri" w:eastAsia="Times New Roman" w:hAnsi="Calibri" w:cs="Calibri"/>
          <w:lang w:val="en-US" w:eastAsia="en-GB"/>
        </w:rPr>
        <w:t>ID</w:t>
      </w:r>
      <w:r w:rsidR="009E32C2" w:rsidRPr="00AE01AB">
        <w:rPr>
          <w:rFonts w:ascii="Calibri" w:eastAsia="Times New Roman" w:hAnsi="Calibri" w:cs="Calibri"/>
          <w:lang w:val="en-US" w:eastAsia="en-GB"/>
        </w:rPr>
        <w:t xml:space="preserve"> and by content. We will use </w:t>
      </w:r>
      <w:r w:rsidR="004C448E">
        <w:rPr>
          <w:rFonts w:ascii="Calibri" w:eastAsia="Times New Roman" w:hAnsi="Calibri" w:cs="Calibri"/>
          <w:lang w:val="en-US" w:eastAsia="en-GB"/>
        </w:rPr>
        <w:t xml:space="preserve">the </w:t>
      </w:r>
      <w:proofErr w:type="spellStart"/>
      <w:r w:rsidR="009E32C2" w:rsidRPr="00AE01AB">
        <w:rPr>
          <w:rFonts w:ascii="Calibri" w:eastAsia="Times New Roman" w:hAnsi="Calibri" w:cs="Calibri"/>
          <w:lang w:val="en-US" w:eastAsia="en-GB"/>
        </w:rPr>
        <w:t>micromatch</w:t>
      </w:r>
      <w:proofErr w:type="spellEnd"/>
      <w:r w:rsidR="009E32C2" w:rsidRPr="00AE01AB">
        <w:rPr>
          <w:rFonts w:ascii="Calibri" w:eastAsia="Times New Roman" w:hAnsi="Calibri" w:cs="Calibri"/>
          <w:lang w:val="en-US" w:eastAsia="en-GB"/>
        </w:rPr>
        <w:t xml:space="preserve"> (</w:t>
      </w:r>
      <w:hyperlink r:id="rId14" w:history="1">
        <w:r w:rsidR="009E32C2" w:rsidRPr="00AE01AB">
          <w:rPr>
            <w:rFonts w:ascii="Calibri" w:eastAsia="Times New Roman" w:hAnsi="Calibri" w:cs="Calibri"/>
            <w:color w:val="0000FF"/>
            <w:u w:val="single"/>
            <w:lang w:val="en-US" w:eastAsia="en-GB"/>
          </w:rPr>
          <w:t>https://www.npmjs.com/package/micromatch</w:t>
        </w:r>
      </w:hyperlink>
      <w:r w:rsidR="009E32C2" w:rsidRPr="00AE01AB">
        <w:rPr>
          <w:rFonts w:ascii="Calibri" w:eastAsia="Times New Roman" w:hAnsi="Calibri" w:cs="Calibri"/>
          <w:lang w:val="en-US" w:eastAsia="en-GB"/>
        </w:rPr>
        <w:t xml:space="preserve">) library for querying by </w:t>
      </w:r>
      <w:r w:rsidR="00913C89">
        <w:rPr>
          <w:rFonts w:ascii="Calibri" w:eastAsia="Times New Roman" w:hAnsi="Calibri" w:cs="Calibri"/>
          <w:lang w:val="en-US" w:eastAsia="en-GB"/>
        </w:rPr>
        <w:t>ID</w:t>
      </w:r>
      <w:r w:rsidR="009E32C2" w:rsidRPr="00AE01AB">
        <w:rPr>
          <w:rFonts w:ascii="Calibri" w:eastAsia="Times New Roman" w:hAnsi="Calibri" w:cs="Calibri"/>
          <w:lang w:val="en-US" w:eastAsia="en-GB"/>
        </w:rPr>
        <w:t xml:space="preserve">. </w:t>
      </w:r>
    </w:p>
    <w:p w14:paraId="6EAE0658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AllIds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query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?: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dQuery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</w:t>
      </w:r>
      <w:r w:rsidRPr="004F0F38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[]&gt; {</w:t>
      </w:r>
    </w:p>
    <w:p w14:paraId="2536472C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let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ids 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Collection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llectionName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2E55175C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query 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&amp;&amp;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4F0F3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query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F0F38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116DFCFE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ids 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ids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F0F3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filter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d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micromatch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F0F3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isMatch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d, </w:t>
      </w:r>
      <w:r w:rsidRPr="004F0F38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query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4F0F38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4F0F38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);</w:t>
      </w:r>
    </w:p>
    <w:p w14:paraId="438F4436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}</w:t>
      </w:r>
    </w:p>
    <w:p w14:paraId="6A389E56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4F0F38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4F0F38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orderBy</w:t>
      </w:r>
      <w:proofErr w:type="spellEnd"/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ids, </w:t>
      </w:r>
      <w:r w:rsidRPr="004F0F38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id'</w:t>
      </w: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191F3777" w14:textId="77777777" w:rsidR="004F0F38" w:rsidRPr="004F0F38" w:rsidRDefault="004F0F38" w:rsidP="004F0F38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4F0F38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1AEBD62C" w14:textId="64F557C1" w:rsidR="00F92243" w:rsidRPr="00AE01AB" w:rsidRDefault="00F92243" w:rsidP="009E32C2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</w:p>
    <w:p w14:paraId="333485AB" w14:textId="77777777" w:rsidR="009E32C2" w:rsidRPr="00AE01AB" w:rsidRDefault="009E32C2" w:rsidP="00F92243">
      <w:pPr>
        <w:spacing w:after="0" w:line="240" w:lineRule="auto"/>
        <w:ind w:left="540"/>
        <w:rPr>
          <w:rFonts w:ascii="Calibri" w:eastAsia="Times New Roman" w:hAnsi="Calibri" w:cs="Calibri"/>
          <w:lang w:val="en-US" w:eastAsia="en-GB"/>
        </w:rPr>
      </w:pPr>
    </w:p>
    <w:p w14:paraId="2DF7AAD7" w14:textId="1831508B" w:rsidR="00F92243" w:rsidRPr="00AE01AB" w:rsidRDefault="00CE56D9" w:rsidP="00550EBA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proofErr w:type="spellStart"/>
      <w:r>
        <w:rPr>
          <w:rFonts w:ascii="Calibri" w:eastAsia="Times New Roman" w:hAnsi="Calibri" w:cs="Calibri"/>
          <w:lang w:val="en-US" w:eastAsia="en-GB"/>
        </w:rPr>
        <w:t>M</w:t>
      </w:r>
      <w:r w:rsidRPr="00AE01AB">
        <w:rPr>
          <w:rFonts w:ascii="Calibri" w:eastAsia="Times New Roman" w:hAnsi="Calibri" w:cs="Calibri"/>
          <w:lang w:val="en-US" w:eastAsia="en-GB"/>
        </w:rPr>
        <w:t>icromatch</w:t>
      </w:r>
      <w:proofErr w:type="spellEnd"/>
      <w:r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enables </w:t>
      </w:r>
      <w:r w:rsidR="00813777" w:rsidRPr="00AE01AB">
        <w:rPr>
          <w:rFonts w:ascii="Calibri" w:eastAsia="Times New Roman" w:hAnsi="Calibri" w:cs="Calibri"/>
          <w:lang w:val="en-US" w:eastAsia="en-GB"/>
        </w:rPr>
        <w:t xml:space="preserve">us 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to run simple queries based on </w:t>
      </w:r>
      <w:r w:rsidR="00913C89">
        <w:rPr>
          <w:rFonts w:ascii="Calibri" w:eastAsia="Times New Roman" w:hAnsi="Calibri" w:cs="Calibri"/>
          <w:lang w:val="en-US" w:eastAsia="en-GB"/>
        </w:rPr>
        <w:t>ID</w:t>
      </w:r>
      <w:r w:rsidR="00F92243" w:rsidRPr="00AE01AB">
        <w:rPr>
          <w:rFonts w:ascii="Calibri" w:eastAsia="Times New Roman" w:hAnsi="Calibri" w:cs="Calibri"/>
          <w:lang w:val="en-US" w:eastAsia="en-GB"/>
        </w:rPr>
        <w:t>. E.g.</w:t>
      </w:r>
      <w:r w:rsidR="00FF653A">
        <w:rPr>
          <w:rFonts w:ascii="Calibri" w:eastAsia="Times New Roman" w:hAnsi="Calibri" w:cs="Calibri"/>
          <w:lang w:val="en-US" w:eastAsia="en-GB"/>
        </w:rPr>
        <w:t>,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in </w:t>
      </w:r>
      <w:r w:rsidR="004E767A">
        <w:rPr>
          <w:rFonts w:ascii="Calibri" w:eastAsia="Times New Roman" w:hAnsi="Calibri" w:cs="Calibri"/>
          <w:lang w:val="en-US" w:eastAsia="en-GB"/>
        </w:rPr>
        <w:t xml:space="preserve">the 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case of invoices, each </w:t>
      </w:r>
      <w:r w:rsidR="0078782B">
        <w:rPr>
          <w:rFonts w:ascii="Calibri" w:eastAsia="Times New Roman" w:hAnsi="Calibri" w:cs="Calibri"/>
          <w:lang w:val="en-US" w:eastAsia="en-GB"/>
        </w:rPr>
        <w:t>ID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59547F" w:rsidRPr="00AE01AB">
        <w:rPr>
          <w:rFonts w:ascii="Calibri" w:eastAsia="Times New Roman" w:hAnsi="Calibri" w:cs="Calibri"/>
          <w:lang w:val="en-US" w:eastAsia="en-GB"/>
        </w:rPr>
        <w:t>consists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 of year and number in the specific year, so it looks like this "201933". </w:t>
      </w:r>
      <w:r w:rsidR="0053652C">
        <w:rPr>
          <w:rFonts w:ascii="Calibri" w:eastAsia="Times New Roman" w:hAnsi="Calibri" w:cs="Calibri"/>
          <w:lang w:val="en-US" w:eastAsia="en-GB"/>
        </w:rPr>
        <w:t>T</w:t>
      </w:r>
      <w:r w:rsidR="00F92243" w:rsidRPr="00AE01AB">
        <w:rPr>
          <w:rFonts w:ascii="Calibri" w:eastAsia="Times New Roman" w:hAnsi="Calibri" w:cs="Calibri"/>
          <w:lang w:val="en-US" w:eastAsia="en-GB"/>
        </w:rPr>
        <w:t xml:space="preserve">o get all invoices created in a specific year, we can use </w:t>
      </w:r>
      <w:r w:rsidR="004D781B" w:rsidRPr="00AE01AB">
        <w:rPr>
          <w:rFonts w:ascii="Calibri" w:eastAsia="Times New Roman" w:hAnsi="Calibri" w:cs="Calibri"/>
          <w:lang w:val="en-US" w:eastAsia="en-GB"/>
        </w:rPr>
        <w:t>`${year}*`</w:t>
      </w:r>
      <w:r w:rsidR="004D781B">
        <w:rPr>
          <w:rFonts w:ascii="Calibri" w:eastAsia="Times New Roman" w:hAnsi="Calibri" w:cs="Calibri"/>
          <w:lang w:val="en-US" w:eastAsia="en-GB"/>
        </w:rPr>
        <w:t xml:space="preserve"> </w:t>
      </w:r>
      <w:r w:rsidR="00F92243" w:rsidRPr="00AE01AB">
        <w:rPr>
          <w:rFonts w:ascii="Calibri" w:eastAsia="Times New Roman" w:hAnsi="Calibri" w:cs="Calibri"/>
          <w:lang w:val="en-US" w:eastAsia="en-GB"/>
        </w:rPr>
        <w:t>query.</w:t>
      </w:r>
    </w:p>
    <w:p w14:paraId="2E894C83" w14:textId="77777777" w:rsidR="00167392" w:rsidRDefault="00167392" w:rsidP="00550EBA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</w:p>
    <w:p w14:paraId="4CAD997E" w14:textId="442A86FC" w:rsidR="00546A8A" w:rsidRPr="00AE01AB" w:rsidRDefault="00AA0733" w:rsidP="00550EBA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commentRangeStart w:id="14"/>
      <w:r w:rsidRPr="00AE01AB">
        <w:rPr>
          <w:rFonts w:ascii="Calibri" w:eastAsia="Times New Roman" w:hAnsi="Calibri" w:cs="Calibri"/>
          <w:lang w:val="en-US" w:eastAsia="en-GB"/>
        </w:rPr>
        <w:t>F</w:t>
      </w:r>
      <w:commentRangeEnd w:id="14"/>
      <w:r w:rsidR="00D1574F">
        <w:rPr>
          <w:rStyle w:val="CommentReference"/>
        </w:rPr>
        <w:commentReference w:id="14"/>
      </w:r>
      <w:r w:rsidRPr="00AE01AB">
        <w:rPr>
          <w:rFonts w:ascii="Calibri" w:eastAsia="Times New Roman" w:hAnsi="Calibri" w:cs="Calibri"/>
          <w:lang w:val="en-US" w:eastAsia="en-GB"/>
        </w:rPr>
        <w:t xml:space="preserve">or </w:t>
      </w:r>
      <w:r w:rsidR="00772488" w:rsidRPr="00AE01AB">
        <w:rPr>
          <w:rFonts w:ascii="Calibri" w:eastAsia="Times New Roman" w:hAnsi="Calibri" w:cs="Calibri"/>
          <w:lang w:val="en-US" w:eastAsia="en-GB"/>
        </w:rPr>
        <w:t xml:space="preserve">querying by content of files, we are going to </w:t>
      </w:r>
      <w:r w:rsidR="005E5CC3" w:rsidRPr="00AE01AB">
        <w:rPr>
          <w:rFonts w:ascii="Calibri" w:eastAsia="Times New Roman" w:hAnsi="Calibri" w:cs="Calibri"/>
          <w:lang w:val="en-US" w:eastAsia="en-GB"/>
        </w:rPr>
        <w:t xml:space="preserve">use </w:t>
      </w:r>
      <w:r w:rsidR="00CC6ED0" w:rsidRPr="00AE01AB">
        <w:rPr>
          <w:rFonts w:ascii="Calibri" w:hAnsi="Calibri"/>
          <w:lang w:val="en-US"/>
        </w:rPr>
        <w:t>simple filtering</w:t>
      </w:r>
      <w:r w:rsidR="005E5CC3" w:rsidRPr="00AE01AB">
        <w:rPr>
          <w:rFonts w:ascii="Calibri" w:hAnsi="Calibri"/>
          <w:lang w:val="en-US"/>
        </w:rPr>
        <w:t>.</w:t>
      </w:r>
    </w:p>
    <w:p w14:paraId="1161C975" w14:textId="7F092429" w:rsidR="00F92243" w:rsidRPr="00AE01AB" w:rsidRDefault="00F92243" w:rsidP="00550EBA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 </w:t>
      </w:r>
    </w:p>
    <w:p w14:paraId="7BDFAF9A" w14:textId="77777777" w:rsidR="00C27C5C" w:rsidRPr="00C27C5C" w:rsidRDefault="00C27C5C" w:rsidP="00C27C5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27C5C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let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docs </w:t>
      </w:r>
      <w:r w:rsidRPr="00C27C5C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27C5C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C27C5C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Promise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all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C27C5C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collection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map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doc </w:t>
      </w:r>
      <w:r w:rsidRPr="00C27C5C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=&gt;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getDocument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collectionName, doc)));</w:t>
      </w:r>
    </w:p>
    <w:p w14:paraId="4F6091DE" w14:textId="77777777" w:rsidR="00C27C5C" w:rsidRPr="00C27C5C" w:rsidRDefault="00C27C5C" w:rsidP="00C27C5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27C5C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query </w:t>
      </w:r>
      <w:r w:rsidRPr="00C27C5C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&amp;&amp;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27C5C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query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where</w:t>
      </w:r>
      <w:proofErr w:type="spellEnd"/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 {</w:t>
      </w:r>
    </w:p>
    <w:p w14:paraId="46C8D348" w14:textId="77777777" w:rsidR="00C27C5C" w:rsidRPr="00C27C5C" w:rsidRDefault="00C27C5C" w:rsidP="00C27C5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docs </w:t>
      </w:r>
      <w:r w:rsidRPr="00C27C5C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C27C5C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ocs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filter</w:t>
      </w:r>
      <w:proofErr w:type="spellEnd"/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C27C5C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query</w:t>
      </w: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C27C5C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where</w:t>
      </w:r>
      <w:proofErr w:type="spellEnd"/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</w:t>
      </w:r>
    </w:p>
    <w:p w14:paraId="215E3EA2" w14:textId="77777777" w:rsidR="00C27C5C" w:rsidRPr="00C27C5C" w:rsidRDefault="00C27C5C" w:rsidP="00C27C5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C27C5C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37959FA6" w14:textId="77777777" w:rsidR="00C27C5C" w:rsidRPr="00C27C5C" w:rsidRDefault="00C27C5C" w:rsidP="00C27C5C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12818671" w14:textId="7179F7DA" w:rsidR="00F92243" w:rsidRPr="00AE01AB" w:rsidRDefault="00F92243" w:rsidP="001B03E0">
      <w:pPr>
        <w:pStyle w:val="Heading2"/>
        <w:rPr>
          <w:rFonts w:eastAsia="Times New Roman"/>
          <w:lang w:val="en-US" w:eastAsia="en-GB"/>
        </w:rPr>
      </w:pPr>
      <w:r w:rsidRPr="00AE01AB">
        <w:rPr>
          <w:rFonts w:eastAsia="Times New Roman"/>
          <w:lang w:val="en-US" w:eastAsia="en-GB"/>
        </w:rPr>
        <w:br/>
      </w:r>
      <w:r w:rsidR="001B03E0">
        <w:rPr>
          <w:rFonts w:eastAsia="Times New Roman"/>
          <w:lang w:val="en-US" w:eastAsia="en-GB"/>
        </w:rPr>
        <w:t>Save it</w:t>
      </w:r>
      <w:r w:rsidR="000A6E9C">
        <w:rPr>
          <w:rFonts w:eastAsia="Times New Roman"/>
          <w:lang w:val="en-US" w:eastAsia="en-GB"/>
        </w:rPr>
        <w:t xml:space="preserve"> &amp; load it</w:t>
      </w:r>
      <w:r w:rsidR="004921C0">
        <w:rPr>
          <w:rFonts w:eastAsia="Times New Roman"/>
          <w:lang w:val="en-US" w:eastAsia="en-GB"/>
        </w:rPr>
        <w:t xml:space="preserve"> </w:t>
      </w:r>
      <w:r w:rsidRPr="00AE01AB">
        <w:rPr>
          <w:rFonts w:eastAsia="Times New Roman"/>
          <w:lang w:val="en-US" w:eastAsia="en-GB"/>
        </w:rPr>
        <w:t> </w:t>
      </w:r>
    </w:p>
    <w:p w14:paraId="7384B674" w14:textId="73CB6370" w:rsidR="00550EBA" w:rsidRPr="00AE01AB" w:rsidRDefault="00396077" w:rsidP="00550EBA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>
        <w:rPr>
          <w:rFonts w:ascii="Calibri" w:eastAsia="Times New Roman" w:hAnsi="Calibri" w:cs="Calibri"/>
          <w:lang w:val="en-US" w:eastAsia="en-GB"/>
        </w:rPr>
        <w:t>T</w:t>
      </w:r>
      <w:r w:rsidR="00822363" w:rsidRPr="00AE01AB">
        <w:rPr>
          <w:rFonts w:ascii="Calibri" w:eastAsia="Times New Roman" w:hAnsi="Calibri" w:cs="Calibri"/>
          <w:lang w:val="en-US" w:eastAsia="en-GB"/>
        </w:rPr>
        <w:t xml:space="preserve">o keep </w:t>
      </w:r>
      <w:r w:rsidR="00DF1638" w:rsidRPr="00AE01AB">
        <w:rPr>
          <w:rFonts w:ascii="Calibri" w:eastAsia="Times New Roman" w:hAnsi="Calibri" w:cs="Calibri"/>
          <w:lang w:val="en-US" w:eastAsia="en-GB"/>
        </w:rPr>
        <w:t xml:space="preserve">local and remote Git repositories </w:t>
      </w:r>
      <w:r w:rsidR="004431E7" w:rsidRPr="00AE01AB">
        <w:rPr>
          <w:rFonts w:ascii="Calibri" w:eastAsia="Times New Roman" w:hAnsi="Calibri" w:cs="Calibri"/>
          <w:lang w:val="en-US" w:eastAsia="en-GB"/>
        </w:rPr>
        <w:t xml:space="preserve">in sync, we need to </w:t>
      </w:r>
      <w:r w:rsidR="00FC0CF8" w:rsidRPr="00AE01AB">
        <w:rPr>
          <w:rFonts w:ascii="Calibri" w:eastAsia="Times New Roman" w:hAnsi="Calibri" w:cs="Calibri"/>
          <w:lang w:val="en-US" w:eastAsia="en-GB"/>
        </w:rPr>
        <w:t>pu</w:t>
      </w:r>
      <w:r w:rsidR="007C4E01" w:rsidRPr="00AE01AB">
        <w:rPr>
          <w:rFonts w:ascii="Calibri" w:eastAsia="Times New Roman" w:hAnsi="Calibri" w:cs="Calibri"/>
          <w:lang w:val="en-US" w:eastAsia="en-GB"/>
        </w:rPr>
        <w:t>ll and push</w:t>
      </w:r>
      <w:r w:rsidR="00434C21" w:rsidRPr="00AE01AB">
        <w:rPr>
          <w:rFonts w:ascii="Calibri" w:eastAsia="Times New Roman" w:hAnsi="Calibri" w:cs="Calibri"/>
          <w:lang w:val="en-US" w:eastAsia="en-GB"/>
        </w:rPr>
        <w:t xml:space="preserve"> regularly</w:t>
      </w:r>
      <w:r w:rsidR="007C4E01" w:rsidRPr="00AE01AB">
        <w:rPr>
          <w:rFonts w:ascii="Calibri" w:eastAsia="Times New Roman" w:hAnsi="Calibri" w:cs="Calibri"/>
          <w:lang w:val="en-US" w:eastAsia="en-GB"/>
        </w:rPr>
        <w:t>.</w:t>
      </w:r>
      <w:r w:rsidR="00434C21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C92B1C">
        <w:rPr>
          <w:rFonts w:ascii="Calibri" w:eastAsia="Times New Roman" w:hAnsi="Calibri" w:cs="Calibri"/>
          <w:lang w:val="en-US" w:eastAsia="en-GB"/>
        </w:rPr>
        <w:t>For</w:t>
      </w:r>
      <w:r w:rsidR="00551C6B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551C6B">
        <w:rPr>
          <w:rFonts w:ascii="Calibri" w:eastAsia="Times New Roman" w:hAnsi="Calibri" w:cs="Calibri"/>
          <w:lang w:val="en-US" w:eastAsia="en-GB"/>
        </w:rPr>
        <w:t xml:space="preserve">a </w:t>
      </w:r>
      <w:r w:rsidR="00551C6B" w:rsidRPr="00AE01AB">
        <w:rPr>
          <w:rFonts w:ascii="Calibri" w:eastAsia="Times New Roman" w:hAnsi="Calibri" w:cs="Calibri"/>
          <w:lang w:val="en-US" w:eastAsia="en-GB"/>
        </w:rPr>
        <w:t>single page application</w:t>
      </w:r>
      <w:r w:rsidR="00551C6B">
        <w:rPr>
          <w:rFonts w:ascii="Calibri" w:eastAsia="Times New Roman" w:hAnsi="Calibri" w:cs="Calibri"/>
          <w:lang w:val="en-US" w:eastAsia="en-GB"/>
        </w:rPr>
        <w:t>, t</w:t>
      </w:r>
      <w:r w:rsidR="001742E6">
        <w:rPr>
          <w:rFonts w:ascii="Calibri" w:eastAsia="Times New Roman" w:hAnsi="Calibri" w:cs="Calibri"/>
          <w:lang w:val="en-US" w:eastAsia="en-GB"/>
        </w:rPr>
        <w:t>he b</w:t>
      </w:r>
      <w:r w:rsidR="002B19E2" w:rsidRPr="00AE01AB">
        <w:rPr>
          <w:rFonts w:ascii="Calibri" w:eastAsia="Times New Roman" w:hAnsi="Calibri" w:cs="Calibri"/>
          <w:lang w:val="en-US" w:eastAsia="en-GB"/>
        </w:rPr>
        <w:t xml:space="preserve">est time to pull is </w:t>
      </w:r>
      <w:r w:rsidR="00D27C79" w:rsidRPr="00AE01AB">
        <w:rPr>
          <w:rFonts w:ascii="Calibri" w:eastAsia="Times New Roman" w:hAnsi="Calibri" w:cs="Calibri"/>
          <w:lang w:val="en-US" w:eastAsia="en-GB"/>
        </w:rPr>
        <w:t xml:space="preserve">during </w:t>
      </w:r>
      <w:r w:rsidR="008C0130" w:rsidRPr="00AE01AB">
        <w:rPr>
          <w:rFonts w:ascii="Calibri" w:eastAsia="Times New Roman" w:hAnsi="Calibri" w:cs="Calibri"/>
          <w:lang w:val="en-US" w:eastAsia="en-GB"/>
        </w:rPr>
        <w:t>page refresh</w:t>
      </w:r>
      <w:r w:rsidR="009968E8" w:rsidRPr="00AE01AB">
        <w:rPr>
          <w:rFonts w:ascii="Calibri" w:eastAsia="Times New Roman" w:hAnsi="Calibri" w:cs="Calibri"/>
          <w:lang w:val="en-US" w:eastAsia="en-GB"/>
        </w:rPr>
        <w:t>.</w:t>
      </w:r>
      <w:r w:rsidR="00000740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C72473">
        <w:rPr>
          <w:rFonts w:ascii="Calibri" w:eastAsia="Times New Roman" w:hAnsi="Calibri" w:cs="Calibri"/>
          <w:lang w:val="en-US" w:eastAsia="en-GB"/>
        </w:rPr>
        <w:t xml:space="preserve">It </w:t>
      </w:r>
      <w:r w:rsidR="00000740" w:rsidRPr="00AE01AB">
        <w:rPr>
          <w:rFonts w:ascii="Calibri" w:eastAsia="Times New Roman" w:hAnsi="Calibri" w:cs="Calibri"/>
          <w:lang w:val="en-US" w:eastAsia="en-GB"/>
        </w:rPr>
        <w:t xml:space="preserve">is possible to </w:t>
      </w:r>
      <w:r w:rsidR="00EA148A">
        <w:rPr>
          <w:rFonts w:ascii="Calibri" w:eastAsia="Times New Roman" w:hAnsi="Calibri" w:cs="Calibri"/>
          <w:lang w:val="en-US" w:eastAsia="en-GB"/>
        </w:rPr>
        <w:t>push</w:t>
      </w:r>
      <w:r w:rsidR="00000740" w:rsidRPr="00AE01AB">
        <w:rPr>
          <w:rFonts w:ascii="Calibri" w:eastAsia="Times New Roman" w:hAnsi="Calibri" w:cs="Calibri"/>
          <w:lang w:val="en-US" w:eastAsia="en-GB"/>
        </w:rPr>
        <w:t xml:space="preserve"> </w:t>
      </w:r>
      <w:r w:rsidR="00BB2AB6" w:rsidRPr="00AE01AB">
        <w:rPr>
          <w:rFonts w:ascii="Calibri" w:eastAsia="Times New Roman" w:hAnsi="Calibri" w:cs="Calibri"/>
          <w:lang w:val="en-US" w:eastAsia="en-GB"/>
        </w:rPr>
        <w:t>after each change</w:t>
      </w:r>
      <w:r w:rsidR="00AF32C7" w:rsidRPr="00AE01AB">
        <w:rPr>
          <w:rFonts w:ascii="Calibri" w:eastAsia="Times New Roman" w:hAnsi="Calibri" w:cs="Calibri"/>
          <w:lang w:val="en-US" w:eastAsia="en-GB"/>
        </w:rPr>
        <w:t xml:space="preserve">, so the remote repository is updated as soon as possible. For actual </w:t>
      </w:r>
      <w:r w:rsidR="0043438B" w:rsidRPr="00AE01AB">
        <w:rPr>
          <w:rFonts w:ascii="Calibri" w:eastAsia="Times New Roman" w:hAnsi="Calibri" w:cs="Calibri"/>
          <w:lang w:val="en-US" w:eastAsia="en-GB"/>
        </w:rPr>
        <w:t>Git handling, we are going to use simple-git (</w:t>
      </w:r>
      <w:hyperlink r:id="rId15" w:history="1">
        <w:r w:rsidR="0043438B" w:rsidRPr="00AE01AB">
          <w:rPr>
            <w:rFonts w:ascii="Calibri" w:eastAsia="Times New Roman" w:hAnsi="Calibri" w:cs="Calibri"/>
            <w:color w:val="0000FF"/>
            <w:u w:val="single"/>
            <w:lang w:val="en-US" w:eastAsia="en-GB"/>
          </w:rPr>
          <w:t>https://www.npmjs.com/package/simple-git</w:t>
        </w:r>
      </w:hyperlink>
      <w:r w:rsidR="0043438B" w:rsidRPr="00AE01AB">
        <w:rPr>
          <w:rFonts w:ascii="Calibri" w:eastAsia="Times New Roman" w:hAnsi="Calibri" w:cs="Calibri"/>
          <w:lang w:val="en-US" w:eastAsia="en-GB"/>
        </w:rPr>
        <w:t>) library</w:t>
      </w:r>
      <w:r w:rsidR="00EB5412" w:rsidRPr="00AE01AB">
        <w:rPr>
          <w:rFonts w:ascii="Calibri" w:eastAsia="Times New Roman" w:hAnsi="Calibri" w:cs="Calibri"/>
          <w:lang w:val="en-US" w:eastAsia="en-GB"/>
        </w:rPr>
        <w:t xml:space="preserve">, </w:t>
      </w:r>
      <w:r w:rsidR="001742E6">
        <w:rPr>
          <w:rFonts w:ascii="Calibri" w:eastAsia="Times New Roman" w:hAnsi="Calibri" w:cs="Calibri"/>
          <w:lang w:val="en-US" w:eastAsia="en-GB"/>
        </w:rPr>
        <w:t>which</w:t>
      </w:r>
      <w:r w:rsidR="00EB5412" w:rsidRPr="00AE01AB">
        <w:rPr>
          <w:rFonts w:ascii="Calibri" w:eastAsia="Times New Roman" w:hAnsi="Calibri" w:cs="Calibri"/>
          <w:lang w:val="en-US" w:eastAsia="en-GB"/>
        </w:rPr>
        <w:t xml:space="preserve"> makes git operations easy.</w:t>
      </w:r>
    </w:p>
    <w:p w14:paraId="33A22AFA" w14:textId="77777777" w:rsidR="000B5A01" w:rsidRPr="000B5A01" w:rsidRDefault="00F92243" w:rsidP="000B5A01">
      <w:pPr>
        <w:shd w:val="clear" w:color="auto" w:fill="282C34"/>
        <w:spacing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br/>
      </w:r>
      <w:r w:rsidR="000B5A01"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="000B5A01"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="000B5A01"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="000B5A01"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="000B5A01"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pull</w:t>
      </w:r>
      <w:r w:rsidR="000B5A01"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</w:t>
      </w:r>
      <w:r w:rsidR="000B5A01"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="000B5A01"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</w:t>
      </w:r>
      <w:r w:rsidR="000B5A01" w:rsidRPr="000B5A01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any</w:t>
      </w:r>
      <w:r w:rsidR="000B5A01"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&gt; {</w:t>
      </w:r>
    </w:p>
    <w:p w14:paraId="6F577AFB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ensureRepo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;</w:t>
      </w:r>
    </w:p>
    <w:p w14:paraId="0A15D7F0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repo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pull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;</w:t>
      </w:r>
    </w:p>
    <w:p w14:paraId="0309C345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2894E092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727804D9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commitAndPush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message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string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</w:t>
      </w:r>
      <w:r w:rsidRPr="000B5A01">
        <w:rPr>
          <w:rFonts w:ascii="Consolas" w:eastAsia="Times New Roman" w:hAnsi="Consolas" w:cs="Times New Roman"/>
          <w:color w:val="E5C07B"/>
          <w:sz w:val="21"/>
          <w:szCs w:val="21"/>
          <w:lang w:eastAsia="en-GB"/>
        </w:rPr>
        <w:t>any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&gt; {</w:t>
      </w:r>
    </w:p>
    <w:p w14:paraId="015EF870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ensureRepo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;</w:t>
      </w:r>
    </w:p>
    <w:p w14:paraId="336DA10D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repo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add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0B5A01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'.'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0FC84AB1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var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commitRes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repo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commit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message);</w:t>
      </w:r>
    </w:p>
    <w:p w14:paraId="11E6148D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var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pushRes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repo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push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;</w:t>
      </w:r>
    </w:p>
    <w:p w14:paraId="42AF0F72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50F05CAC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ensureRepo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) {</w:t>
      </w:r>
    </w:p>
    <w:p w14:paraId="302002F5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0B5A01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if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(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!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repo) {</w:t>
      </w:r>
    </w:p>
    <w:p w14:paraId="571E4DFD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    repo </w:t>
      </w:r>
      <w:r w:rsidRPr="000B5A01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0B5A01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simplegit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0B5A01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b</w:t>
      </w: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0B5A01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dir</w:t>
      </w:r>
      <w:proofErr w:type="spellEnd"/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40A2CCB6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}</w:t>
      </w:r>
    </w:p>
    <w:p w14:paraId="409427E0" w14:textId="77777777" w:rsidR="000B5A01" w:rsidRPr="000B5A01" w:rsidRDefault="000B5A01" w:rsidP="000B5A01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0B5A01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64B37015" w14:textId="0ECA9A57" w:rsidR="0093096B" w:rsidRPr="00AE01AB" w:rsidRDefault="0093096B" w:rsidP="000B5A01">
      <w:pPr>
        <w:spacing w:after="0" w:line="240" w:lineRule="auto"/>
        <w:textAlignment w:val="center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</w:p>
    <w:p w14:paraId="4B02A008" w14:textId="77777777" w:rsidR="001506F0" w:rsidRPr="00AE01AB" w:rsidRDefault="001506F0" w:rsidP="00EB5412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</w:p>
    <w:p w14:paraId="60ED73B3" w14:textId="40172B27" w:rsidR="00F92243" w:rsidRPr="00AE01AB" w:rsidRDefault="001506F0" w:rsidP="00EB5412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And then in actual update code:</w:t>
      </w:r>
      <w:r w:rsidR="00F92243" w:rsidRPr="00AE01AB">
        <w:rPr>
          <w:rFonts w:ascii="Calibri" w:eastAsia="Times New Roman" w:hAnsi="Calibri" w:cs="Calibri"/>
          <w:lang w:val="en-US" w:eastAsia="en-GB"/>
        </w:rPr>
        <w:br/>
        <w:t> </w:t>
      </w:r>
    </w:p>
    <w:p w14:paraId="62C84AFF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sync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function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update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invoice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InvoiceUpdateModel)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: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Promise&lt;InvoiceDocument&gt; {</w:t>
      </w:r>
    </w:p>
    <w:p w14:paraId="38F20D60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let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b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invoices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single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invoice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38F7F591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{ 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...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, 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...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 };</w:t>
      </w:r>
    </w:p>
    <w:p w14:paraId="1B947F6A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56B6C2"/>
          <w:sz w:val="21"/>
          <w:szCs w:val="21"/>
          <w:lang w:eastAsia="en-GB"/>
        </w:rPr>
        <w:t>=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db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invoices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update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2AE8C0C7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await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repoService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61AFEF"/>
          <w:sz w:val="21"/>
          <w:szCs w:val="21"/>
          <w:lang w:eastAsia="en-GB"/>
        </w:rPr>
        <w:t>commitAndPush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(</w:t>
      </w:r>
      <w:r w:rsidRPr="00167392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`invoice(${</w:t>
      </w:r>
      <w:r w:rsidRPr="00167392">
        <w:rPr>
          <w:rFonts w:ascii="Consolas" w:eastAsia="Times New Roman" w:hAnsi="Consolas" w:cs="Times New Roman"/>
          <w:color w:val="E06C75"/>
          <w:sz w:val="21"/>
          <w:szCs w:val="21"/>
          <w:lang w:eastAsia="en-GB"/>
        </w:rPr>
        <w:t>invoice</w:t>
      </w:r>
      <w:r w:rsidRPr="00167392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.</w:t>
      </w:r>
      <w:r w:rsidRPr="00167392">
        <w:rPr>
          <w:rFonts w:ascii="Consolas" w:eastAsia="Times New Roman" w:hAnsi="Consolas" w:cs="Times New Roman"/>
          <w:color w:val="D19A66"/>
          <w:sz w:val="21"/>
          <w:szCs w:val="21"/>
          <w:lang w:eastAsia="en-GB"/>
        </w:rPr>
        <w:t>id</w:t>
      </w:r>
      <w:r w:rsidRPr="00167392">
        <w:rPr>
          <w:rFonts w:ascii="Consolas" w:eastAsia="Times New Roman" w:hAnsi="Consolas" w:cs="Times New Roman"/>
          <w:color w:val="98C379"/>
          <w:sz w:val="21"/>
          <w:szCs w:val="21"/>
          <w:lang w:eastAsia="en-GB"/>
        </w:rPr>
        <w:t>}):updated`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);</w:t>
      </w:r>
    </w:p>
    <w:p w14:paraId="3E385FC5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   </w:t>
      </w:r>
      <w:r w:rsidRPr="00167392">
        <w:rPr>
          <w:rFonts w:ascii="Consolas" w:eastAsia="Times New Roman" w:hAnsi="Consolas" w:cs="Times New Roman"/>
          <w:color w:val="C678DD"/>
          <w:sz w:val="21"/>
          <w:szCs w:val="21"/>
          <w:lang w:eastAsia="en-GB"/>
        </w:rPr>
        <w:t>return</w:t>
      </w: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 </w:t>
      </w:r>
      <w:proofErr w:type="spellStart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invoiceDocument</w:t>
      </w:r>
      <w:proofErr w:type="spellEnd"/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;</w:t>
      </w:r>
    </w:p>
    <w:p w14:paraId="13BEDB5D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  <w:r w:rsidRPr="00167392"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  <w:t>}</w:t>
      </w:r>
    </w:p>
    <w:p w14:paraId="1BF24D9D" w14:textId="77777777" w:rsidR="00167392" w:rsidRPr="00167392" w:rsidRDefault="00167392" w:rsidP="00167392">
      <w:pPr>
        <w:shd w:val="clear" w:color="auto" w:fill="282C34"/>
        <w:spacing w:after="0" w:line="285" w:lineRule="atLeast"/>
        <w:rPr>
          <w:rFonts w:ascii="Consolas" w:eastAsia="Times New Roman" w:hAnsi="Consolas" w:cs="Times New Roman"/>
          <w:color w:val="ABB2BF"/>
          <w:sz w:val="21"/>
          <w:szCs w:val="21"/>
          <w:lang w:eastAsia="en-GB"/>
        </w:rPr>
      </w:pPr>
    </w:p>
    <w:p w14:paraId="532FE268" w14:textId="77777777" w:rsidR="00C06CD3" w:rsidRPr="00AE01AB" w:rsidRDefault="00C06CD3" w:rsidP="00EB5412">
      <w:pPr>
        <w:spacing w:after="0" w:line="240" w:lineRule="auto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</w:p>
    <w:p w14:paraId="41E617E0" w14:textId="77777777" w:rsidR="00F92243" w:rsidRPr="00AE01AB" w:rsidRDefault="00F92243" w:rsidP="00C06CD3">
      <w:pPr>
        <w:spacing w:after="0" w:line="240" w:lineRule="auto"/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</w:pPr>
      <w:r w:rsidRPr="00AE01AB">
        <w:rPr>
          <w:rFonts w:ascii="Calibri" w:eastAsia="Times New Roman" w:hAnsi="Calibri" w:cs="Calibri"/>
          <w:color w:val="9298A3"/>
          <w:sz w:val="21"/>
          <w:szCs w:val="21"/>
          <w:lang w:val="en-US" w:eastAsia="en-GB"/>
        </w:rPr>
        <w:t> </w:t>
      </w:r>
    </w:p>
    <w:p w14:paraId="332EC026" w14:textId="77777777" w:rsidR="00F92243" w:rsidRPr="00AE01AB" w:rsidRDefault="00F92243" w:rsidP="00F92243">
      <w:pPr>
        <w:spacing w:after="0" w:line="240" w:lineRule="auto"/>
        <w:ind w:left="540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 </w:t>
      </w:r>
    </w:p>
    <w:p w14:paraId="238E3F22" w14:textId="663236A0" w:rsidR="00F92243" w:rsidRPr="00AE01AB" w:rsidRDefault="007A691C" w:rsidP="00167392">
      <w:pPr>
        <w:pStyle w:val="Heading2"/>
        <w:rPr>
          <w:rFonts w:eastAsia="Times New Roman"/>
          <w:lang w:val="en-US" w:eastAsia="en-GB"/>
        </w:rPr>
      </w:pPr>
      <w:r>
        <w:rPr>
          <w:rFonts w:eastAsia="Times New Roman"/>
          <w:lang w:val="en-US" w:eastAsia="en-GB"/>
        </w:rPr>
        <w:t>Conclusion</w:t>
      </w:r>
    </w:p>
    <w:p w14:paraId="667FD44C" w14:textId="2349121C" w:rsidR="00F92243" w:rsidRDefault="00F92243" w:rsidP="0095088D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 w:rsidRPr="00AE01AB">
        <w:rPr>
          <w:rFonts w:ascii="Calibri" w:eastAsia="Times New Roman" w:hAnsi="Calibri" w:cs="Calibri"/>
          <w:lang w:val="en-US" w:eastAsia="en-GB"/>
        </w:rPr>
        <w:t>I must say that I`m happy with the result. For this specific use case</w:t>
      </w:r>
      <w:r w:rsidR="00C05677">
        <w:rPr>
          <w:rFonts w:ascii="Calibri" w:eastAsia="Times New Roman" w:hAnsi="Calibri" w:cs="Calibri"/>
          <w:lang w:val="en-US" w:eastAsia="en-GB"/>
        </w:rPr>
        <w:t>,</w:t>
      </w:r>
      <w:r w:rsidRPr="00AE01AB">
        <w:rPr>
          <w:rFonts w:ascii="Calibri" w:eastAsia="Times New Roman" w:hAnsi="Calibri" w:cs="Calibri"/>
          <w:lang w:val="en-US" w:eastAsia="en-GB"/>
        </w:rPr>
        <w:t xml:space="preserve"> git works quite nice as a database for application data. </w:t>
      </w:r>
      <w:r w:rsidR="00E43863" w:rsidRPr="00AE01AB">
        <w:rPr>
          <w:rFonts w:ascii="Calibri" w:eastAsia="Times New Roman" w:hAnsi="Calibri" w:cs="Calibri"/>
          <w:lang w:val="en-US" w:eastAsia="en-GB"/>
        </w:rPr>
        <w:t>Of course,</w:t>
      </w:r>
      <w:r w:rsidRPr="00AE01AB">
        <w:rPr>
          <w:rFonts w:ascii="Calibri" w:eastAsia="Times New Roman" w:hAnsi="Calibri" w:cs="Calibri"/>
          <w:lang w:val="en-US" w:eastAsia="en-GB"/>
        </w:rPr>
        <w:t xml:space="preserve"> the performance</w:t>
      </w:r>
      <w:r w:rsidR="00C71C05">
        <w:rPr>
          <w:rFonts w:ascii="Calibri" w:eastAsia="Times New Roman" w:hAnsi="Calibri" w:cs="Calibri"/>
          <w:lang w:val="en-US" w:eastAsia="en-GB"/>
        </w:rPr>
        <w:t xml:space="preserve"> is much lower</w:t>
      </w:r>
      <w:r w:rsidRPr="00AE01AB">
        <w:rPr>
          <w:rFonts w:ascii="Calibri" w:eastAsia="Times New Roman" w:hAnsi="Calibri" w:cs="Calibri"/>
          <w:lang w:val="en-US" w:eastAsia="en-GB"/>
        </w:rPr>
        <w:t xml:space="preserve"> compared to common database solutions. The whole concept would </w:t>
      </w:r>
      <w:r w:rsidR="000007A2">
        <w:rPr>
          <w:rFonts w:ascii="Calibri" w:eastAsia="Times New Roman" w:hAnsi="Calibri" w:cs="Calibri"/>
          <w:lang w:val="en-US" w:eastAsia="en-GB"/>
        </w:rPr>
        <w:t xml:space="preserve">also </w:t>
      </w:r>
      <w:r w:rsidRPr="00AE01AB">
        <w:rPr>
          <w:rFonts w:ascii="Calibri" w:eastAsia="Times New Roman" w:hAnsi="Calibri" w:cs="Calibri"/>
          <w:lang w:val="en-US" w:eastAsia="en-GB"/>
        </w:rPr>
        <w:t xml:space="preserve">be far from ideal in case of an application hosted on a remote server because it would make dealing with conflicts much more </w:t>
      </w:r>
      <w:commentRangeStart w:id="15"/>
      <w:r w:rsidRPr="00AE01AB">
        <w:rPr>
          <w:rFonts w:ascii="Calibri" w:eastAsia="Times New Roman" w:hAnsi="Calibri" w:cs="Calibri"/>
          <w:lang w:val="en-US" w:eastAsia="en-GB"/>
        </w:rPr>
        <w:t>difficult</w:t>
      </w:r>
      <w:commentRangeEnd w:id="15"/>
      <w:r w:rsidR="0049426F">
        <w:rPr>
          <w:rStyle w:val="CommentReference"/>
        </w:rPr>
        <w:commentReference w:id="15"/>
      </w:r>
      <w:r w:rsidRPr="00AE01AB">
        <w:rPr>
          <w:rFonts w:ascii="Calibri" w:eastAsia="Times New Roman" w:hAnsi="Calibri" w:cs="Calibri"/>
          <w:lang w:val="en-US" w:eastAsia="en-GB"/>
        </w:rPr>
        <w:t>.</w:t>
      </w:r>
      <w:r w:rsidR="00420F2C">
        <w:rPr>
          <w:rFonts w:ascii="Calibri" w:eastAsia="Times New Roman" w:hAnsi="Calibri" w:cs="Calibri"/>
          <w:lang w:val="en-US" w:eastAsia="en-GB"/>
        </w:rPr>
        <w:t xml:space="preserve"> But on the other hand, it is </w:t>
      </w:r>
      <w:r w:rsidR="005229DC">
        <w:rPr>
          <w:rFonts w:ascii="Calibri" w:eastAsia="Times New Roman" w:hAnsi="Calibri" w:cs="Calibri"/>
          <w:lang w:val="en-US" w:eastAsia="en-GB"/>
        </w:rPr>
        <w:t>really simple</w:t>
      </w:r>
      <w:r w:rsidR="00A77B38">
        <w:rPr>
          <w:rFonts w:ascii="Calibri" w:eastAsia="Times New Roman" w:hAnsi="Calibri" w:cs="Calibri"/>
          <w:lang w:val="en-US" w:eastAsia="en-GB"/>
        </w:rPr>
        <w:t>, cheap</w:t>
      </w:r>
      <w:r w:rsidR="005229DC">
        <w:rPr>
          <w:rFonts w:ascii="Calibri" w:eastAsia="Times New Roman" w:hAnsi="Calibri" w:cs="Calibri"/>
          <w:lang w:val="en-US" w:eastAsia="en-GB"/>
        </w:rPr>
        <w:t xml:space="preserve"> and it gives us </w:t>
      </w:r>
      <w:r w:rsidR="005A4386">
        <w:rPr>
          <w:rFonts w:ascii="Calibri" w:eastAsia="Times New Roman" w:hAnsi="Calibri" w:cs="Calibri"/>
          <w:lang w:val="en-US" w:eastAsia="en-GB"/>
        </w:rPr>
        <w:t xml:space="preserve">the </w:t>
      </w:r>
      <w:r w:rsidR="005229DC">
        <w:rPr>
          <w:rFonts w:ascii="Calibri" w:eastAsia="Times New Roman" w:hAnsi="Calibri" w:cs="Calibri"/>
          <w:lang w:val="en-US" w:eastAsia="en-GB"/>
        </w:rPr>
        <w:t>ability to do quick hacking</w:t>
      </w:r>
      <w:r w:rsidR="002F6F07">
        <w:rPr>
          <w:rFonts w:ascii="Calibri" w:eastAsia="Times New Roman" w:hAnsi="Calibri" w:cs="Calibri"/>
          <w:lang w:val="en-US" w:eastAsia="en-GB"/>
        </w:rPr>
        <w:t xml:space="preserve"> of </w:t>
      </w:r>
      <w:r w:rsidR="00EE6881">
        <w:rPr>
          <w:rFonts w:ascii="Calibri" w:eastAsia="Times New Roman" w:hAnsi="Calibri" w:cs="Calibri"/>
          <w:lang w:val="en-US" w:eastAsia="en-GB"/>
        </w:rPr>
        <w:t>documents.</w:t>
      </w:r>
    </w:p>
    <w:p w14:paraId="00471B73" w14:textId="77777777" w:rsidR="009C0067" w:rsidRDefault="009C0067" w:rsidP="0095088D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</w:p>
    <w:p w14:paraId="44033949" w14:textId="035BE0C0" w:rsidR="0041580C" w:rsidRDefault="00FA3D17" w:rsidP="0095088D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r>
        <w:rPr>
          <w:rFonts w:ascii="Calibri" w:eastAsia="Times New Roman" w:hAnsi="Calibri" w:cs="Calibri"/>
          <w:lang w:val="en-US" w:eastAsia="en-GB"/>
        </w:rPr>
        <w:t>You can acces</w:t>
      </w:r>
      <w:commentRangeStart w:id="16"/>
      <w:r>
        <w:rPr>
          <w:rFonts w:ascii="Calibri" w:eastAsia="Times New Roman" w:hAnsi="Calibri" w:cs="Calibri"/>
          <w:lang w:val="en-US" w:eastAsia="en-GB"/>
        </w:rPr>
        <w:t xml:space="preserve">s </w:t>
      </w:r>
      <w:commentRangeEnd w:id="16"/>
      <w:r w:rsidR="00050B73">
        <w:rPr>
          <w:rStyle w:val="CommentReference"/>
        </w:rPr>
        <w:commentReference w:id="16"/>
      </w:r>
      <w:r w:rsidR="00821124">
        <w:rPr>
          <w:rFonts w:ascii="Calibri" w:eastAsia="Times New Roman" w:hAnsi="Calibri" w:cs="Calibri"/>
          <w:lang w:val="en-US" w:eastAsia="en-GB"/>
        </w:rPr>
        <w:t xml:space="preserve">the </w:t>
      </w:r>
      <w:r>
        <w:rPr>
          <w:rFonts w:ascii="Calibri" w:eastAsia="Times New Roman" w:hAnsi="Calibri" w:cs="Calibri"/>
          <w:lang w:val="en-US" w:eastAsia="en-GB"/>
        </w:rPr>
        <w:t>whole code</w:t>
      </w:r>
      <w:r w:rsidR="00886607">
        <w:rPr>
          <w:rFonts w:ascii="Calibri" w:eastAsia="Times New Roman" w:hAnsi="Calibri" w:cs="Calibri"/>
          <w:lang w:val="en-US" w:eastAsia="en-GB"/>
        </w:rPr>
        <w:t xml:space="preserve"> </w:t>
      </w:r>
      <w:r w:rsidR="004A5356">
        <w:rPr>
          <w:rFonts w:ascii="Calibri" w:eastAsia="Times New Roman" w:hAnsi="Calibri" w:cs="Calibri"/>
          <w:lang w:val="en-US" w:eastAsia="en-GB"/>
        </w:rPr>
        <w:t xml:space="preserve">of </w:t>
      </w:r>
      <w:r w:rsidR="00674DB7">
        <w:rPr>
          <w:rFonts w:ascii="Calibri" w:eastAsia="Times New Roman" w:hAnsi="Calibri" w:cs="Calibri"/>
          <w:lang w:val="en-US" w:eastAsia="en-GB"/>
        </w:rPr>
        <w:t xml:space="preserve">the invoicing application here </w:t>
      </w:r>
      <w:hyperlink r:id="rId16" w:history="1">
        <w:r w:rsidR="00674DB7">
          <w:rPr>
            <w:rStyle w:val="Hyperlink"/>
          </w:rPr>
          <w:t>https://github.com/pruttned/owl-invoice</w:t>
        </w:r>
      </w:hyperlink>
      <w:r>
        <w:rPr>
          <w:rFonts w:ascii="Calibri" w:eastAsia="Times New Roman" w:hAnsi="Calibri" w:cs="Calibri"/>
          <w:lang w:val="en-US" w:eastAsia="en-GB"/>
        </w:rPr>
        <w:t xml:space="preserve"> </w:t>
      </w:r>
    </w:p>
    <w:p w14:paraId="3D3438EC" w14:textId="77777777" w:rsidR="009C148A" w:rsidRPr="0095088D" w:rsidRDefault="009C148A" w:rsidP="0095088D">
      <w:pPr>
        <w:spacing w:after="0" w:line="240" w:lineRule="auto"/>
        <w:rPr>
          <w:rFonts w:ascii="Calibri" w:eastAsia="Times New Roman" w:hAnsi="Calibri" w:cs="Calibri"/>
          <w:lang w:val="en-US" w:eastAsia="en-GB"/>
        </w:rPr>
      </w:pPr>
      <w:bookmarkStart w:id="17" w:name="_GoBack"/>
      <w:bookmarkEnd w:id="17"/>
    </w:p>
    <w:sectPr w:rsidR="009C148A" w:rsidRPr="009508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Ivan Ruttkay-Nedecký" w:date="2019-11-24T11:45:00Z" w:initials="IR">
    <w:p w14:paraId="1C11FEE6" w14:textId="083B5E66" w:rsidR="214396C1" w:rsidRDefault="214396C1">
      <w:pPr>
        <w:pStyle w:val="CommentText"/>
      </w:pPr>
      <w:proofErr w:type="spellStart"/>
      <w:r>
        <w:t>Minimalne</w:t>
      </w:r>
      <w:proofErr w:type="spellEnd"/>
      <w:r>
        <w:t xml:space="preserve"> by </w:t>
      </w:r>
      <w:proofErr w:type="spellStart"/>
      <w:r>
        <w:t>som</w:t>
      </w:r>
      <w:proofErr w:type="spellEnd"/>
      <w:r>
        <w:t xml:space="preserve"> </w:t>
      </w:r>
      <w:proofErr w:type="spellStart"/>
      <w:r>
        <w:t>druhu</w:t>
      </w:r>
      <w:proofErr w:type="spellEnd"/>
      <w:r>
        <w:t xml:space="preserve"> </w:t>
      </w:r>
      <w:proofErr w:type="spellStart"/>
      <w:r>
        <w:t>vetu</w:t>
      </w:r>
      <w:proofErr w:type="spellEnd"/>
      <w:r>
        <w:t xml:space="preserve"> </w:t>
      </w:r>
      <w:proofErr w:type="spellStart"/>
      <w:r>
        <w:t>zacal</w:t>
      </w:r>
      <w:proofErr w:type="spellEnd"/>
      <w:r>
        <w:t xml:space="preserve"> </w:t>
      </w:r>
      <w:proofErr w:type="spellStart"/>
      <w:r>
        <w:t>slovom</w:t>
      </w:r>
      <w:proofErr w:type="spellEnd"/>
      <w:r>
        <w:t xml:space="preserve"> 'ale', aby bolo </w:t>
      </w:r>
      <w:proofErr w:type="spellStart"/>
      <w:r>
        <w:t>jasne</w:t>
      </w:r>
      <w:proofErr w:type="spellEnd"/>
      <w:r>
        <w:t xml:space="preserve">, ze </w:t>
      </w:r>
      <w:proofErr w:type="spellStart"/>
      <w:r>
        <w:t>druha</w:t>
      </w:r>
      <w:proofErr w:type="spellEnd"/>
      <w:r>
        <w:t xml:space="preserve"> </w:t>
      </w:r>
      <w:proofErr w:type="spellStart"/>
      <w:r>
        <w:t>veta</w:t>
      </w:r>
      <w:proofErr w:type="spellEnd"/>
      <w:r>
        <w:t xml:space="preserve"> je </w:t>
      </w:r>
      <w:proofErr w:type="spellStart"/>
      <w:r>
        <w:t>rozvynitim</w:t>
      </w:r>
      <w:proofErr w:type="spellEnd"/>
      <w:r>
        <w:t xml:space="preserve"> </w:t>
      </w:r>
      <w:proofErr w:type="spellStart"/>
      <w:r>
        <w:t>myslienky</w:t>
      </w:r>
      <w:proofErr w:type="spellEnd"/>
      <w:r>
        <w:t xml:space="preserve"> z </w:t>
      </w:r>
      <w:proofErr w:type="spellStart"/>
      <w:r>
        <w:t>prvej</w:t>
      </w:r>
      <w:proofErr w:type="spellEnd"/>
      <w:r>
        <w:t xml:space="preserve"> </w:t>
      </w:r>
      <w:proofErr w:type="spellStart"/>
      <w:r>
        <w:t>vety</w:t>
      </w:r>
      <w:proofErr w:type="spellEnd"/>
      <w:r>
        <w:t xml:space="preserve">. </w:t>
      </w:r>
      <w:proofErr w:type="spellStart"/>
      <w:r>
        <w:t>Trosku</w:t>
      </w:r>
      <w:proofErr w:type="spellEnd"/>
      <w:r>
        <w:t xml:space="preserve"> mi to </w:t>
      </w:r>
      <w:proofErr w:type="spellStart"/>
      <w:r>
        <w:t>totiz</w:t>
      </w:r>
      <w:proofErr w:type="spellEnd"/>
      <w:r>
        <w:t xml:space="preserve"> </w:t>
      </w:r>
      <w:proofErr w:type="spellStart"/>
      <w:r>
        <w:t>pripada</w:t>
      </w:r>
      <w:proofErr w:type="spellEnd"/>
      <w:r>
        <w:t xml:space="preserve">, </w:t>
      </w:r>
      <w:proofErr w:type="spellStart"/>
      <w:r>
        <w:t>ako</w:t>
      </w:r>
      <w:proofErr w:type="spellEnd"/>
      <w:r>
        <w:t xml:space="preserve"> by </w:t>
      </w:r>
      <w:proofErr w:type="spellStart"/>
      <w:r>
        <w:t>si</w:t>
      </w:r>
      <w:proofErr w:type="spellEnd"/>
      <w:r>
        <w:t xml:space="preserve"> </w:t>
      </w:r>
      <w:proofErr w:type="spellStart"/>
      <w:r>
        <w:t>zacal</w:t>
      </w:r>
      <w:proofErr w:type="spellEnd"/>
      <w:r>
        <w:t xml:space="preserve"> </w:t>
      </w:r>
      <w:proofErr w:type="spellStart"/>
      <w:r>
        <w:t>uplne</w:t>
      </w:r>
      <w:proofErr w:type="spellEnd"/>
      <w:r>
        <w:t xml:space="preserve"> </w:t>
      </w:r>
      <w:proofErr w:type="spellStart"/>
      <w:r>
        <w:t>inu</w:t>
      </w:r>
      <w:proofErr w:type="spellEnd"/>
      <w:r>
        <w:t xml:space="preserve"> </w:t>
      </w:r>
      <w:proofErr w:type="spellStart"/>
      <w:r>
        <w:t>myslienku</w:t>
      </w:r>
      <w:proofErr w:type="spellEnd"/>
      <w:r>
        <w:t xml:space="preserve"> v </w:t>
      </w:r>
      <w:proofErr w:type="spellStart"/>
      <w:r>
        <w:t>druhej</w:t>
      </w:r>
      <w:proofErr w:type="spellEnd"/>
      <w:r>
        <w:t xml:space="preserve"> </w:t>
      </w:r>
      <w:proofErr w:type="spellStart"/>
      <w:r>
        <w:t>vete</w:t>
      </w:r>
      <w:proofErr w:type="spellEnd"/>
      <w:r>
        <w:t>.</w:t>
      </w:r>
      <w:r>
        <w:rPr>
          <w:rStyle w:val="CommentReference"/>
        </w:rPr>
        <w:annotationRef/>
      </w:r>
    </w:p>
    <w:p w14:paraId="011F146B" w14:textId="6A383A26" w:rsidR="214396C1" w:rsidRDefault="214396C1">
      <w:pPr>
        <w:pStyle w:val="CommentText"/>
      </w:pPr>
    </w:p>
    <w:p w14:paraId="4B8F46AD" w14:textId="428E5941" w:rsidR="214396C1" w:rsidRDefault="214396C1">
      <w:pPr>
        <w:pStyle w:val="CommentText"/>
      </w:pPr>
      <w:proofErr w:type="spellStart"/>
      <w:r>
        <w:t>Nieco</w:t>
      </w:r>
      <w:proofErr w:type="spellEnd"/>
      <w:r>
        <w:t xml:space="preserve"> </w:t>
      </w:r>
      <w:proofErr w:type="spellStart"/>
      <w:r>
        <w:t>ako</w:t>
      </w:r>
      <w:proofErr w:type="spellEnd"/>
      <w:r>
        <w:t>:</w:t>
      </w:r>
    </w:p>
    <w:p w14:paraId="7120A677" w14:textId="63204597" w:rsidR="214396C1" w:rsidRDefault="214396C1">
      <w:pPr>
        <w:pStyle w:val="CommentText"/>
      </w:pPr>
      <w:r>
        <w:t xml:space="preserve">'But we knew we would needed to </w:t>
      </w:r>
      <w:proofErr w:type="spellStart"/>
      <w:r>
        <w:t>vystavit</w:t>
      </w:r>
      <w:proofErr w:type="spellEnd"/>
      <w:r>
        <w:t xml:space="preserve"> our first invoices before our application is done.'</w:t>
      </w:r>
    </w:p>
  </w:comment>
  <w:comment w:id="1" w:author="Ivan Ruttkay-Nedecký" w:date="2019-11-24T11:43:00Z" w:initials="IR">
    <w:p w14:paraId="4A01B505" w14:textId="0D0EA5DA" w:rsidR="78AC1FE1" w:rsidRDefault="78AC1FE1">
      <w:pPr>
        <w:pStyle w:val="CommentText"/>
      </w:pPr>
      <w:proofErr w:type="spellStart"/>
      <w:r>
        <w:t>Viac</w:t>
      </w:r>
      <w:proofErr w:type="spellEnd"/>
      <w:r>
        <w:t xml:space="preserve"> by </w:t>
      </w:r>
      <w:proofErr w:type="spellStart"/>
      <w:r>
        <w:t>som</w:t>
      </w:r>
      <w:proofErr w:type="spellEnd"/>
      <w:r>
        <w:t xml:space="preserve"> tam dal </w:t>
      </w:r>
      <w:proofErr w:type="spellStart"/>
      <w:r>
        <w:t>teba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</w:t>
      </w:r>
      <w:proofErr w:type="spellStart"/>
      <w:r>
        <w:t>osobu</w:t>
      </w:r>
      <w:proofErr w:type="spellEnd"/>
      <w:r>
        <w:t xml:space="preserve">. </w:t>
      </w:r>
      <w:proofErr w:type="spellStart"/>
      <w:r>
        <w:t>Teda</w:t>
      </w:r>
      <w:proofErr w:type="spellEnd"/>
      <w:r>
        <w:t xml:space="preserve"> </w:t>
      </w:r>
      <w:proofErr w:type="spellStart"/>
      <w:r>
        <w:t>nie</w:t>
      </w:r>
      <w:proofErr w:type="spellEnd"/>
      <w:r>
        <w:t xml:space="preserve"> '</w:t>
      </w:r>
      <w:proofErr w:type="spellStart"/>
      <w:r>
        <w:t>aplikacia</w:t>
      </w:r>
      <w:proofErr w:type="spellEnd"/>
      <w:r>
        <w:t xml:space="preserve"> bola </w:t>
      </w:r>
      <w:proofErr w:type="spellStart"/>
      <w:r>
        <w:t>indended</w:t>
      </w:r>
      <w:proofErr w:type="spellEnd"/>
      <w:r>
        <w:t>', ale '</w:t>
      </w:r>
      <w:proofErr w:type="spellStart"/>
      <w:r>
        <w:t>stacilo</w:t>
      </w:r>
      <w:proofErr w:type="spellEnd"/>
      <w:r>
        <w:t xml:space="preserve"> </w:t>
      </w:r>
      <w:proofErr w:type="spellStart"/>
      <w:r>
        <w:t>nam</w:t>
      </w:r>
      <w:proofErr w:type="spellEnd"/>
      <w:r>
        <w:t>, aby'</w:t>
      </w:r>
      <w:r>
        <w:rPr>
          <w:rStyle w:val="CommentReference"/>
        </w:rPr>
        <w:annotationRef/>
      </w:r>
    </w:p>
  </w:comment>
  <w:comment w:id="2" w:author="Ivan Ruttkay-Nedecký" w:date="2019-11-24T11:59:00Z" w:initials="IR">
    <w:p w14:paraId="3854DB96" w14:textId="131C7F22" w:rsidR="00BE1C9C" w:rsidRPr="00BE1C9C" w:rsidRDefault="00BE1C9C">
      <w:pPr>
        <w:pStyle w:val="CommentText"/>
        <w:rPr>
          <w:sz w:val="16"/>
          <w:szCs w:val="16"/>
        </w:rPr>
      </w:pPr>
      <w:r>
        <w:rPr>
          <w:rStyle w:val="CommentReference"/>
        </w:rPr>
        <w:annotationRef/>
      </w:r>
      <w:proofErr w:type="spellStart"/>
      <w:r>
        <w:rPr>
          <w:rStyle w:val="CommentReference"/>
        </w:rPr>
        <w:t>Slovu</w:t>
      </w:r>
      <w:proofErr w:type="spellEnd"/>
      <w:r>
        <w:rPr>
          <w:rStyle w:val="CommentReference"/>
        </w:rPr>
        <w:t xml:space="preserve"> ‘backend’ </w:t>
      </w:r>
      <w:proofErr w:type="spellStart"/>
      <w:r>
        <w:rPr>
          <w:rStyle w:val="CommentReference"/>
        </w:rPr>
        <w:t>tu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uplne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nerozumiem</w:t>
      </w:r>
      <w:proofErr w:type="spellEnd"/>
    </w:p>
  </w:comment>
  <w:comment w:id="3" w:author="Ivan Ruttkay-Nedecký" w:date="2019-11-24T12:03:00Z" w:initials="IR">
    <w:p w14:paraId="1964FDB9" w14:textId="7796AF8C" w:rsidR="009E2B2D" w:rsidRDefault="009E2B2D">
      <w:pPr>
        <w:pStyle w:val="CommentText"/>
      </w:pPr>
      <w:r>
        <w:rPr>
          <w:rStyle w:val="CommentReference"/>
        </w:rPr>
        <w:annotationRef/>
      </w:r>
      <w:r>
        <w:t xml:space="preserve">Let`s face it, </w:t>
      </w:r>
      <w:r w:rsidR="00F2613B">
        <w:t>managing history in ordinal…</w:t>
      </w:r>
    </w:p>
  </w:comment>
  <w:comment w:id="4" w:author="Ivan Ruttkay-Nedecký" w:date="2019-11-24T12:06:00Z" w:initials="IR">
    <w:p w14:paraId="6F0A1DD9" w14:textId="5D6C4BD7" w:rsidR="00254E3F" w:rsidRDefault="00254E3F">
      <w:pPr>
        <w:pStyle w:val="CommentText"/>
      </w:pPr>
      <w:r>
        <w:rPr>
          <w:rStyle w:val="CommentReference"/>
        </w:rPr>
        <w:annotationRef/>
      </w:r>
      <w:r>
        <w:t xml:space="preserve">Your </w:t>
      </w:r>
      <w:proofErr w:type="spellStart"/>
      <w:r>
        <w:t>favorite</w:t>
      </w:r>
      <w:proofErr w:type="spellEnd"/>
      <w:r>
        <w:t xml:space="preserve"> text editor</w:t>
      </w:r>
    </w:p>
  </w:comment>
  <w:comment w:id="5" w:author="Ivan Ruttkay-Nedecký" w:date="2019-11-24T12:08:00Z" w:initials="IR">
    <w:p w14:paraId="7DED05B5" w14:textId="20388917" w:rsidR="00BF2408" w:rsidRDefault="00BF2408">
      <w:pPr>
        <w:pStyle w:val="CommentText"/>
      </w:pPr>
      <w:r>
        <w:rPr>
          <w:rStyle w:val="CommentReference"/>
        </w:rPr>
        <w:annotationRef/>
      </w:r>
      <w:r>
        <w:t xml:space="preserve">You can also hack </w:t>
      </w:r>
      <w:r w:rsidR="00F97458">
        <w:t>some data</w:t>
      </w:r>
      <w:r w:rsidR="008F6B87">
        <w:t>…</w:t>
      </w:r>
    </w:p>
  </w:comment>
  <w:comment w:id="6" w:author="Ivan Ruttkay-Nedecký" w:date="2019-11-24T12:09:00Z" w:initials="IR">
    <w:p w14:paraId="05BBF8DA" w14:textId="7BF574A7" w:rsidR="0034242D" w:rsidRDefault="0034242D">
      <w:pPr>
        <w:pStyle w:val="CommentText"/>
      </w:pPr>
      <w:r>
        <w:rPr>
          <w:rStyle w:val="CommentReference"/>
        </w:rPr>
        <w:annotationRef/>
      </w:r>
      <w:proofErr w:type="spellStart"/>
      <w:r>
        <w:rPr>
          <w:rStyle w:val="CommentReference"/>
        </w:rPr>
        <w:t>Alebo</w:t>
      </w:r>
      <w:proofErr w:type="spellEnd"/>
      <w:r>
        <w:rPr>
          <w:rStyle w:val="CommentReference"/>
        </w:rPr>
        <w:t xml:space="preserve"> </w:t>
      </w:r>
      <w:proofErr w:type="spellStart"/>
      <w:r>
        <w:rPr>
          <w:rStyle w:val="CommentReference"/>
        </w:rPr>
        <w:t>kratsie</w:t>
      </w:r>
      <w:proofErr w:type="spellEnd"/>
      <w:r>
        <w:rPr>
          <w:rStyle w:val="CommentReference"/>
        </w:rPr>
        <w:t xml:space="preserve">: “Much easier than </w:t>
      </w:r>
      <w:r w:rsidR="00434709">
        <w:rPr>
          <w:rStyle w:val="CommentReference"/>
        </w:rPr>
        <w:t xml:space="preserve">most </w:t>
      </w:r>
      <w:r w:rsidR="00C46E26">
        <w:rPr>
          <w:rStyle w:val="CommentReference"/>
        </w:rPr>
        <w:t xml:space="preserve">database </w:t>
      </w:r>
      <w:proofErr w:type="spellStart"/>
      <w:r w:rsidR="00434709">
        <w:rPr>
          <w:rStyle w:val="CommentReference"/>
        </w:rPr>
        <w:t>adnim</w:t>
      </w:r>
      <w:proofErr w:type="spellEnd"/>
      <w:r w:rsidR="00434709">
        <w:rPr>
          <w:rStyle w:val="CommentReference"/>
        </w:rPr>
        <w:t xml:space="preserve"> </w:t>
      </w:r>
      <w:r w:rsidR="00C46E26">
        <w:rPr>
          <w:rStyle w:val="CommentReference"/>
        </w:rPr>
        <w:t>tools</w:t>
      </w:r>
      <w:r w:rsidR="00A66FD7">
        <w:rPr>
          <w:rStyle w:val="CommentReference"/>
        </w:rPr>
        <w:t>!</w:t>
      </w:r>
      <w:r w:rsidR="00C46E26">
        <w:rPr>
          <w:rStyle w:val="CommentReference"/>
        </w:rPr>
        <w:t>”</w:t>
      </w:r>
    </w:p>
  </w:comment>
  <w:comment w:id="7" w:author="Ivan Ruttkay-Nedecký" w:date="2019-11-24T12:13:00Z" w:initials="IR">
    <w:p w14:paraId="2F5DBFD6" w14:textId="33F18F4A" w:rsidR="00A40252" w:rsidRDefault="00A40252">
      <w:pPr>
        <w:pStyle w:val="CommentText"/>
      </w:pPr>
      <w:r>
        <w:rPr>
          <w:rStyle w:val="CommentReference"/>
        </w:rPr>
        <w:annotationRef/>
      </w:r>
      <w:r>
        <w:t xml:space="preserve">If one </w:t>
      </w:r>
      <w:r w:rsidR="00870BB0">
        <w:t xml:space="preserve">of the </w:t>
      </w:r>
      <w:r w:rsidR="00AC28F6">
        <w:t>repositor</w:t>
      </w:r>
      <w:r w:rsidR="00870BB0">
        <w:t>ies</w:t>
      </w:r>
      <w:r w:rsidR="00AC28F6">
        <w:t xml:space="preserve"> dies, it does not necessarily mean</w:t>
      </w:r>
      <w:r w:rsidR="00E76903">
        <w:t xml:space="preserve"> a loss of data.</w:t>
      </w:r>
    </w:p>
  </w:comment>
  <w:comment w:id="8" w:author="Ivan Ruttkay-Nedecký" w:date="2019-11-24T12:16:00Z" w:initials="IR">
    <w:p w14:paraId="58783592" w14:textId="3F4247B4" w:rsidR="001C38D1" w:rsidRDefault="001C38D1">
      <w:pPr>
        <w:pStyle w:val="CommentText"/>
      </w:pPr>
      <w:r>
        <w:rPr>
          <w:rStyle w:val="CommentReference"/>
        </w:rPr>
        <w:annotationRef/>
      </w:r>
      <w:r w:rsidR="00A67962">
        <w:t xml:space="preserve">Za </w:t>
      </w:r>
      <w:proofErr w:type="spellStart"/>
      <w:r w:rsidR="00A67962">
        <w:t>touto</w:t>
      </w:r>
      <w:proofErr w:type="spellEnd"/>
      <w:r w:rsidR="00A67962">
        <w:t xml:space="preserve"> </w:t>
      </w:r>
      <w:proofErr w:type="spellStart"/>
      <w:r w:rsidR="00A67962">
        <w:t>vetou</w:t>
      </w:r>
      <w:proofErr w:type="spellEnd"/>
      <w:r w:rsidR="00A67962">
        <w:t xml:space="preserve"> by </w:t>
      </w:r>
      <w:proofErr w:type="spellStart"/>
      <w:r w:rsidR="00A67962">
        <w:t>mohla</w:t>
      </w:r>
      <w:proofErr w:type="spellEnd"/>
      <w:r w:rsidR="00A67962">
        <w:t xml:space="preserve"> </w:t>
      </w:r>
      <w:proofErr w:type="spellStart"/>
      <w:r w:rsidR="00A67962">
        <w:t>ist</w:t>
      </w:r>
      <w:proofErr w:type="spellEnd"/>
      <w:r w:rsidR="00A67962">
        <w:t xml:space="preserve"> </w:t>
      </w:r>
      <w:proofErr w:type="spellStart"/>
      <w:r w:rsidR="00A67962">
        <w:t>dalsia</w:t>
      </w:r>
      <w:proofErr w:type="spellEnd"/>
      <w:r w:rsidR="00A67962">
        <w:t xml:space="preserve">, ze ‘This is how’, </w:t>
      </w:r>
      <w:proofErr w:type="spellStart"/>
      <w:r w:rsidR="00A67962">
        <w:t>potom</w:t>
      </w:r>
      <w:proofErr w:type="spellEnd"/>
      <w:r w:rsidR="00A67962">
        <w:t xml:space="preserve"> </w:t>
      </w:r>
      <w:proofErr w:type="spellStart"/>
      <w:r w:rsidR="00A67962">
        <w:t>obrazok</w:t>
      </w:r>
      <w:proofErr w:type="spellEnd"/>
      <w:r w:rsidR="00A67962">
        <w:t xml:space="preserve"> a </w:t>
      </w:r>
      <w:proofErr w:type="spellStart"/>
      <w:r w:rsidR="00A67962">
        <w:t>az</w:t>
      </w:r>
      <w:proofErr w:type="spellEnd"/>
      <w:r w:rsidR="00A67962">
        <w:t xml:space="preserve"> </w:t>
      </w:r>
      <w:proofErr w:type="spellStart"/>
      <w:r w:rsidR="00A67962">
        <w:t>potom</w:t>
      </w:r>
      <w:proofErr w:type="spellEnd"/>
      <w:r w:rsidR="00A67962">
        <w:t xml:space="preserve"> “We will use folders…”</w:t>
      </w:r>
      <w:r w:rsidR="00A67962">
        <w:br/>
      </w:r>
      <w:r w:rsidR="00A67962">
        <w:br/>
      </w:r>
      <w:proofErr w:type="spellStart"/>
      <w:r w:rsidR="00A67962">
        <w:t>Aspon</w:t>
      </w:r>
      <w:proofErr w:type="spellEnd"/>
      <w:r w:rsidR="00A67962">
        <w:t xml:space="preserve"> </w:t>
      </w:r>
      <w:proofErr w:type="spellStart"/>
      <w:r w:rsidR="00A67962">
        <w:t>ja</w:t>
      </w:r>
      <w:proofErr w:type="spellEnd"/>
      <w:r w:rsidR="00A67962">
        <w:t xml:space="preserve"> </w:t>
      </w:r>
      <w:proofErr w:type="spellStart"/>
      <w:r w:rsidR="00A67962">
        <w:t>tak</w:t>
      </w:r>
      <w:proofErr w:type="spellEnd"/>
      <w:r w:rsidR="00A67962">
        <w:t xml:space="preserve"> </w:t>
      </w:r>
      <w:proofErr w:type="spellStart"/>
      <w:r w:rsidR="00A67962">
        <w:t>fungujem</w:t>
      </w:r>
      <w:proofErr w:type="spellEnd"/>
      <w:r w:rsidR="00A67962">
        <w:t xml:space="preserve">, ze </w:t>
      </w:r>
      <w:proofErr w:type="spellStart"/>
      <w:r w:rsidR="00A67962">
        <w:t>najskor</w:t>
      </w:r>
      <w:proofErr w:type="spellEnd"/>
      <w:r w:rsidR="00A67962">
        <w:t xml:space="preserve"> </w:t>
      </w:r>
      <w:proofErr w:type="spellStart"/>
      <w:r w:rsidR="00A67962">
        <w:t>chcem</w:t>
      </w:r>
      <w:proofErr w:type="spellEnd"/>
      <w:r w:rsidR="00A67962">
        <w:t xml:space="preserve"> </w:t>
      </w:r>
      <w:proofErr w:type="spellStart"/>
      <w:r w:rsidR="00A67962">
        <w:t>vidiet</w:t>
      </w:r>
      <w:proofErr w:type="spellEnd"/>
      <w:r w:rsidR="00A67962">
        <w:t xml:space="preserve"> overview a </w:t>
      </w:r>
      <w:proofErr w:type="spellStart"/>
      <w:r w:rsidR="00A67962">
        <w:t>az</w:t>
      </w:r>
      <w:proofErr w:type="spellEnd"/>
      <w:r w:rsidR="00A67962">
        <w:t xml:space="preserve"> </w:t>
      </w:r>
      <w:proofErr w:type="spellStart"/>
      <w:r w:rsidR="00A67962">
        <w:t>potom</w:t>
      </w:r>
      <w:proofErr w:type="spellEnd"/>
      <w:r w:rsidR="00A67962">
        <w:t xml:space="preserve"> </w:t>
      </w:r>
      <w:proofErr w:type="spellStart"/>
      <w:r w:rsidR="00A67962">
        <w:t>konkretny</w:t>
      </w:r>
      <w:proofErr w:type="spellEnd"/>
      <w:r w:rsidR="00A67962">
        <w:t xml:space="preserve"> </w:t>
      </w:r>
      <w:proofErr w:type="spellStart"/>
      <w:r w:rsidR="00A67962">
        <w:t>popis</w:t>
      </w:r>
      <w:proofErr w:type="spellEnd"/>
      <w:r w:rsidR="00A67962">
        <w:t>.</w:t>
      </w:r>
    </w:p>
  </w:comment>
  <w:comment w:id="9" w:author="Ivan Ruttkay-Nedecký" w:date="2019-11-24T12:18:00Z" w:initials="IR">
    <w:p w14:paraId="6CC58FD7" w14:textId="0F9EC598" w:rsidR="00A67962" w:rsidRDefault="00A67962">
      <w:pPr>
        <w:pStyle w:val="CommentText"/>
      </w:pPr>
      <w:r>
        <w:rPr>
          <w:rStyle w:val="CommentReference"/>
        </w:rPr>
        <w:annotationRef/>
      </w:r>
      <w:proofErr w:type="spellStart"/>
      <w:r w:rsidR="000756A7">
        <w:t>odsek</w:t>
      </w:r>
      <w:proofErr w:type="spellEnd"/>
    </w:p>
  </w:comment>
  <w:comment w:id="10" w:author="Ivan Ruttkay-Nedecký" w:date="2019-11-24T12:26:00Z" w:initials="IR">
    <w:p w14:paraId="0EE974A9" w14:textId="7D5D4069" w:rsidR="000756A7" w:rsidRDefault="000756A7">
      <w:pPr>
        <w:pStyle w:val="CommentText"/>
      </w:pPr>
      <w:r>
        <w:rPr>
          <w:rStyle w:val="CommentReference"/>
        </w:rPr>
        <w:annotationRef/>
      </w:r>
      <w:proofErr w:type="spellStart"/>
      <w:r>
        <w:t>odsek</w:t>
      </w:r>
      <w:proofErr w:type="spellEnd"/>
    </w:p>
  </w:comment>
  <w:comment w:id="11" w:author="Ivan Ruttkay-Nedecký" w:date="2019-11-24T12:32:00Z" w:initials="IR">
    <w:p w14:paraId="666FE1EF" w14:textId="29A3119D" w:rsidR="002F55F5" w:rsidRDefault="002F55F5">
      <w:pPr>
        <w:pStyle w:val="CommentText"/>
      </w:pPr>
      <w:r>
        <w:rPr>
          <w:rStyle w:val="CommentReference"/>
        </w:rPr>
        <w:annotationRef/>
      </w:r>
      <w:proofErr w:type="spellStart"/>
      <w:r>
        <w:t>tu</w:t>
      </w:r>
      <w:proofErr w:type="spellEnd"/>
      <w:r>
        <w:t xml:space="preserve"> </w:t>
      </w:r>
      <w:proofErr w:type="spellStart"/>
      <w:r>
        <w:t>mozno</w:t>
      </w:r>
      <w:proofErr w:type="spellEnd"/>
      <w:r>
        <w:t xml:space="preserve"> do </w:t>
      </w:r>
      <w:proofErr w:type="spellStart"/>
      <w:r>
        <w:t>zatvorky</w:t>
      </w:r>
      <w:proofErr w:type="spellEnd"/>
      <w:r>
        <w:t xml:space="preserve"> ‘(folder)’, aby </w:t>
      </w:r>
      <w:proofErr w:type="spellStart"/>
      <w:r w:rsidR="00F47BE1">
        <w:t>si</w:t>
      </w:r>
      <w:proofErr w:type="spellEnd"/>
      <w:r w:rsidR="00F47BE1">
        <w:t xml:space="preserve"> </w:t>
      </w:r>
      <w:proofErr w:type="spellStart"/>
      <w:r w:rsidR="00F47BE1">
        <w:t>pripomenul</w:t>
      </w:r>
      <w:proofErr w:type="spellEnd"/>
      <w:r w:rsidR="00F47BE1">
        <w:t>, ze collection == folder</w:t>
      </w:r>
    </w:p>
  </w:comment>
  <w:comment w:id="12" w:author="Ivan Ruttkay-Nedecký" w:date="2019-11-24T12:34:00Z" w:initials="IR">
    <w:p w14:paraId="30B07706" w14:textId="27B3DFA3" w:rsidR="004462E1" w:rsidRDefault="004462E1">
      <w:pPr>
        <w:pStyle w:val="CommentText"/>
      </w:pPr>
      <w:r>
        <w:rPr>
          <w:rStyle w:val="CommentReference"/>
        </w:rPr>
        <w:annotationRef/>
      </w:r>
      <w:proofErr w:type="spellStart"/>
      <w:r>
        <w:t>odsek</w:t>
      </w:r>
      <w:proofErr w:type="spellEnd"/>
    </w:p>
  </w:comment>
  <w:comment w:id="13" w:author="Ivan Ruttkay-Nedecký" w:date="2019-11-24T12:36:00Z" w:initials="IR">
    <w:p w14:paraId="787AA599" w14:textId="168A42BB" w:rsidR="00B03A97" w:rsidRDefault="00B03A97">
      <w:pPr>
        <w:pStyle w:val="CommentText"/>
      </w:pPr>
      <w:r>
        <w:rPr>
          <w:rStyle w:val="CommentReference"/>
        </w:rPr>
        <w:annotationRef/>
      </w:r>
      <w:proofErr w:type="spellStart"/>
      <w:r>
        <w:t>odsek</w:t>
      </w:r>
      <w:proofErr w:type="spellEnd"/>
    </w:p>
  </w:comment>
  <w:comment w:id="14" w:author="Ivan Ruttkay-Nedecký" w:date="2019-11-24T13:04:00Z" w:initials="IR">
    <w:p w14:paraId="3450A83F" w14:textId="6DBBFEBA" w:rsidR="00D1574F" w:rsidRDefault="00D1574F">
      <w:pPr>
        <w:pStyle w:val="CommentText"/>
      </w:pPr>
      <w:r>
        <w:rPr>
          <w:rStyle w:val="CommentReference"/>
        </w:rPr>
        <w:annotationRef/>
      </w:r>
      <w:proofErr w:type="spellStart"/>
      <w:r>
        <w:t>odsek</w:t>
      </w:r>
      <w:proofErr w:type="spellEnd"/>
    </w:p>
  </w:comment>
  <w:comment w:id="15" w:author="Ivan Ruttkay-Nedecký" w:date="2019-11-24T15:18:00Z" w:initials="IR">
    <w:p w14:paraId="125897DC" w14:textId="77777777" w:rsidR="0049426F" w:rsidRDefault="0049426F" w:rsidP="0049426F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‘…ale </w:t>
      </w:r>
      <w:proofErr w:type="spellStart"/>
      <w:r>
        <w:t>na</w:t>
      </w:r>
      <w:proofErr w:type="spellEnd"/>
      <w:r>
        <w:t xml:space="preserve"> </w:t>
      </w:r>
      <w:proofErr w:type="spellStart"/>
      <w:r>
        <w:t>druhej</w:t>
      </w:r>
      <w:proofErr w:type="spellEnd"/>
      <w:r>
        <w:t xml:space="preserve"> </w:t>
      </w:r>
      <w:proofErr w:type="spellStart"/>
      <w:r>
        <w:t>strane</w:t>
      </w:r>
      <w:proofErr w:type="spellEnd"/>
      <w:r>
        <w:t xml:space="preserve">…’ </w:t>
      </w:r>
      <w:proofErr w:type="spellStart"/>
      <w:r>
        <w:t>jednoduchost</w:t>
      </w:r>
      <w:proofErr w:type="spellEnd"/>
      <w:r>
        <w:t>/</w:t>
      </w:r>
      <w:proofErr w:type="spellStart"/>
      <w:r>
        <w:t>moznost</w:t>
      </w:r>
      <w:proofErr w:type="spellEnd"/>
      <w:r>
        <w:t xml:space="preserve"> </w:t>
      </w:r>
      <w:proofErr w:type="spellStart"/>
      <w:r>
        <w:t>hackovat</w:t>
      </w:r>
      <w:proofErr w:type="spellEnd"/>
      <w:r>
        <w:t>..</w:t>
      </w:r>
    </w:p>
    <w:p w14:paraId="3E27F58D" w14:textId="6BC685B9" w:rsidR="0049426F" w:rsidRDefault="0049426F">
      <w:pPr>
        <w:pStyle w:val="CommentText"/>
      </w:pPr>
    </w:p>
  </w:comment>
  <w:comment w:id="16" w:author="Ivan Ruttkay-Nedecký" w:date="2019-11-30T13:59:00Z" w:initials="IR">
    <w:p w14:paraId="597A4B00" w14:textId="439C2713" w:rsidR="00050B73" w:rsidRDefault="00050B73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20A677" w15:done="1"/>
  <w15:commentEx w15:paraId="4A01B505" w15:done="1"/>
  <w15:commentEx w15:paraId="3854DB96" w15:done="1"/>
  <w15:commentEx w15:paraId="1964FDB9" w15:done="1"/>
  <w15:commentEx w15:paraId="6F0A1DD9" w15:done="1"/>
  <w15:commentEx w15:paraId="7DED05B5" w15:done="1"/>
  <w15:commentEx w15:paraId="05BBF8DA" w15:done="1"/>
  <w15:commentEx w15:paraId="2F5DBFD6" w15:done="1"/>
  <w15:commentEx w15:paraId="58783592" w15:done="1"/>
  <w15:commentEx w15:paraId="6CC58FD7" w15:done="1"/>
  <w15:commentEx w15:paraId="0EE974A9" w15:done="1"/>
  <w15:commentEx w15:paraId="666FE1EF" w15:done="1"/>
  <w15:commentEx w15:paraId="30B07706" w15:done="1"/>
  <w15:commentEx w15:paraId="787AA599" w15:done="1"/>
  <w15:commentEx w15:paraId="3450A83F" w15:done="1"/>
  <w15:commentEx w15:paraId="3E27F58D" w15:done="1"/>
  <w15:commentEx w15:paraId="597A4B0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20A677" w16cid:durableId="2801CC6C"/>
  <w16cid:commentId w16cid:paraId="4A01B505" w16cid:durableId="2BBC5DA8"/>
  <w16cid:commentId w16cid:paraId="3854DB96" w16cid:durableId="2184EF37"/>
  <w16cid:commentId w16cid:paraId="1964FDB9" w16cid:durableId="2184EFF9"/>
  <w16cid:commentId w16cid:paraId="6F0A1DD9" w16cid:durableId="2184F0BB"/>
  <w16cid:commentId w16cid:paraId="7DED05B5" w16cid:durableId="2184F13D"/>
  <w16cid:commentId w16cid:paraId="05BBF8DA" w16cid:durableId="2184F188"/>
  <w16cid:commentId w16cid:paraId="2F5DBFD6" w16cid:durableId="2184F262"/>
  <w16cid:commentId w16cid:paraId="58783592" w16cid:durableId="2184F326"/>
  <w16cid:commentId w16cid:paraId="6CC58FD7" w16cid:durableId="2184F3A7"/>
  <w16cid:commentId w16cid:paraId="0EE974A9" w16cid:durableId="2184F579"/>
  <w16cid:commentId w16cid:paraId="666FE1EF" w16cid:durableId="2184F6D0"/>
  <w16cid:commentId w16cid:paraId="30B07706" w16cid:durableId="2184F738"/>
  <w16cid:commentId w16cid:paraId="787AA599" w16cid:durableId="2184F7CC"/>
  <w16cid:commentId w16cid:paraId="3450A83F" w16cid:durableId="2184FE73"/>
  <w16cid:commentId w16cid:paraId="3E27F58D" w16cid:durableId="21851DAF"/>
  <w16cid:commentId w16cid:paraId="597A4B00" w16cid:durableId="218CF45E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BD3D18"/>
    <w:multiLevelType w:val="multilevel"/>
    <w:tmpl w:val="1DAC9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B5B1654"/>
    <w:multiLevelType w:val="multilevel"/>
    <w:tmpl w:val="A61039F2"/>
    <w:lvl w:ilvl="0">
      <w:start w:val="1"/>
      <w:numFmt w:val="bullet"/>
      <w:lvlText w:val=""/>
      <w:lvlJc w:val="left"/>
      <w:pPr>
        <w:tabs>
          <w:tab w:val="num" w:pos="644"/>
        </w:tabs>
        <w:ind w:left="64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364"/>
        </w:tabs>
        <w:ind w:left="1364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084"/>
        </w:tabs>
        <w:ind w:left="2084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04"/>
        </w:tabs>
        <w:ind w:left="2804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24"/>
        </w:tabs>
        <w:ind w:left="3524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44"/>
        </w:tabs>
        <w:ind w:left="4244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964"/>
        </w:tabs>
        <w:ind w:left="4964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684"/>
        </w:tabs>
        <w:ind w:left="5684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04"/>
        </w:tabs>
        <w:ind w:left="6404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DE7050B"/>
    <w:multiLevelType w:val="multilevel"/>
    <w:tmpl w:val="48AC6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ECC7567"/>
    <w:multiLevelType w:val="multilevel"/>
    <w:tmpl w:val="90940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C1C7E6D"/>
    <w:multiLevelType w:val="multilevel"/>
    <w:tmpl w:val="D3C24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Ivan Ruttkay-Nedecký">
    <w15:presenceInfo w15:providerId="Windows Live" w15:userId="157c5beddac9b81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rQ0NzM1MTExNjZR0lEKTi0uzszPAymwqAUATD4wgiwAAAA="/>
  </w:docVars>
  <w:rsids>
    <w:rsidRoot w:val="000B7AD0"/>
    <w:rsid w:val="000004D5"/>
    <w:rsid w:val="0000062F"/>
    <w:rsid w:val="00000740"/>
    <w:rsid w:val="000007A2"/>
    <w:rsid w:val="00002425"/>
    <w:rsid w:val="00004BB7"/>
    <w:rsid w:val="00004C5F"/>
    <w:rsid w:val="0000592E"/>
    <w:rsid w:val="00006F64"/>
    <w:rsid w:val="00013298"/>
    <w:rsid w:val="00013F08"/>
    <w:rsid w:val="00014429"/>
    <w:rsid w:val="000147B9"/>
    <w:rsid w:val="000158F1"/>
    <w:rsid w:val="00020BFC"/>
    <w:rsid w:val="000213C3"/>
    <w:rsid w:val="00023C49"/>
    <w:rsid w:val="00030ADD"/>
    <w:rsid w:val="00031E84"/>
    <w:rsid w:val="00032231"/>
    <w:rsid w:val="00036C67"/>
    <w:rsid w:val="00042A05"/>
    <w:rsid w:val="00043B90"/>
    <w:rsid w:val="00045888"/>
    <w:rsid w:val="000467BB"/>
    <w:rsid w:val="00050B73"/>
    <w:rsid w:val="00051BCB"/>
    <w:rsid w:val="00051E47"/>
    <w:rsid w:val="00055029"/>
    <w:rsid w:val="00055B2F"/>
    <w:rsid w:val="00056320"/>
    <w:rsid w:val="0006176F"/>
    <w:rsid w:val="0006369F"/>
    <w:rsid w:val="00064F39"/>
    <w:rsid w:val="00066964"/>
    <w:rsid w:val="0007163F"/>
    <w:rsid w:val="00072F95"/>
    <w:rsid w:val="000732C7"/>
    <w:rsid w:val="000756A7"/>
    <w:rsid w:val="00075A99"/>
    <w:rsid w:val="00075B94"/>
    <w:rsid w:val="00080995"/>
    <w:rsid w:val="00081DDB"/>
    <w:rsid w:val="00083216"/>
    <w:rsid w:val="00084443"/>
    <w:rsid w:val="00092A22"/>
    <w:rsid w:val="000942F2"/>
    <w:rsid w:val="00094638"/>
    <w:rsid w:val="00094F02"/>
    <w:rsid w:val="000A452A"/>
    <w:rsid w:val="000A6E9C"/>
    <w:rsid w:val="000B3741"/>
    <w:rsid w:val="000B5A01"/>
    <w:rsid w:val="000B6480"/>
    <w:rsid w:val="000B750F"/>
    <w:rsid w:val="000B7AD0"/>
    <w:rsid w:val="000B7BB8"/>
    <w:rsid w:val="000C442D"/>
    <w:rsid w:val="000C4D8D"/>
    <w:rsid w:val="000C4F77"/>
    <w:rsid w:val="000C5325"/>
    <w:rsid w:val="000C7086"/>
    <w:rsid w:val="000C7EC8"/>
    <w:rsid w:val="000D4549"/>
    <w:rsid w:val="000D4AC1"/>
    <w:rsid w:val="000D4E5F"/>
    <w:rsid w:val="000D7A93"/>
    <w:rsid w:val="000E17C5"/>
    <w:rsid w:val="000E1A20"/>
    <w:rsid w:val="000E57C4"/>
    <w:rsid w:val="000E5FE2"/>
    <w:rsid w:val="000E74C3"/>
    <w:rsid w:val="000F012B"/>
    <w:rsid w:val="000F0A3B"/>
    <w:rsid w:val="000F0A88"/>
    <w:rsid w:val="000F6C6F"/>
    <w:rsid w:val="001004B8"/>
    <w:rsid w:val="00100AFE"/>
    <w:rsid w:val="00100D64"/>
    <w:rsid w:val="00101639"/>
    <w:rsid w:val="00113010"/>
    <w:rsid w:val="00113F72"/>
    <w:rsid w:val="00115535"/>
    <w:rsid w:val="001165CD"/>
    <w:rsid w:val="0012068A"/>
    <w:rsid w:val="00121BBE"/>
    <w:rsid w:val="00121F2A"/>
    <w:rsid w:val="001318A3"/>
    <w:rsid w:val="00132BB0"/>
    <w:rsid w:val="00134DB9"/>
    <w:rsid w:val="001378A7"/>
    <w:rsid w:val="00140D9F"/>
    <w:rsid w:val="001506F0"/>
    <w:rsid w:val="001527ED"/>
    <w:rsid w:val="00153CF7"/>
    <w:rsid w:val="00167392"/>
    <w:rsid w:val="001742E6"/>
    <w:rsid w:val="0017554E"/>
    <w:rsid w:val="001805F6"/>
    <w:rsid w:val="00180F94"/>
    <w:rsid w:val="00182539"/>
    <w:rsid w:val="00183239"/>
    <w:rsid w:val="00187A48"/>
    <w:rsid w:val="00191F99"/>
    <w:rsid w:val="00192E33"/>
    <w:rsid w:val="00195C6A"/>
    <w:rsid w:val="0019779B"/>
    <w:rsid w:val="001A0927"/>
    <w:rsid w:val="001A0F95"/>
    <w:rsid w:val="001A354E"/>
    <w:rsid w:val="001A491A"/>
    <w:rsid w:val="001A5616"/>
    <w:rsid w:val="001A645C"/>
    <w:rsid w:val="001A77F9"/>
    <w:rsid w:val="001B03E0"/>
    <w:rsid w:val="001B13F7"/>
    <w:rsid w:val="001B1634"/>
    <w:rsid w:val="001B185D"/>
    <w:rsid w:val="001B3C74"/>
    <w:rsid w:val="001C0A7C"/>
    <w:rsid w:val="001C0F18"/>
    <w:rsid w:val="001C38D1"/>
    <w:rsid w:val="001C3A77"/>
    <w:rsid w:val="001C74E5"/>
    <w:rsid w:val="001D034E"/>
    <w:rsid w:val="001D06FF"/>
    <w:rsid w:val="001D1B99"/>
    <w:rsid w:val="001D6F88"/>
    <w:rsid w:val="001E19EC"/>
    <w:rsid w:val="001E1F6D"/>
    <w:rsid w:val="001E382D"/>
    <w:rsid w:val="001E5BF7"/>
    <w:rsid w:val="001E6629"/>
    <w:rsid w:val="001F0F49"/>
    <w:rsid w:val="001F2542"/>
    <w:rsid w:val="001F36F2"/>
    <w:rsid w:val="001F4405"/>
    <w:rsid w:val="001F5F51"/>
    <w:rsid w:val="001F7B4F"/>
    <w:rsid w:val="002022FE"/>
    <w:rsid w:val="0020460F"/>
    <w:rsid w:val="00210A50"/>
    <w:rsid w:val="0021541F"/>
    <w:rsid w:val="0021731F"/>
    <w:rsid w:val="00221CD3"/>
    <w:rsid w:val="002229A9"/>
    <w:rsid w:val="00224007"/>
    <w:rsid w:val="0022546A"/>
    <w:rsid w:val="002267DE"/>
    <w:rsid w:val="00230903"/>
    <w:rsid w:val="00235EB3"/>
    <w:rsid w:val="0023747D"/>
    <w:rsid w:val="00237C85"/>
    <w:rsid w:val="00240A96"/>
    <w:rsid w:val="00241C10"/>
    <w:rsid w:val="0024430A"/>
    <w:rsid w:val="00247118"/>
    <w:rsid w:val="0024717B"/>
    <w:rsid w:val="00247BC8"/>
    <w:rsid w:val="0025416B"/>
    <w:rsid w:val="00254E3F"/>
    <w:rsid w:val="002555E7"/>
    <w:rsid w:val="00255746"/>
    <w:rsid w:val="00257581"/>
    <w:rsid w:val="002616E6"/>
    <w:rsid w:val="00263391"/>
    <w:rsid w:val="00266A4F"/>
    <w:rsid w:val="002716ED"/>
    <w:rsid w:val="0027735D"/>
    <w:rsid w:val="002776D4"/>
    <w:rsid w:val="002823A9"/>
    <w:rsid w:val="0028290B"/>
    <w:rsid w:val="0028791B"/>
    <w:rsid w:val="00292818"/>
    <w:rsid w:val="00293565"/>
    <w:rsid w:val="002940E7"/>
    <w:rsid w:val="0029521A"/>
    <w:rsid w:val="00295DA3"/>
    <w:rsid w:val="002A0821"/>
    <w:rsid w:val="002A1483"/>
    <w:rsid w:val="002A2C50"/>
    <w:rsid w:val="002A345B"/>
    <w:rsid w:val="002A4488"/>
    <w:rsid w:val="002A6930"/>
    <w:rsid w:val="002A70AF"/>
    <w:rsid w:val="002B102E"/>
    <w:rsid w:val="002B19E2"/>
    <w:rsid w:val="002B3CE0"/>
    <w:rsid w:val="002B3ECA"/>
    <w:rsid w:val="002B3EE4"/>
    <w:rsid w:val="002B5B2B"/>
    <w:rsid w:val="002C684F"/>
    <w:rsid w:val="002D1973"/>
    <w:rsid w:val="002D2051"/>
    <w:rsid w:val="002D37CB"/>
    <w:rsid w:val="002D72DA"/>
    <w:rsid w:val="002E0081"/>
    <w:rsid w:val="002E1F49"/>
    <w:rsid w:val="002E4976"/>
    <w:rsid w:val="002E5ED3"/>
    <w:rsid w:val="002F55F5"/>
    <w:rsid w:val="002F6F07"/>
    <w:rsid w:val="002F7091"/>
    <w:rsid w:val="003002A5"/>
    <w:rsid w:val="00300717"/>
    <w:rsid w:val="0030739F"/>
    <w:rsid w:val="00312136"/>
    <w:rsid w:val="0031521E"/>
    <w:rsid w:val="00315F27"/>
    <w:rsid w:val="00316352"/>
    <w:rsid w:val="0031668B"/>
    <w:rsid w:val="003220CD"/>
    <w:rsid w:val="0032255F"/>
    <w:rsid w:val="00324ED5"/>
    <w:rsid w:val="0032562C"/>
    <w:rsid w:val="003305A0"/>
    <w:rsid w:val="00330BD7"/>
    <w:rsid w:val="00333F77"/>
    <w:rsid w:val="00334458"/>
    <w:rsid w:val="00334516"/>
    <w:rsid w:val="00334BE3"/>
    <w:rsid w:val="00342369"/>
    <w:rsid w:val="0034242D"/>
    <w:rsid w:val="00342B98"/>
    <w:rsid w:val="003432EB"/>
    <w:rsid w:val="00344C82"/>
    <w:rsid w:val="00350FAD"/>
    <w:rsid w:val="003531E6"/>
    <w:rsid w:val="00357FF3"/>
    <w:rsid w:val="00361E9F"/>
    <w:rsid w:val="00362EF6"/>
    <w:rsid w:val="00366A2C"/>
    <w:rsid w:val="00371526"/>
    <w:rsid w:val="003724C1"/>
    <w:rsid w:val="003739AD"/>
    <w:rsid w:val="00374E70"/>
    <w:rsid w:val="00376264"/>
    <w:rsid w:val="003806C3"/>
    <w:rsid w:val="003810CB"/>
    <w:rsid w:val="00385424"/>
    <w:rsid w:val="003869D6"/>
    <w:rsid w:val="00392D28"/>
    <w:rsid w:val="00393661"/>
    <w:rsid w:val="00393CC4"/>
    <w:rsid w:val="00396077"/>
    <w:rsid w:val="003A6B69"/>
    <w:rsid w:val="003A704B"/>
    <w:rsid w:val="003A7ABE"/>
    <w:rsid w:val="003B0194"/>
    <w:rsid w:val="003B1ED5"/>
    <w:rsid w:val="003B2234"/>
    <w:rsid w:val="003B266F"/>
    <w:rsid w:val="003B44C1"/>
    <w:rsid w:val="003B7CE7"/>
    <w:rsid w:val="003C2E36"/>
    <w:rsid w:val="003C5B32"/>
    <w:rsid w:val="003D2AE5"/>
    <w:rsid w:val="003D4B85"/>
    <w:rsid w:val="003E452E"/>
    <w:rsid w:val="003E6200"/>
    <w:rsid w:val="003E64F4"/>
    <w:rsid w:val="003F1E28"/>
    <w:rsid w:val="003F21CF"/>
    <w:rsid w:val="003F3E28"/>
    <w:rsid w:val="003F6213"/>
    <w:rsid w:val="00401A4A"/>
    <w:rsid w:val="00402AD1"/>
    <w:rsid w:val="00402C6A"/>
    <w:rsid w:val="004035C6"/>
    <w:rsid w:val="00405EE1"/>
    <w:rsid w:val="00406D20"/>
    <w:rsid w:val="00412ABF"/>
    <w:rsid w:val="0041580C"/>
    <w:rsid w:val="00420F2C"/>
    <w:rsid w:val="004222D1"/>
    <w:rsid w:val="00422607"/>
    <w:rsid w:val="00427A60"/>
    <w:rsid w:val="00430962"/>
    <w:rsid w:val="004319C4"/>
    <w:rsid w:val="00433DE5"/>
    <w:rsid w:val="0043438B"/>
    <w:rsid w:val="00434709"/>
    <w:rsid w:val="00434736"/>
    <w:rsid w:val="00434C21"/>
    <w:rsid w:val="004369B7"/>
    <w:rsid w:val="00436CC8"/>
    <w:rsid w:val="0044173D"/>
    <w:rsid w:val="00442BCC"/>
    <w:rsid w:val="004431E7"/>
    <w:rsid w:val="004462E1"/>
    <w:rsid w:val="004478DD"/>
    <w:rsid w:val="00447D78"/>
    <w:rsid w:val="00450D19"/>
    <w:rsid w:val="0045370E"/>
    <w:rsid w:val="004542C6"/>
    <w:rsid w:val="004549D6"/>
    <w:rsid w:val="00455194"/>
    <w:rsid w:val="00462D15"/>
    <w:rsid w:val="004639CA"/>
    <w:rsid w:val="004722EB"/>
    <w:rsid w:val="00473D3D"/>
    <w:rsid w:val="00475B72"/>
    <w:rsid w:val="00485578"/>
    <w:rsid w:val="00490EB6"/>
    <w:rsid w:val="00491035"/>
    <w:rsid w:val="004921C0"/>
    <w:rsid w:val="004922B9"/>
    <w:rsid w:val="0049382D"/>
    <w:rsid w:val="0049426F"/>
    <w:rsid w:val="004A05FD"/>
    <w:rsid w:val="004A109B"/>
    <w:rsid w:val="004A241C"/>
    <w:rsid w:val="004A28FE"/>
    <w:rsid w:val="004A325E"/>
    <w:rsid w:val="004A5356"/>
    <w:rsid w:val="004A5B7A"/>
    <w:rsid w:val="004A7E63"/>
    <w:rsid w:val="004B16D5"/>
    <w:rsid w:val="004B310B"/>
    <w:rsid w:val="004B3382"/>
    <w:rsid w:val="004B4731"/>
    <w:rsid w:val="004B4F3F"/>
    <w:rsid w:val="004B528E"/>
    <w:rsid w:val="004B54C3"/>
    <w:rsid w:val="004B5625"/>
    <w:rsid w:val="004C3B02"/>
    <w:rsid w:val="004C448E"/>
    <w:rsid w:val="004C5077"/>
    <w:rsid w:val="004C59F5"/>
    <w:rsid w:val="004C62F3"/>
    <w:rsid w:val="004C697E"/>
    <w:rsid w:val="004C7E54"/>
    <w:rsid w:val="004D10FC"/>
    <w:rsid w:val="004D226A"/>
    <w:rsid w:val="004D436D"/>
    <w:rsid w:val="004D781B"/>
    <w:rsid w:val="004E0638"/>
    <w:rsid w:val="004E07A1"/>
    <w:rsid w:val="004E28E9"/>
    <w:rsid w:val="004E2FFB"/>
    <w:rsid w:val="004E4A86"/>
    <w:rsid w:val="004E4AF1"/>
    <w:rsid w:val="004E506A"/>
    <w:rsid w:val="004E6BB9"/>
    <w:rsid w:val="004E767A"/>
    <w:rsid w:val="004F0F38"/>
    <w:rsid w:val="004F15BD"/>
    <w:rsid w:val="004F1B17"/>
    <w:rsid w:val="004F3F33"/>
    <w:rsid w:val="004F4F21"/>
    <w:rsid w:val="0050001D"/>
    <w:rsid w:val="00500BF4"/>
    <w:rsid w:val="00501C53"/>
    <w:rsid w:val="00501C60"/>
    <w:rsid w:val="005040C0"/>
    <w:rsid w:val="00505F79"/>
    <w:rsid w:val="00506CF4"/>
    <w:rsid w:val="0051490B"/>
    <w:rsid w:val="00515BEB"/>
    <w:rsid w:val="005212AC"/>
    <w:rsid w:val="005215E8"/>
    <w:rsid w:val="00522714"/>
    <w:rsid w:val="005229DC"/>
    <w:rsid w:val="005363C3"/>
    <w:rsid w:val="0053652C"/>
    <w:rsid w:val="005408ED"/>
    <w:rsid w:val="00545395"/>
    <w:rsid w:val="0054614A"/>
    <w:rsid w:val="00546A8A"/>
    <w:rsid w:val="00550EBA"/>
    <w:rsid w:val="00551C6B"/>
    <w:rsid w:val="0055511D"/>
    <w:rsid w:val="0055577D"/>
    <w:rsid w:val="00556185"/>
    <w:rsid w:val="00561BC5"/>
    <w:rsid w:val="0056470E"/>
    <w:rsid w:val="00570592"/>
    <w:rsid w:val="00570C2B"/>
    <w:rsid w:val="005732C6"/>
    <w:rsid w:val="00576480"/>
    <w:rsid w:val="00576A2B"/>
    <w:rsid w:val="005811A3"/>
    <w:rsid w:val="0058213A"/>
    <w:rsid w:val="0059179E"/>
    <w:rsid w:val="005923FB"/>
    <w:rsid w:val="00593246"/>
    <w:rsid w:val="0059547F"/>
    <w:rsid w:val="005A21C9"/>
    <w:rsid w:val="005A26AD"/>
    <w:rsid w:val="005A4386"/>
    <w:rsid w:val="005B0F30"/>
    <w:rsid w:val="005B1FA7"/>
    <w:rsid w:val="005B4D4B"/>
    <w:rsid w:val="005B7054"/>
    <w:rsid w:val="005B747B"/>
    <w:rsid w:val="005C067B"/>
    <w:rsid w:val="005C26B3"/>
    <w:rsid w:val="005C5D79"/>
    <w:rsid w:val="005C7FBA"/>
    <w:rsid w:val="005D54B1"/>
    <w:rsid w:val="005D6871"/>
    <w:rsid w:val="005E24EB"/>
    <w:rsid w:val="005E5CC3"/>
    <w:rsid w:val="005E732C"/>
    <w:rsid w:val="005F2846"/>
    <w:rsid w:val="005F4C9A"/>
    <w:rsid w:val="005F6F90"/>
    <w:rsid w:val="005F7139"/>
    <w:rsid w:val="006007BC"/>
    <w:rsid w:val="006008D4"/>
    <w:rsid w:val="0060259C"/>
    <w:rsid w:val="006026C6"/>
    <w:rsid w:val="00605AEA"/>
    <w:rsid w:val="006140A1"/>
    <w:rsid w:val="0061422F"/>
    <w:rsid w:val="00617E73"/>
    <w:rsid w:val="00621E2A"/>
    <w:rsid w:val="00626B41"/>
    <w:rsid w:val="0063370F"/>
    <w:rsid w:val="00642FB4"/>
    <w:rsid w:val="0064675F"/>
    <w:rsid w:val="006479A4"/>
    <w:rsid w:val="006520C6"/>
    <w:rsid w:val="006526A4"/>
    <w:rsid w:val="00664F2E"/>
    <w:rsid w:val="00674DB7"/>
    <w:rsid w:val="00677D8F"/>
    <w:rsid w:val="00681361"/>
    <w:rsid w:val="00685A16"/>
    <w:rsid w:val="00691309"/>
    <w:rsid w:val="006925A5"/>
    <w:rsid w:val="00692DCE"/>
    <w:rsid w:val="00692EB6"/>
    <w:rsid w:val="006944C2"/>
    <w:rsid w:val="00697B56"/>
    <w:rsid w:val="006A3D45"/>
    <w:rsid w:val="006A3E00"/>
    <w:rsid w:val="006A61FE"/>
    <w:rsid w:val="006A6416"/>
    <w:rsid w:val="006B0021"/>
    <w:rsid w:val="006B1572"/>
    <w:rsid w:val="006B33CF"/>
    <w:rsid w:val="006D32CA"/>
    <w:rsid w:val="006D53C2"/>
    <w:rsid w:val="006D71BC"/>
    <w:rsid w:val="006E1A7D"/>
    <w:rsid w:val="006E2679"/>
    <w:rsid w:val="006E32F0"/>
    <w:rsid w:val="006E47FC"/>
    <w:rsid w:val="006F305D"/>
    <w:rsid w:val="00700119"/>
    <w:rsid w:val="00710D21"/>
    <w:rsid w:val="00722F33"/>
    <w:rsid w:val="007319CF"/>
    <w:rsid w:val="00735A89"/>
    <w:rsid w:val="00735E2E"/>
    <w:rsid w:val="0074655A"/>
    <w:rsid w:val="00747A92"/>
    <w:rsid w:val="0075112D"/>
    <w:rsid w:val="0075194C"/>
    <w:rsid w:val="007536D7"/>
    <w:rsid w:val="00757852"/>
    <w:rsid w:val="007602BA"/>
    <w:rsid w:val="00761BC1"/>
    <w:rsid w:val="00765B49"/>
    <w:rsid w:val="00766D37"/>
    <w:rsid w:val="00770882"/>
    <w:rsid w:val="00771545"/>
    <w:rsid w:val="0077228C"/>
    <w:rsid w:val="00772488"/>
    <w:rsid w:val="00772AB7"/>
    <w:rsid w:val="0077510E"/>
    <w:rsid w:val="00775F69"/>
    <w:rsid w:val="00780049"/>
    <w:rsid w:val="00781C48"/>
    <w:rsid w:val="00785776"/>
    <w:rsid w:val="00786718"/>
    <w:rsid w:val="0078782B"/>
    <w:rsid w:val="00790F19"/>
    <w:rsid w:val="007917C7"/>
    <w:rsid w:val="00794BA2"/>
    <w:rsid w:val="00795788"/>
    <w:rsid w:val="007A2EA9"/>
    <w:rsid w:val="007A4B5E"/>
    <w:rsid w:val="007A5964"/>
    <w:rsid w:val="007A691C"/>
    <w:rsid w:val="007A7D27"/>
    <w:rsid w:val="007B24DE"/>
    <w:rsid w:val="007B2914"/>
    <w:rsid w:val="007B36E7"/>
    <w:rsid w:val="007B5340"/>
    <w:rsid w:val="007B5D5A"/>
    <w:rsid w:val="007C1C69"/>
    <w:rsid w:val="007C210D"/>
    <w:rsid w:val="007C4E01"/>
    <w:rsid w:val="007C5B3E"/>
    <w:rsid w:val="007C65B9"/>
    <w:rsid w:val="007C7292"/>
    <w:rsid w:val="007C797B"/>
    <w:rsid w:val="007C7C65"/>
    <w:rsid w:val="007D0A17"/>
    <w:rsid w:val="007D2B26"/>
    <w:rsid w:val="007D416D"/>
    <w:rsid w:val="007D4EE9"/>
    <w:rsid w:val="007D57A7"/>
    <w:rsid w:val="007E2934"/>
    <w:rsid w:val="007E3DF4"/>
    <w:rsid w:val="007E4843"/>
    <w:rsid w:val="007E5785"/>
    <w:rsid w:val="007F3757"/>
    <w:rsid w:val="007F3B9D"/>
    <w:rsid w:val="007F47A6"/>
    <w:rsid w:val="007F5385"/>
    <w:rsid w:val="007F6529"/>
    <w:rsid w:val="00813777"/>
    <w:rsid w:val="00814A45"/>
    <w:rsid w:val="00820049"/>
    <w:rsid w:val="008203C5"/>
    <w:rsid w:val="00820418"/>
    <w:rsid w:val="00820F18"/>
    <w:rsid w:val="00821124"/>
    <w:rsid w:val="008212C7"/>
    <w:rsid w:val="00821A5C"/>
    <w:rsid w:val="00822363"/>
    <w:rsid w:val="008227F2"/>
    <w:rsid w:val="00823FDA"/>
    <w:rsid w:val="00825BB5"/>
    <w:rsid w:val="008264DB"/>
    <w:rsid w:val="008269A0"/>
    <w:rsid w:val="00826B94"/>
    <w:rsid w:val="008306A6"/>
    <w:rsid w:val="00832A37"/>
    <w:rsid w:val="00833AF4"/>
    <w:rsid w:val="00834D32"/>
    <w:rsid w:val="0084071D"/>
    <w:rsid w:val="00842737"/>
    <w:rsid w:val="00843674"/>
    <w:rsid w:val="00844E6B"/>
    <w:rsid w:val="0084555B"/>
    <w:rsid w:val="008460F3"/>
    <w:rsid w:val="00846743"/>
    <w:rsid w:val="00854CC4"/>
    <w:rsid w:val="00855F23"/>
    <w:rsid w:val="008573D4"/>
    <w:rsid w:val="00857817"/>
    <w:rsid w:val="00857944"/>
    <w:rsid w:val="00857A13"/>
    <w:rsid w:val="00861599"/>
    <w:rsid w:val="008642A2"/>
    <w:rsid w:val="0086679F"/>
    <w:rsid w:val="008670A8"/>
    <w:rsid w:val="00870BB0"/>
    <w:rsid w:val="00873D08"/>
    <w:rsid w:val="00886257"/>
    <w:rsid w:val="00886607"/>
    <w:rsid w:val="00887E98"/>
    <w:rsid w:val="00890511"/>
    <w:rsid w:val="008952C8"/>
    <w:rsid w:val="0089777F"/>
    <w:rsid w:val="008A1087"/>
    <w:rsid w:val="008A3042"/>
    <w:rsid w:val="008A3953"/>
    <w:rsid w:val="008A53F1"/>
    <w:rsid w:val="008B348A"/>
    <w:rsid w:val="008B3D77"/>
    <w:rsid w:val="008B5BCB"/>
    <w:rsid w:val="008B5C14"/>
    <w:rsid w:val="008B6C7C"/>
    <w:rsid w:val="008B74E6"/>
    <w:rsid w:val="008C0130"/>
    <w:rsid w:val="008C1558"/>
    <w:rsid w:val="008C18A4"/>
    <w:rsid w:val="008C5955"/>
    <w:rsid w:val="008C61AF"/>
    <w:rsid w:val="008C767B"/>
    <w:rsid w:val="008C7DE1"/>
    <w:rsid w:val="008D139E"/>
    <w:rsid w:val="008D6808"/>
    <w:rsid w:val="008D736C"/>
    <w:rsid w:val="008E0352"/>
    <w:rsid w:val="008E0469"/>
    <w:rsid w:val="008E0BC4"/>
    <w:rsid w:val="008E0CC0"/>
    <w:rsid w:val="008E3D77"/>
    <w:rsid w:val="008E7C01"/>
    <w:rsid w:val="008F01AC"/>
    <w:rsid w:val="008F04D8"/>
    <w:rsid w:val="008F30F0"/>
    <w:rsid w:val="008F5013"/>
    <w:rsid w:val="008F6ABC"/>
    <w:rsid w:val="008F6B87"/>
    <w:rsid w:val="008F7424"/>
    <w:rsid w:val="008F7968"/>
    <w:rsid w:val="00903F45"/>
    <w:rsid w:val="00904362"/>
    <w:rsid w:val="009057CF"/>
    <w:rsid w:val="00905891"/>
    <w:rsid w:val="009108DC"/>
    <w:rsid w:val="00913C89"/>
    <w:rsid w:val="0092077D"/>
    <w:rsid w:val="009220FD"/>
    <w:rsid w:val="00925A6C"/>
    <w:rsid w:val="0093096B"/>
    <w:rsid w:val="00931D97"/>
    <w:rsid w:val="00934350"/>
    <w:rsid w:val="00934D74"/>
    <w:rsid w:val="009353BC"/>
    <w:rsid w:val="0093604E"/>
    <w:rsid w:val="00940BC7"/>
    <w:rsid w:val="00946811"/>
    <w:rsid w:val="0094702E"/>
    <w:rsid w:val="0095088D"/>
    <w:rsid w:val="00950DB2"/>
    <w:rsid w:val="00953463"/>
    <w:rsid w:val="0095680E"/>
    <w:rsid w:val="0095791D"/>
    <w:rsid w:val="0096100B"/>
    <w:rsid w:val="00964301"/>
    <w:rsid w:val="00965573"/>
    <w:rsid w:val="0096614E"/>
    <w:rsid w:val="0096627E"/>
    <w:rsid w:val="00966B3C"/>
    <w:rsid w:val="00970FA4"/>
    <w:rsid w:val="00972DA6"/>
    <w:rsid w:val="00972E82"/>
    <w:rsid w:val="0098660D"/>
    <w:rsid w:val="009867C9"/>
    <w:rsid w:val="009968E8"/>
    <w:rsid w:val="00996DE2"/>
    <w:rsid w:val="009A10D6"/>
    <w:rsid w:val="009A3CF9"/>
    <w:rsid w:val="009A486E"/>
    <w:rsid w:val="009A4B27"/>
    <w:rsid w:val="009A5472"/>
    <w:rsid w:val="009A5543"/>
    <w:rsid w:val="009A58FE"/>
    <w:rsid w:val="009A618F"/>
    <w:rsid w:val="009B4029"/>
    <w:rsid w:val="009B51F5"/>
    <w:rsid w:val="009B5E2C"/>
    <w:rsid w:val="009C0067"/>
    <w:rsid w:val="009C148A"/>
    <w:rsid w:val="009C621F"/>
    <w:rsid w:val="009D1958"/>
    <w:rsid w:val="009D2F00"/>
    <w:rsid w:val="009E05C7"/>
    <w:rsid w:val="009E2B2D"/>
    <w:rsid w:val="009E301D"/>
    <w:rsid w:val="009E32C2"/>
    <w:rsid w:val="009E3BDC"/>
    <w:rsid w:val="009E418E"/>
    <w:rsid w:val="009F1E7F"/>
    <w:rsid w:val="009F21DB"/>
    <w:rsid w:val="009F2EFE"/>
    <w:rsid w:val="009F4647"/>
    <w:rsid w:val="009F5A63"/>
    <w:rsid w:val="009F7837"/>
    <w:rsid w:val="009F7EB8"/>
    <w:rsid w:val="00A00A4D"/>
    <w:rsid w:val="00A00AC4"/>
    <w:rsid w:val="00A012B8"/>
    <w:rsid w:val="00A01535"/>
    <w:rsid w:val="00A01C6C"/>
    <w:rsid w:val="00A04399"/>
    <w:rsid w:val="00A04FB8"/>
    <w:rsid w:val="00A05AC8"/>
    <w:rsid w:val="00A05C5E"/>
    <w:rsid w:val="00A06E8B"/>
    <w:rsid w:val="00A07E80"/>
    <w:rsid w:val="00A14758"/>
    <w:rsid w:val="00A224E6"/>
    <w:rsid w:val="00A239FC"/>
    <w:rsid w:val="00A24A04"/>
    <w:rsid w:val="00A268E3"/>
    <w:rsid w:val="00A26C7C"/>
    <w:rsid w:val="00A26ED0"/>
    <w:rsid w:val="00A2712F"/>
    <w:rsid w:val="00A31736"/>
    <w:rsid w:val="00A36ACC"/>
    <w:rsid w:val="00A37A6F"/>
    <w:rsid w:val="00A37FB4"/>
    <w:rsid w:val="00A40252"/>
    <w:rsid w:val="00A460D5"/>
    <w:rsid w:val="00A462A6"/>
    <w:rsid w:val="00A500E1"/>
    <w:rsid w:val="00A52D57"/>
    <w:rsid w:val="00A55EC7"/>
    <w:rsid w:val="00A61F89"/>
    <w:rsid w:val="00A64A6E"/>
    <w:rsid w:val="00A666B8"/>
    <w:rsid w:val="00A66FD7"/>
    <w:rsid w:val="00A673BC"/>
    <w:rsid w:val="00A67962"/>
    <w:rsid w:val="00A71D7C"/>
    <w:rsid w:val="00A72E82"/>
    <w:rsid w:val="00A767E2"/>
    <w:rsid w:val="00A779D4"/>
    <w:rsid w:val="00A77B38"/>
    <w:rsid w:val="00A824BC"/>
    <w:rsid w:val="00A84AEA"/>
    <w:rsid w:val="00A9229B"/>
    <w:rsid w:val="00AA0733"/>
    <w:rsid w:val="00AA0C87"/>
    <w:rsid w:val="00AB49AB"/>
    <w:rsid w:val="00AB7793"/>
    <w:rsid w:val="00AC1483"/>
    <w:rsid w:val="00AC28F6"/>
    <w:rsid w:val="00AC4CDF"/>
    <w:rsid w:val="00AC79A5"/>
    <w:rsid w:val="00AD066F"/>
    <w:rsid w:val="00AD1A6F"/>
    <w:rsid w:val="00AD305D"/>
    <w:rsid w:val="00AD5BD2"/>
    <w:rsid w:val="00AE01AB"/>
    <w:rsid w:val="00AE030B"/>
    <w:rsid w:val="00AE1052"/>
    <w:rsid w:val="00AE2ECF"/>
    <w:rsid w:val="00AE4ADA"/>
    <w:rsid w:val="00AE58F0"/>
    <w:rsid w:val="00AF17C5"/>
    <w:rsid w:val="00AF2B6B"/>
    <w:rsid w:val="00AF32C7"/>
    <w:rsid w:val="00AF4176"/>
    <w:rsid w:val="00AF55A5"/>
    <w:rsid w:val="00AF64B4"/>
    <w:rsid w:val="00B011EB"/>
    <w:rsid w:val="00B0231B"/>
    <w:rsid w:val="00B033D6"/>
    <w:rsid w:val="00B03A97"/>
    <w:rsid w:val="00B048BC"/>
    <w:rsid w:val="00B1058F"/>
    <w:rsid w:val="00B10829"/>
    <w:rsid w:val="00B11033"/>
    <w:rsid w:val="00B113F9"/>
    <w:rsid w:val="00B15463"/>
    <w:rsid w:val="00B1720A"/>
    <w:rsid w:val="00B211C1"/>
    <w:rsid w:val="00B24431"/>
    <w:rsid w:val="00B25F2D"/>
    <w:rsid w:val="00B3215A"/>
    <w:rsid w:val="00B35F37"/>
    <w:rsid w:val="00B435F3"/>
    <w:rsid w:val="00B45E20"/>
    <w:rsid w:val="00B478EF"/>
    <w:rsid w:val="00B47A54"/>
    <w:rsid w:val="00B51317"/>
    <w:rsid w:val="00B5656A"/>
    <w:rsid w:val="00B566A9"/>
    <w:rsid w:val="00B61F4B"/>
    <w:rsid w:val="00B645AA"/>
    <w:rsid w:val="00B65CA1"/>
    <w:rsid w:val="00B700CF"/>
    <w:rsid w:val="00B71854"/>
    <w:rsid w:val="00B77366"/>
    <w:rsid w:val="00B77EC8"/>
    <w:rsid w:val="00B86873"/>
    <w:rsid w:val="00B87374"/>
    <w:rsid w:val="00B94CE2"/>
    <w:rsid w:val="00B95383"/>
    <w:rsid w:val="00B95C1B"/>
    <w:rsid w:val="00B965C0"/>
    <w:rsid w:val="00B96D2D"/>
    <w:rsid w:val="00BA054D"/>
    <w:rsid w:val="00BA27F1"/>
    <w:rsid w:val="00BA3952"/>
    <w:rsid w:val="00BA59F3"/>
    <w:rsid w:val="00BB0697"/>
    <w:rsid w:val="00BB2AB6"/>
    <w:rsid w:val="00BB6315"/>
    <w:rsid w:val="00BC0492"/>
    <w:rsid w:val="00BC19CC"/>
    <w:rsid w:val="00BC1DAB"/>
    <w:rsid w:val="00BC1ECE"/>
    <w:rsid w:val="00BC5B41"/>
    <w:rsid w:val="00BC6458"/>
    <w:rsid w:val="00BC7CF4"/>
    <w:rsid w:val="00BD140A"/>
    <w:rsid w:val="00BD6941"/>
    <w:rsid w:val="00BE1C9C"/>
    <w:rsid w:val="00BE59EC"/>
    <w:rsid w:val="00BF03FB"/>
    <w:rsid w:val="00BF2408"/>
    <w:rsid w:val="00BF2847"/>
    <w:rsid w:val="00BF4FED"/>
    <w:rsid w:val="00C01A97"/>
    <w:rsid w:val="00C05677"/>
    <w:rsid w:val="00C06CD3"/>
    <w:rsid w:val="00C07D30"/>
    <w:rsid w:val="00C12A46"/>
    <w:rsid w:val="00C150E3"/>
    <w:rsid w:val="00C22CAD"/>
    <w:rsid w:val="00C275A4"/>
    <w:rsid w:val="00C27672"/>
    <w:rsid w:val="00C27C5C"/>
    <w:rsid w:val="00C414AD"/>
    <w:rsid w:val="00C42F9E"/>
    <w:rsid w:val="00C45C8C"/>
    <w:rsid w:val="00C46E26"/>
    <w:rsid w:val="00C47070"/>
    <w:rsid w:val="00C50164"/>
    <w:rsid w:val="00C51634"/>
    <w:rsid w:val="00C537E4"/>
    <w:rsid w:val="00C53F12"/>
    <w:rsid w:val="00C54FC0"/>
    <w:rsid w:val="00C65C2B"/>
    <w:rsid w:val="00C71C05"/>
    <w:rsid w:val="00C72473"/>
    <w:rsid w:val="00C7538B"/>
    <w:rsid w:val="00C76D82"/>
    <w:rsid w:val="00C82A70"/>
    <w:rsid w:val="00C82DC2"/>
    <w:rsid w:val="00C8326B"/>
    <w:rsid w:val="00C86DB1"/>
    <w:rsid w:val="00C9240D"/>
    <w:rsid w:val="00C92B1C"/>
    <w:rsid w:val="00C94BB2"/>
    <w:rsid w:val="00C94BFD"/>
    <w:rsid w:val="00CA4895"/>
    <w:rsid w:val="00CA746E"/>
    <w:rsid w:val="00CB6B40"/>
    <w:rsid w:val="00CB7017"/>
    <w:rsid w:val="00CC053F"/>
    <w:rsid w:val="00CC294E"/>
    <w:rsid w:val="00CC55EA"/>
    <w:rsid w:val="00CC6ED0"/>
    <w:rsid w:val="00CC7F4D"/>
    <w:rsid w:val="00CD02D9"/>
    <w:rsid w:val="00CD0A8B"/>
    <w:rsid w:val="00CD0F6D"/>
    <w:rsid w:val="00CD1879"/>
    <w:rsid w:val="00CD1FC6"/>
    <w:rsid w:val="00CD31B3"/>
    <w:rsid w:val="00CD33D7"/>
    <w:rsid w:val="00CD40F4"/>
    <w:rsid w:val="00CE1510"/>
    <w:rsid w:val="00CE1B4D"/>
    <w:rsid w:val="00CE2B08"/>
    <w:rsid w:val="00CE569A"/>
    <w:rsid w:val="00CE56D9"/>
    <w:rsid w:val="00CE5AB2"/>
    <w:rsid w:val="00CE64FE"/>
    <w:rsid w:val="00CF26B0"/>
    <w:rsid w:val="00CF4EBD"/>
    <w:rsid w:val="00D04A9A"/>
    <w:rsid w:val="00D05909"/>
    <w:rsid w:val="00D05946"/>
    <w:rsid w:val="00D05AB4"/>
    <w:rsid w:val="00D10896"/>
    <w:rsid w:val="00D10FA8"/>
    <w:rsid w:val="00D110AF"/>
    <w:rsid w:val="00D12A76"/>
    <w:rsid w:val="00D1574F"/>
    <w:rsid w:val="00D2121A"/>
    <w:rsid w:val="00D2499A"/>
    <w:rsid w:val="00D25703"/>
    <w:rsid w:val="00D27C79"/>
    <w:rsid w:val="00D30AEE"/>
    <w:rsid w:val="00D316F0"/>
    <w:rsid w:val="00D31976"/>
    <w:rsid w:val="00D33090"/>
    <w:rsid w:val="00D345A4"/>
    <w:rsid w:val="00D34C28"/>
    <w:rsid w:val="00D41498"/>
    <w:rsid w:val="00D506D2"/>
    <w:rsid w:val="00D546BA"/>
    <w:rsid w:val="00D54D64"/>
    <w:rsid w:val="00D55150"/>
    <w:rsid w:val="00D57105"/>
    <w:rsid w:val="00D615BA"/>
    <w:rsid w:val="00D61838"/>
    <w:rsid w:val="00D64B5E"/>
    <w:rsid w:val="00D66BF9"/>
    <w:rsid w:val="00D74225"/>
    <w:rsid w:val="00D755A5"/>
    <w:rsid w:val="00D764F8"/>
    <w:rsid w:val="00D800FA"/>
    <w:rsid w:val="00D81483"/>
    <w:rsid w:val="00D8285F"/>
    <w:rsid w:val="00D842B5"/>
    <w:rsid w:val="00D86DB6"/>
    <w:rsid w:val="00D87FE7"/>
    <w:rsid w:val="00D90464"/>
    <w:rsid w:val="00D9047C"/>
    <w:rsid w:val="00D95AB0"/>
    <w:rsid w:val="00D96868"/>
    <w:rsid w:val="00D96D8D"/>
    <w:rsid w:val="00DA1ABB"/>
    <w:rsid w:val="00DA235E"/>
    <w:rsid w:val="00DA4E20"/>
    <w:rsid w:val="00DA6E8E"/>
    <w:rsid w:val="00DB793C"/>
    <w:rsid w:val="00DC0F5C"/>
    <w:rsid w:val="00DC351A"/>
    <w:rsid w:val="00DC600A"/>
    <w:rsid w:val="00DD0F6E"/>
    <w:rsid w:val="00DD1AED"/>
    <w:rsid w:val="00DD31BF"/>
    <w:rsid w:val="00DD6A21"/>
    <w:rsid w:val="00DD7071"/>
    <w:rsid w:val="00DD7245"/>
    <w:rsid w:val="00DE2FFA"/>
    <w:rsid w:val="00DF1638"/>
    <w:rsid w:val="00DF209E"/>
    <w:rsid w:val="00DF27B8"/>
    <w:rsid w:val="00DF2853"/>
    <w:rsid w:val="00DF3113"/>
    <w:rsid w:val="00DF4E52"/>
    <w:rsid w:val="00DF5B1E"/>
    <w:rsid w:val="00DF5E9A"/>
    <w:rsid w:val="00DF6CEB"/>
    <w:rsid w:val="00E024AA"/>
    <w:rsid w:val="00E02FC3"/>
    <w:rsid w:val="00E039ED"/>
    <w:rsid w:val="00E03F4F"/>
    <w:rsid w:val="00E119E2"/>
    <w:rsid w:val="00E15EB3"/>
    <w:rsid w:val="00E17162"/>
    <w:rsid w:val="00E171BD"/>
    <w:rsid w:val="00E17849"/>
    <w:rsid w:val="00E22F32"/>
    <w:rsid w:val="00E43863"/>
    <w:rsid w:val="00E4461B"/>
    <w:rsid w:val="00E44C7E"/>
    <w:rsid w:val="00E46ED9"/>
    <w:rsid w:val="00E51620"/>
    <w:rsid w:val="00E51715"/>
    <w:rsid w:val="00E536FB"/>
    <w:rsid w:val="00E53ACB"/>
    <w:rsid w:val="00E603AC"/>
    <w:rsid w:val="00E61D45"/>
    <w:rsid w:val="00E61E5E"/>
    <w:rsid w:val="00E63D31"/>
    <w:rsid w:val="00E6422B"/>
    <w:rsid w:val="00E66DFA"/>
    <w:rsid w:val="00E7302D"/>
    <w:rsid w:val="00E736BB"/>
    <w:rsid w:val="00E76903"/>
    <w:rsid w:val="00E80519"/>
    <w:rsid w:val="00E83455"/>
    <w:rsid w:val="00E8431F"/>
    <w:rsid w:val="00E85CB3"/>
    <w:rsid w:val="00E86FB1"/>
    <w:rsid w:val="00E90811"/>
    <w:rsid w:val="00E935C0"/>
    <w:rsid w:val="00EA0851"/>
    <w:rsid w:val="00EA0F75"/>
    <w:rsid w:val="00EA148A"/>
    <w:rsid w:val="00EA1EBC"/>
    <w:rsid w:val="00EA324E"/>
    <w:rsid w:val="00EA33E6"/>
    <w:rsid w:val="00EA7597"/>
    <w:rsid w:val="00EB11C5"/>
    <w:rsid w:val="00EB2EA9"/>
    <w:rsid w:val="00EB388E"/>
    <w:rsid w:val="00EB47F9"/>
    <w:rsid w:val="00EB5412"/>
    <w:rsid w:val="00EB7921"/>
    <w:rsid w:val="00EC3B22"/>
    <w:rsid w:val="00EC45AE"/>
    <w:rsid w:val="00EC59A3"/>
    <w:rsid w:val="00EC59B4"/>
    <w:rsid w:val="00EC675B"/>
    <w:rsid w:val="00ED1777"/>
    <w:rsid w:val="00ED6F66"/>
    <w:rsid w:val="00EE3D9D"/>
    <w:rsid w:val="00EE6881"/>
    <w:rsid w:val="00EF011A"/>
    <w:rsid w:val="00EF0C41"/>
    <w:rsid w:val="00EF2442"/>
    <w:rsid w:val="00EF24DE"/>
    <w:rsid w:val="00EF3A04"/>
    <w:rsid w:val="00EF45CF"/>
    <w:rsid w:val="00EF5EE1"/>
    <w:rsid w:val="00F03FB7"/>
    <w:rsid w:val="00F25DE5"/>
    <w:rsid w:val="00F2613B"/>
    <w:rsid w:val="00F26AF2"/>
    <w:rsid w:val="00F26E7A"/>
    <w:rsid w:val="00F30560"/>
    <w:rsid w:val="00F32504"/>
    <w:rsid w:val="00F34FD3"/>
    <w:rsid w:val="00F403FD"/>
    <w:rsid w:val="00F44555"/>
    <w:rsid w:val="00F44630"/>
    <w:rsid w:val="00F446C9"/>
    <w:rsid w:val="00F47BE1"/>
    <w:rsid w:val="00F52062"/>
    <w:rsid w:val="00F5353A"/>
    <w:rsid w:val="00F54D83"/>
    <w:rsid w:val="00F57692"/>
    <w:rsid w:val="00F57AF7"/>
    <w:rsid w:val="00F64551"/>
    <w:rsid w:val="00F70F6F"/>
    <w:rsid w:val="00F72389"/>
    <w:rsid w:val="00F92243"/>
    <w:rsid w:val="00F97458"/>
    <w:rsid w:val="00F978CE"/>
    <w:rsid w:val="00FA09B7"/>
    <w:rsid w:val="00FA15E0"/>
    <w:rsid w:val="00FA3C3B"/>
    <w:rsid w:val="00FA3D17"/>
    <w:rsid w:val="00FA4F1B"/>
    <w:rsid w:val="00FA69F5"/>
    <w:rsid w:val="00FA6B3B"/>
    <w:rsid w:val="00FA7699"/>
    <w:rsid w:val="00FB24F7"/>
    <w:rsid w:val="00FB4BEF"/>
    <w:rsid w:val="00FB5218"/>
    <w:rsid w:val="00FB60C2"/>
    <w:rsid w:val="00FC07B6"/>
    <w:rsid w:val="00FC09EF"/>
    <w:rsid w:val="00FC0CF8"/>
    <w:rsid w:val="00FC5C68"/>
    <w:rsid w:val="00FE0D0E"/>
    <w:rsid w:val="00FE18C7"/>
    <w:rsid w:val="00FE2426"/>
    <w:rsid w:val="00FE2B10"/>
    <w:rsid w:val="00FE4E82"/>
    <w:rsid w:val="00FE5177"/>
    <w:rsid w:val="00FE6272"/>
    <w:rsid w:val="00FE6FB5"/>
    <w:rsid w:val="00FF2ED4"/>
    <w:rsid w:val="00FF653A"/>
    <w:rsid w:val="14F5B2DB"/>
    <w:rsid w:val="214396C1"/>
    <w:rsid w:val="2CA62BE2"/>
    <w:rsid w:val="5EA744B0"/>
    <w:rsid w:val="6DA98CBE"/>
    <w:rsid w:val="6EA9EC0D"/>
    <w:rsid w:val="78AC1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9B87"/>
  <w15:chartTrackingRefBased/>
  <w15:docId w15:val="{C1288F0C-7838-458D-A723-8E7D24173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05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05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A6B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4C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F9224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05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05A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C832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32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326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32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326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32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26B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D55150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3A6B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2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1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6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5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1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24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9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1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1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86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0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0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80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8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0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1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2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69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67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72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9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6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5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6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5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80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7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16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5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14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1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7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62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6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6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15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2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7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61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6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9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4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48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77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0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hyperlink" Target="https://www.npmjs.com/package/chokidar" TargetMode="Externa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hyperlink" Target="https://www.npmjs.com/package/js-ya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pruttned/owl-invoice" TargetMode="Externa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s://www.npmjs.com/package/node-cach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npmjs.com/package/simple-git" TargetMode="External"/><Relationship Id="rId10" Type="http://schemas.openxmlformats.org/officeDocument/2006/relationships/hyperlink" Target="https://www.kenneth-truyers.net/2016/10/13/git-nosql-database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www.npmjs.com/package/micromat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D92BBF-E352-4B9B-9A1F-A5CFD0EDE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1</Pages>
  <Words>1608</Words>
  <Characters>9166</Characters>
  <Application>Microsoft Office Word</Application>
  <DocSecurity>4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3</CharactersWithSpaces>
  <SharedDoc>false</SharedDoc>
  <HLinks>
    <vt:vector size="42" baseType="variant">
      <vt:variant>
        <vt:i4>8323121</vt:i4>
      </vt:variant>
      <vt:variant>
        <vt:i4>18</vt:i4>
      </vt:variant>
      <vt:variant>
        <vt:i4>0</vt:i4>
      </vt:variant>
      <vt:variant>
        <vt:i4>5</vt:i4>
      </vt:variant>
      <vt:variant>
        <vt:lpwstr>https://github.com/pruttned/owl-invoice</vt:lpwstr>
      </vt:variant>
      <vt:variant>
        <vt:lpwstr/>
      </vt:variant>
      <vt:variant>
        <vt:i4>1114143</vt:i4>
      </vt:variant>
      <vt:variant>
        <vt:i4>15</vt:i4>
      </vt:variant>
      <vt:variant>
        <vt:i4>0</vt:i4>
      </vt:variant>
      <vt:variant>
        <vt:i4>5</vt:i4>
      </vt:variant>
      <vt:variant>
        <vt:lpwstr>https://www.npmjs.com/package/simple-git</vt:lpwstr>
      </vt:variant>
      <vt:variant>
        <vt:lpwstr/>
      </vt:variant>
      <vt:variant>
        <vt:i4>1310794</vt:i4>
      </vt:variant>
      <vt:variant>
        <vt:i4>12</vt:i4>
      </vt:variant>
      <vt:variant>
        <vt:i4>0</vt:i4>
      </vt:variant>
      <vt:variant>
        <vt:i4>5</vt:i4>
      </vt:variant>
      <vt:variant>
        <vt:lpwstr>https://www.npmjs.com/package/micromatch</vt:lpwstr>
      </vt:variant>
      <vt:variant>
        <vt:lpwstr/>
      </vt:variant>
      <vt:variant>
        <vt:i4>7012397</vt:i4>
      </vt:variant>
      <vt:variant>
        <vt:i4>9</vt:i4>
      </vt:variant>
      <vt:variant>
        <vt:i4>0</vt:i4>
      </vt:variant>
      <vt:variant>
        <vt:i4>5</vt:i4>
      </vt:variant>
      <vt:variant>
        <vt:lpwstr>https://www.npmjs.com/package/chokidar</vt:lpwstr>
      </vt:variant>
      <vt:variant>
        <vt:lpwstr/>
      </vt:variant>
      <vt:variant>
        <vt:i4>1638415</vt:i4>
      </vt:variant>
      <vt:variant>
        <vt:i4>6</vt:i4>
      </vt:variant>
      <vt:variant>
        <vt:i4>0</vt:i4>
      </vt:variant>
      <vt:variant>
        <vt:i4>5</vt:i4>
      </vt:variant>
      <vt:variant>
        <vt:lpwstr>https://www.npmjs.com/package/js-yaml</vt:lpwstr>
      </vt:variant>
      <vt:variant>
        <vt:lpwstr/>
      </vt:variant>
      <vt:variant>
        <vt:i4>1114119</vt:i4>
      </vt:variant>
      <vt:variant>
        <vt:i4>3</vt:i4>
      </vt:variant>
      <vt:variant>
        <vt:i4>0</vt:i4>
      </vt:variant>
      <vt:variant>
        <vt:i4>5</vt:i4>
      </vt:variant>
      <vt:variant>
        <vt:lpwstr>https://www.npmjs.com/package/node-cache</vt:lpwstr>
      </vt:variant>
      <vt:variant>
        <vt:lpwstr/>
      </vt:variant>
      <vt:variant>
        <vt:i4>6291508</vt:i4>
      </vt:variant>
      <vt:variant>
        <vt:i4>0</vt:i4>
      </vt:variant>
      <vt:variant>
        <vt:i4>0</vt:i4>
      </vt:variant>
      <vt:variant>
        <vt:i4>5</vt:i4>
      </vt:variant>
      <vt:variant>
        <vt:lpwstr>https://www.kenneth-truyers.net/2016/10/13/git-nosql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Ruttkay-Nedecký</dc:creator>
  <cp:keywords/>
  <dc:description/>
  <cp:lastModifiedBy>Peter Ruttkay-Nedecký</cp:lastModifiedBy>
  <cp:revision>866</cp:revision>
  <dcterms:created xsi:type="dcterms:W3CDTF">2019-11-21T23:53:00Z</dcterms:created>
  <dcterms:modified xsi:type="dcterms:W3CDTF">2019-11-30T22:15:00Z</dcterms:modified>
</cp:coreProperties>
</file>